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C532B8E" w14:textId="26ECA28E" w:rsidR="002C3B37" w:rsidRDefault="005D1ACB" w:rsidP="00AD7FFD">
      <w:r>
        <w:rPr>
          <w:noProof/>
        </w:rPr>
        <w:drawing>
          <wp:anchor distT="0" distB="0" distL="114300" distR="114300" simplePos="0" relativeHeight="251659264" behindDoc="0" locked="0" layoutInCell="1" allowOverlap="1" wp14:anchorId="11D7E0F2" wp14:editId="7B48E5C9">
            <wp:simplePos x="0" y="0"/>
            <wp:positionH relativeFrom="column">
              <wp:posOffset>2788588</wp:posOffset>
            </wp:positionH>
            <wp:positionV relativeFrom="paragraph">
              <wp:posOffset>-1932</wp:posOffset>
            </wp:positionV>
            <wp:extent cx="2977932" cy="2105025"/>
            <wp:effectExtent l="0" t="0" r="0" b="0"/>
            <wp:wrapNone/>
            <wp:docPr id="17" name="Bildobjekt 17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77932" cy="2105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sdt>
      <w:sdtPr>
        <w:id w:val="36636766"/>
        <w:docPartObj>
          <w:docPartGallery w:val="Cover Pages"/>
          <w:docPartUnique/>
        </w:docPartObj>
      </w:sdtPr>
      <w:sdtEndPr>
        <w:rPr>
          <w:noProof/>
          <w:lang w:eastAsia="en-US"/>
        </w:rPr>
      </w:sdtEndPr>
      <w:sdtContent>
        <w:p w14:paraId="2DBAB4D0" w14:textId="7C8C2176" w:rsidR="005E34D5" w:rsidRPr="002B2DC3" w:rsidRDefault="00EB5E84" w:rsidP="00AD7FFD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4144" behindDoc="0" locked="0" layoutInCell="1" allowOverlap="1" wp14:anchorId="448903AF" wp14:editId="0A9701C3">
                    <wp:simplePos x="0" y="0"/>
                    <wp:positionH relativeFrom="margin">
                      <wp:align>center</wp:align>
                    </wp:positionH>
                    <wp:positionV relativeFrom="margin">
                      <wp:align>top</wp:align>
                    </wp:positionV>
                    <wp:extent cx="5756910" cy="5335270"/>
                    <wp:effectExtent l="0" t="0" r="12700" b="17780"/>
                    <wp:wrapNone/>
                    <wp:docPr id="13" name="Rectangle 184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756910" cy="5335270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solidFill>
                                <a:schemeClr val="tx1"/>
                              </a:solidFill>
                            </a:ln>
                          </wps:spPr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olor w:val="FFFFFF" w:themeColor="background1"/>
                                    <w:sz w:val="56"/>
                                    <w:szCs w:val="64"/>
                                  </w:rPr>
                                  <w:alias w:val="Rubrik"/>
                                  <w:id w:val="-88310809"/>
      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6C4DC93" w14:textId="2CCE4FE0" w:rsidR="001D26DF" w:rsidRPr="00FD3B70" w:rsidRDefault="00CA3A8F" w:rsidP="00B20929">
                                    <w:pPr>
                                      <w:pStyle w:val="Ingetavstnd"/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olor w:val="FFFFFF" w:themeColor="background1"/>
                                        <w:sz w:val="56"/>
                                        <w:szCs w:val="64"/>
                                      </w:rPr>
                                      <w:t>Inspektionsprotokoll 6 månader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vert="horz" wrap="square" lIns="228600" tIns="45720" rIns="1371600" bIns="0" anchor="b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rect w14:anchorId="448903AF" id="Rectangle 184" o:spid="_x0000_s1026" style="position:absolute;left:0;text-align:left;margin-left:0;margin-top:0;width:453.3pt;height:420.1pt;z-index:251654144;visibility:visible;mso-wrap-style:square;mso-width-percent:1000;mso-height-percent:0;mso-wrap-distance-left:9pt;mso-wrap-distance-top:0;mso-wrap-distance-right:9pt;mso-wrap-distance-bottom:0;mso-position-horizontal:center;mso-position-horizontal-relative:margin;mso-position-vertical:top;mso-position-vertical-relative:margin;mso-width-percent:100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" fillcolor="white [3212]" strokecolor="black [3213]">
                    <v:textbox inset="18pt,,108pt,0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olor w:val="FFFFFF" w:themeColor="background1"/>
                              <w:sz w:val="56"/>
                              <w:szCs w:val="64"/>
                            </w:rPr>
                            <w:alias w:val="Rubrik"/>
                            <w:id w:val="-88310809"/>
                    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                    <w:text/>
                          </w:sdtPr>
                          <w:sdtEndPr/>
                          <w:sdtContent>
                            <w:p w14:paraId="76C4DC93" w14:textId="2CCE4FE0" w:rsidR="001D26DF" w:rsidRPr="00FD3B70" w:rsidRDefault="00CA3A8F" w:rsidP="00B20929">
                              <w:pPr>
                                <w:pStyle w:val="Ingetavstnd"/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olor w:val="FFFFFF" w:themeColor="background1"/>
                                  <w:sz w:val="56"/>
                                  <w:szCs w:val="64"/>
                                </w:rPr>
                                <w:t>Inspektionsprotokoll 6 månader</w:t>
                              </w:r>
                            </w:p>
                          </w:sdtContent>
                        </w:sdt>
                      </w:txbxContent>
                    </v:textbox>
                    <w10:wrap anchorx="margin" anchory="margin"/>
                  </v:rect>
                </w:pict>
              </mc:Fallback>
            </mc:AlternateContent>
          </w:r>
          <w:r w:rsidR="00A34233" w:rsidRPr="002B2DC3">
            <w:rPr>
              <w:noProof/>
            </w:rPr>
            <w:drawing>
              <wp:anchor distT="0" distB="0" distL="114300" distR="114300" simplePos="0" relativeHeight="251657216" behindDoc="0" locked="0" layoutInCell="1" allowOverlap="1" wp14:anchorId="78D3F736" wp14:editId="5E2B5201">
                <wp:simplePos x="0" y="0"/>
                <wp:positionH relativeFrom="column">
                  <wp:posOffset>3893269</wp:posOffset>
                </wp:positionH>
                <wp:positionV relativeFrom="paragraph">
                  <wp:posOffset>195475</wp:posOffset>
                </wp:positionV>
                <wp:extent cx="1567543" cy="582805"/>
                <wp:effectExtent l="0" t="0" r="0" b="0"/>
                <wp:wrapNone/>
                <wp:docPr id="33" name="Bildobjekt 0" descr="AT_vit.gif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AT_vit.gif"/>
                        <pic:cNvPicPr/>
                      </pic:nvPicPr>
                      <pic:blipFill>
                        <a:blip r:embed="rId10" cstate="print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567542" cy="58280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6EB75B50" w14:textId="5C0B1650" w:rsidR="005E34D5" w:rsidRPr="002B2DC3" w:rsidRDefault="005E34D5" w:rsidP="00AD7FFD"/>
        <w:p w14:paraId="0B36FE68" w14:textId="2F75246F" w:rsidR="004C63D2" w:rsidRPr="002B2DC3" w:rsidRDefault="00EB5E84" w:rsidP="00AD7FFD">
          <w:pPr>
            <w:rPr>
              <w:kern w:val="3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37275E20" wp14:editId="1E5AA650">
                    <wp:simplePos x="0" y="0"/>
                    <wp:positionH relativeFrom="column">
                      <wp:posOffset>342216</wp:posOffset>
                    </wp:positionH>
                    <wp:positionV relativeFrom="paragraph">
                      <wp:posOffset>1788453</wp:posOffset>
                    </wp:positionV>
                    <wp:extent cx="5056036" cy="2672862"/>
                    <wp:effectExtent l="0" t="0" r="0" b="0"/>
                    <wp:wrapNone/>
                    <wp:docPr id="12" name="Textruta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 noChangeArrowheads="1"/>
                          </wps:cNvSpPr>
                          <wps:spPr bwMode="auto">
                            <a:xfrm>
                              <a:off x="0" y="0"/>
                              <a:ext cx="5056036" cy="2672862"/>
                            </a:xfrm>
                            <a:prstGeom prst="rect">
                              <a:avLst/>
                            </a:prstGeom>
                            <a:solidFill>
                              <a:schemeClr val="bg1"/>
                            </a:solidFill>
                            <a:ln>
                              <a:noFill/>
                            </a:ln>
                          </wps:spPr>
                          <wps:txbx>
                            <w:txbxContent>
                              <w:p w14:paraId="3EB81FE3" w14:textId="38118668" w:rsidR="005054E7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Inspektions</w:t>
                                </w:r>
                                <w:r w:rsidR="006F532C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protokoll</w:t>
                                </w:r>
                                <w:proofErr w:type="spellEnd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</w:t>
                                </w:r>
                                <w:r w:rsidR="00CA3A8F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6</w:t>
                                </w:r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 xml:space="preserve"> </w:t>
                                </w: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t>månader</w:t>
                                </w:r>
                                <w:proofErr w:type="spellEnd"/>
                                <w:r w:rsidR="00F95206" w:rsidRPr="00426AD2"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  <w:br/>
                                </w:r>
                              </w:p>
                              <w:p w14:paraId="638BE44F" w14:textId="77777777" w:rsidR="00F95206" w:rsidRPr="00426AD2" w:rsidRDefault="00F95206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36"/>
                                    <w:szCs w:val="36"/>
                                    <w:lang w:val="en-GB"/>
                                  </w:rPr>
                                </w:pPr>
                              </w:p>
                              <w:p w14:paraId="64D8D392" w14:textId="7FA20649" w:rsidR="001D26DF" w:rsidRPr="00426AD2" w:rsidRDefault="005054E7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M</w:t>
                                </w:r>
                                <w:r w:rsidR="00F95206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100</w:t>
                                </w:r>
                                <w:r w:rsidR="001251F7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2</w:t>
                                </w:r>
                                <w:r w:rsidR="00C542A1" w:rsidRPr="00426AD2">
                                  <w:rPr>
                                    <w:rFonts w:asciiTheme="majorHAnsi" w:hAnsiTheme="majorHAnsi"/>
                                    <w:sz w:val="56"/>
                                    <w:szCs w:val="56"/>
                                    <w:lang w:val="en-GB"/>
                                  </w:rPr>
                                  <w:t>61</w:t>
                                </w:r>
                              </w:p>
                              <w:p w14:paraId="6F6A0C80" w14:textId="77777777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</w:p>
                              <w:p w14:paraId="1578B2B4" w14:textId="6BE86AD8" w:rsidR="00D424E4" w:rsidRPr="00426AD2" w:rsidRDefault="00D424E4" w:rsidP="005054E7">
                                <w:pPr>
                                  <w:ind w:left="0"/>
                                  <w:jc w:val="center"/>
                                  <w:rPr>
                                    <w:rFonts w:asciiTheme="majorHAnsi" w:hAnsiTheme="majorHAnsi"/>
                                    <w:lang w:val="en-GB"/>
                                  </w:rPr>
                                </w:pPr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 xml:space="preserve">Assembly machine </w:t>
                                </w:r>
                                <w:proofErr w:type="spellStart"/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>earnose</w:t>
                                </w:r>
                                <w:proofErr w:type="spellEnd"/>
                                <w:r w:rsidRPr="00426AD2">
                                  <w:rPr>
                                    <w:rFonts w:asciiTheme="majorHAnsi" w:hAnsiTheme="majorHAnsi"/>
                                    <w:lang w:val="en-GB"/>
                                  </w:rPr>
                                  <w:t xml:space="preserve"> piercing device</w:t>
                                </w:r>
                              </w:p>
                            </w:txbxContent>
                          </wps:txbx>
                          <wps:bodyPr rot="0" vert="horz" wrap="square" lIns="91440" tIns="45720" rIns="91440" bIns="45720" anchor="t" anchorCtr="0" upright="1"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7275E20" id="_x0000_t202" coordsize="21600,21600" o:spt="202" path="m,l,21600r21600,l21600,xe">
                    <v:stroke joinstyle="miter"/>
                    <v:path gradientshapeok="t" o:connecttype="rect"/>
                  </v:shapetype>
                  <v:shape id="Textruta 2" o:spid="_x0000_s1027" type="#_x0000_t202" style="position:absolute;left:0;text-align:left;margin-left:26.95pt;margin-top:140.8pt;width:398.1pt;height:21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" fillcolor="white [3212]" stroked="f">
                    <v:textbox>
                      <w:txbxContent>
                        <w:p w14:paraId="3EB81FE3" w14:textId="38118668" w:rsidR="005054E7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  <w:proofErr w:type="spellStart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Inspektions</w:t>
                          </w:r>
                          <w:r w:rsidR="006F532C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protokoll</w:t>
                          </w:r>
                          <w:proofErr w:type="spellEnd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</w:t>
                          </w:r>
                          <w:r w:rsidR="00CA3A8F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6</w:t>
                          </w:r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 xml:space="preserve"> </w:t>
                          </w:r>
                          <w:proofErr w:type="spellStart"/>
                          <w:r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t>månader</w:t>
                          </w:r>
                          <w:proofErr w:type="spellEnd"/>
                          <w:r w:rsidR="00F95206" w:rsidRPr="00426AD2"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  <w:br/>
                          </w:r>
                        </w:p>
                        <w:p w14:paraId="638BE44F" w14:textId="77777777" w:rsidR="00F95206" w:rsidRPr="00426AD2" w:rsidRDefault="00F95206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36"/>
                              <w:szCs w:val="36"/>
                              <w:lang w:val="en-GB"/>
                            </w:rPr>
                          </w:pPr>
                        </w:p>
                        <w:p w14:paraId="64D8D392" w14:textId="7FA20649" w:rsidR="001D26DF" w:rsidRPr="00426AD2" w:rsidRDefault="005054E7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M</w:t>
                          </w:r>
                          <w:r w:rsidR="00F95206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100</w:t>
                          </w:r>
                          <w:r w:rsidR="001251F7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2</w:t>
                          </w:r>
                          <w:r w:rsidR="00C542A1" w:rsidRPr="00426AD2">
                            <w:rPr>
                              <w:rFonts w:asciiTheme="majorHAnsi" w:hAnsiTheme="majorHAnsi"/>
                              <w:sz w:val="56"/>
                              <w:szCs w:val="56"/>
                              <w:lang w:val="en-GB"/>
                            </w:rPr>
                            <w:t>61</w:t>
                          </w:r>
                        </w:p>
                        <w:p w14:paraId="6F6A0C80" w14:textId="77777777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</w:p>
                        <w:p w14:paraId="1578B2B4" w14:textId="6BE86AD8" w:rsidR="00D424E4" w:rsidRPr="00426AD2" w:rsidRDefault="00D424E4" w:rsidP="005054E7">
                          <w:pPr>
                            <w:ind w:left="0"/>
                            <w:jc w:val="center"/>
                            <w:rPr>
                              <w:rFonts w:asciiTheme="majorHAnsi" w:hAnsiTheme="majorHAnsi"/>
                              <w:lang w:val="en-GB"/>
                            </w:rPr>
                          </w:pPr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 xml:space="preserve">Assembly machine </w:t>
                          </w:r>
                          <w:proofErr w:type="spellStart"/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>earnose</w:t>
                          </w:r>
                          <w:proofErr w:type="spellEnd"/>
                          <w:r w:rsidRPr="00426AD2">
                            <w:rPr>
                              <w:rFonts w:asciiTheme="majorHAnsi" w:hAnsiTheme="majorHAnsi"/>
                              <w:lang w:val="en-GB"/>
                            </w:rPr>
                            <w:t xml:space="preserve"> piercing device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5E34D5" w:rsidRPr="002B2DC3">
            <w:rPr>
              <w:noProof/>
              <w:color w:val="C4BC96" w:themeColor="background2" w:themeShade="BF"/>
              <w:lang w:eastAsia="en-US"/>
            </w:rPr>
            <w:br w:type="page"/>
          </w:r>
        </w:p>
        <w:p w14:paraId="57CA9673" w14:textId="77777777" w:rsidR="005E34D5" w:rsidRPr="002B2DC3" w:rsidRDefault="009C308A" w:rsidP="00AD7FFD">
          <w:pPr>
            <w:rPr>
              <w:noProof/>
              <w:sz w:val="32"/>
              <w:szCs w:val="32"/>
              <w:lang w:eastAsia="en-US"/>
            </w:rPr>
          </w:pPr>
        </w:p>
      </w:sdtContent>
    </w:sdt>
    <w:sdt>
      <w:sdtPr>
        <w:rPr>
          <w:rFonts w:ascii="Times New Roman" w:eastAsia="Times New Roman" w:hAnsi="Times New Roman" w:cs="Times New Roman"/>
          <w:b w:val="0"/>
          <w:bCs w:val="0"/>
          <w:smallCaps w:val="0"/>
          <w:color w:val="auto"/>
          <w:sz w:val="24"/>
          <w:szCs w:val="24"/>
          <w:lang w:val="sv-SE" w:eastAsia="sv-SE"/>
        </w:rPr>
        <w:id w:val="493398527"/>
        <w:docPartObj>
          <w:docPartGallery w:val="Table of Contents"/>
          <w:docPartUnique/>
        </w:docPartObj>
      </w:sdtPr>
      <w:sdtEndPr>
        <w:rPr>
          <w:rFonts w:asciiTheme="minorHAnsi" w:hAnsiTheme="minorHAnsi"/>
        </w:rPr>
      </w:sdtEndPr>
      <w:sdtContent>
        <w:p w14:paraId="11FA9C3C" w14:textId="77777777" w:rsidR="004C63D2" w:rsidRPr="00F95206" w:rsidRDefault="00AA3D99" w:rsidP="00FD3B70">
          <w:pPr>
            <w:pStyle w:val="Innehllsfrteckningsrubrik"/>
            <w:rPr>
              <w:color w:val="auto"/>
            </w:rPr>
          </w:pPr>
          <w:r w:rsidRPr="00F95206">
            <w:rPr>
              <w:color w:val="auto"/>
            </w:rPr>
            <w:t>INDEX</w:t>
          </w:r>
        </w:p>
        <w:p w14:paraId="07AF3584" w14:textId="60F1986C" w:rsidR="00CA3A8F" w:rsidRDefault="00E14782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r w:rsidRPr="002B2DC3">
            <w:fldChar w:fldCharType="begin"/>
          </w:r>
          <w:r w:rsidR="000C66D1" w:rsidRPr="002B2DC3">
            <w:instrText xml:space="preserve"> TOC \o "1-3" \h \z \u </w:instrText>
          </w:r>
          <w:r w:rsidRPr="002B2DC3">
            <w:fldChar w:fldCharType="separate"/>
          </w:r>
          <w:hyperlink w:anchor="_Toc192239582" w:history="1">
            <w:r w:rsidR="00CA3A8F" w:rsidRPr="0035426A">
              <w:rPr>
                <w:rStyle w:val="Hyperlnk"/>
                <w:noProof/>
              </w:rPr>
              <w:t>1</w:t>
            </w:r>
            <w:r w:rsidR="00CA3A8F"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="00CA3A8F" w:rsidRPr="0035426A">
              <w:rPr>
                <w:rStyle w:val="Hyperlnk"/>
                <w:noProof/>
              </w:rPr>
              <w:t>Dokumentidentitet</w:t>
            </w:r>
            <w:r w:rsidR="00CA3A8F">
              <w:rPr>
                <w:noProof/>
                <w:webHidden/>
              </w:rPr>
              <w:tab/>
            </w:r>
            <w:r w:rsidR="00CA3A8F">
              <w:rPr>
                <w:noProof/>
                <w:webHidden/>
              </w:rPr>
              <w:fldChar w:fldCharType="begin"/>
            </w:r>
            <w:r w:rsidR="00CA3A8F">
              <w:rPr>
                <w:noProof/>
                <w:webHidden/>
              </w:rPr>
              <w:instrText xml:space="preserve"> PAGEREF _Toc192239582 \h </w:instrText>
            </w:r>
            <w:r w:rsidR="00CA3A8F">
              <w:rPr>
                <w:noProof/>
                <w:webHidden/>
              </w:rPr>
            </w:r>
            <w:r w:rsidR="00CA3A8F"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3</w:t>
            </w:r>
            <w:r w:rsidR="00CA3A8F">
              <w:rPr>
                <w:noProof/>
                <w:webHidden/>
              </w:rPr>
              <w:fldChar w:fldCharType="end"/>
            </w:r>
          </w:hyperlink>
        </w:p>
        <w:p w14:paraId="67A4BDDA" w14:textId="1BF415D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3" w:history="1">
            <w:r w:rsidRPr="0035426A">
              <w:rPr>
                <w:rStyle w:val="Hyperlnk"/>
                <w:noProof/>
              </w:rPr>
              <w:t>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14372D" w14:textId="18D51632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4" w:history="1">
            <w:r w:rsidRPr="0035426A">
              <w:rPr>
                <w:rStyle w:val="Hyperlnk"/>
                <w:noProof/>
              </w:rPr>
              <w:t>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5912A" w14:textId="2D869EA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5" w:history="1">
            <w:r w:rsidRPr="0035426A">
              <w:rPr>
                <w:rStyle w:val="Hyperlnk"/>
                <w:noProof/>
              </w:rPr>
              <w:t>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EECD9A" w14:textId="0D5D51F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6" w:history="1">
            <w:r w:rsidRPr="0035426A">
              <w:rPr>
                <w:rStyle w:val="Hyperlnk"/>
                <w:noProof/>
              </w:rPr>
              <w:t>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526284" w14:textId="20C13F4F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7" w:history="1">
            <w:r w:rsidRPr="0035426A">
              <w:rPr>
                <w:rStyle w:val="Hyperlnk"/>
                <w:noProof/>
              </w:rPr>
              <w:t>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9A2611" w14:textId="009C70A3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8" w:history="1">
            <w:r w:rsidRPr="0035426A">
              <w:rPr>
                <w:rStyle w:val="Hyperlnk"/>
                <w:noProof/>
              </w:rPr>
              <w:t>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B311EC" w14:textId="04C81DE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89" w:history="1">
            <w:r w:rsidRPr="0035426A">
              <w:rPr>
                <w:rStyle w:val="Hyperlnk"/>
                <w:noProof/>
              </w:rPr>
              <w:t>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C369F9" w14:textId="11154306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0" w:history="1">
            <w:r w:rsidRPr="0035426A">
              <w:rPr>
                <w:rStyle w:val="Hyperlnk"/>
                <w:noProof/>
              </w:rPr>
              <w:t>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C523C3" w14:textId="0FBC9EB3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1" w:history="1">
            <w:r w:rsidRPr="0035426A">
              <w:rPr>
                <w:rStyle w:val="Hyperlnk"/>
                <w:noProof/>
              </w:rPr>
              <w:t>1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0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F9D36C" w14:textId="538E290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2" w:history="1">
            <w:r w:rsidRPr="0035426A">
              <w:rPr>
                <w:rStyle w:val="Hyperlnk"/>
                <w:noProof/>
              </w:rPr>
              <w:t>1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309912" w14:textId="7F01F7F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3" w:history="1">
            <w:r w:rsidRPr="0035426A">
              <w:rPr>
                <w:rStyle w:val="Hyperlnk"/>
                <w:noProof/>
              </w:rPr>
              <w:t>1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6D2247" w14:textId="703A932E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4" w:history="1">
            <w:r w:rsidRPr="0035426A">
              <w:rPr>
                <w:rStyle w:val="Hyperlnk"/>
                <w:noProof/>
              </w:rPr>
              <w:t>1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C8D65B" w14:textId="6E5606B9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5" w:history="1">
            <w:r w:rsidRPr="0035426A">
              <w:rPr>
                <w:rStyle w:val="Hyperlnk"/>
                <w:noProof/>
              </w:rPr>
              <w:t>1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D455B9" w14:textId="1D9C4F6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6" w:history="1">
            <w:r w:rsidRPr="0035426A">
              <w:rPr>
                <w:rStyle w:val="Hyperlnk"/>
                <w:noProof/>
              </w:rPr>
              <w:t>1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96CEE" w14:textId="4D1296F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7" w:history="1">
            <w:r w:rsidRPr="0035426A">
              <w:rPr>
                <w:rStyle w:val="Hyperlnk"/>
                <w:noProof/>
              </w:rPr>
              <w:t>16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5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4AE51" w14:textId="623F448A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8" w:history="1">
            <w:r w:rsidRPr="0035426A">
              <w:rPr>
                <w:rStyle w:val="Hyperlnk"/>
                <w:noProof/>
              </w:rPr>
              <w:t>17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6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A03AAE" w14:textId="07F0F29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599" w:history="1">
            <w:r w:rsidRPr="0035426A">
              <w:rPr>
                <w:rStyle w:val="Hyperlnk"/>
                <w:noProof/>
              </w:rPr>
              <w:t>18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7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81C92" w14:textId="02A6DF52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0" w:history="1">
            <w:r w:rsidRPr="0035426A">
              <w:rPr>
                <w:rStyle w:val="Hyperlnk"/>
                <w:noProof/>
              </w:rPr>
              <w:t>19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8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6CF470" w14:textId="51330472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1" w:history="1">
            <w:r w:rsidRPr="0035426A">
              <w:rPr>
                <w:rStyle w:val="Hyperlnk"/>
                <w:noProof/>
              </w:rPr>
              <w:t>20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19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EA6001" w14:textId="4F35D1FB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2" w:history="1">
            <w:r w:rsidRPr="0035426A">
              <w:rPr>
                <w:rStyle w:val="Hyperlnk"/>
                <w:noProof/>
              </w:rPr>
              <w:t>21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71CEBE" w14:textId="565023B4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3" w:history="1">
            <w:r w:rsidRPr="0035426A">
              <w:rPr>
                <w:rStyle w:val="Hyperlnk"/>
                <w:noProof/>
              </w:rPr>
              <w:t>22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53AB2" w14:textId="6EE69C7D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4" w:history="1">
            <w:r w:rsidRPr="0035426A">
              <w:rPr>
                <w:rStyle w:val="Hyperlnk"/>
                <w:noProof/>
              </w:rPr>
              <w:t>23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Station 19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799940" w14:textId="62CC6DD0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5" w:history="1">
            <w:r w:rsidRPr="0035426A">
              <w:rPr>
                <w:rStyle w:val="Hyperlnk"/>
                <w:rFonts w:ascii="Times New Roman" w:hAnsi="Times New Roman"/>
                <w:noProof/>
              </w:rPr>
              <w:t>24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Övrig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F91D3F" w14:textId="58679DD5" w:rsidR="00CA3A8F" w:rsidRDefault="00CA3A8F">
          <w:pPr>
            <w:pStyle w:val="Innehll1"/>
            <w:rPr>
              <w:rFonts w:eastAsiaTheme="minorEastAsia" w:cstheme="minorBidi"/>
              <w:noProof/>
              <w:kern w:val="2"/>
              <w:sz w:val="24"/>
              <w14:ligatures w14:val="standardContextual"/>
            </w:rPr>
          </w:pPr>
          <w:hyperlink w:anchor="_Toc192239606" w:history="1">
            <w:r w:rsidRPr="0035426A">
              <w:rPr>
                <w:rStyle w:val="Hyperlnk"/>
                <w:noProof/>
              </w:rPr>
              <w:t>25</w:t>
            </w:r>
            <w:r>
              <w:rPr>
                <w:rFonts w:eastAsiaTheme="minorEastAsia" w:cstheme="minorBidi"/>
                <w:noProof/>
                <w:kern w:val="2"/>
                <w:sz w:val="24"/>
                <w14:ligatures w14:val="standardContextual"/>
              </w:rPr>
              <w:tab/>
            </w:r>
            <w:r w:rsidRPr="0035426A">
              <w:rPr>
                <w:rStyle w:val="Hyperlnk"/>
                <w:noProof/>
              </w:rPr>
              <w:t>Datum för utförd inspek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22396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C308A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31BBE" w14:textId="63E3AA10" w:rsidR="004C63D2" w:rsidRPr="002B2DC3" w:rsidRDefault="00E14782" w:rsidP="00AD7FFD">
          <w:r w:rsidRPr="002B2DC3">
            <w:rPr>
              <w:sz w:val="28"/>
            </w:rPr>
            <w:fldChar w:fldCharType="end"/>
          </w:r>
        </w:p>
      </w:sdtContent>
    </w:sdt>
    <w:p w14:paraId="47751DC1" w14:textId="77777777" w:rsidR="003A0DC6" w:rsidRPr="002B2DC3" w:rsidRDefault="003A0DC6" w:rsidP="00FD3B70">
      <w:pPr>
        <w:pStyle w:val="Innehllsfrteckningsrubrik"/>
      </w:pPr>
    </w:p>
    <w:p w14:paraId="7303467C" w14:textId="77777777" w:rsidR="005C47D4" w:rsidRPr="00F95206" w:rsidRDefault="003A0DC6" w:rsidP="00D8439E">
      <w:pPr>
        <w:pStyle w:val="Rubrik1"/>
        <w:rPr>
          <w:color w:val="auto"/>
        </w:rPr>
      </w:pPr>
      <w:r w:rsidRPr="00F95206">
        <w:rPr>
          <w:color w:val="auto"/>
        </w:rPr>
        <w:br w:type="page"/>
      </w:r>
      <w:bookmarkStart w:id="0" w:name="_Toc192239582"/>
      <w:proofErr w:type="spellStart"/>
      <w:r w:rsidR="008B09E1" w:rsidRPr="00F95206">
        <w:rPr>
          <w:color w:val="auto"/>
        </w:rPr>
        <w:lastRenderedPageBreak/>
        <w:t>Dokument</w:t>
      </w:r>
      <w:r w:rsidR="005C47D4" w:rsidRPr="00F95206">
        <w:rPr>
          <w:color w:val="auto"/>
        </w:rPr>
        <w:t>iden</w:t>
      </w:r>
      <w:r w:rsidR="008B09E1" w:rsidRPr="00F95206">
        <w:rPr>
          <w:color w:val="auto"/>
        </w:rPr>
        <w:t>titet</w:t>
      </w:r>
      <w:bookmarkEnd w:id="0"/>
      <w:proofErr w:type="spellEnd"/>
    </w:p>
    <w:p w14:paraId="5FB3E6ED" w14:textId="77777777" w:rsidR="00333C59" w:rsidRPr="002B2DC3" w:rsidRDefault="00333C59" w:rsidP="00333C59"/>
    <w:p w14:paraId="13AEF0E3" w14:textId="4F798189" w:rsidR="00333C59" w:rsidRPr="002B2DC3" w:rsidRDefault="00D424E4" w:rsidP="00333C59">
      <w:r w:rsidRPr="009140B8">
        <w:rPr>
          <w:noProof/>
        </w:rPr>
        <w:drawing>
          <wp:anchor distT="0" distB="0" distL="114300" distR="114300" simplePos="0" relativeHeight="251661312" behindDoc="0" locked="0" layoutInCell="1" allowOverlap="1" wp14:anchorId="337D482F" wp14:editId="7FA91481">
            <wp:simplePos x="0" y="0"/>
            <wp:positionH relativeFrom="margin">
              <wp:posOffset>1060018</wp:posOffset>
            </wp:positionH>
            <wp:positionV relativeFrom="paragraph">
              <wp:posOffset>883920</wp:posOffset>
            </wp:positionV>
            <wp:extent cx="1951769" cy="1249534"/>
            <wp:effectExtent l="0" t="0" r="0" b="8255"/>
            <wp:wrapNone/>
            <wp:docPr id="16" name="Bildobjekt 16" descr="En bild som visar skiss, rita&#10;&#10;AI-genererat innehåll kan vara felaktig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Bildobjekt 16" descr="En bild som visar skiss, rita&#10;&#10;AI-genererat innehåll kan vara felaktigt.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51769" cy="1249534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95206" w:rsidRPr="002B2DC3">
        <w:rPr>
          <w:noProof/>
        </w:rPr>
        <w:drawing>
          <wp:anchor distT="0" distB="0" distL="114300" distR="114300" simplePos="0" relativeHeight="251655168" behindDoc="0" locked="0" layoutInCell="1" allowOverlap="1" wp14:anchorId="73EF3ADA" wp14:editId="74FE5D73">
            <wp:simplePos x="0" y="0"/>
            <wp:positionH relativeFrom="column">
              <wp:posOffset>3009607</wp:posOffset>
            </wp:positionH>
            <wp:positionV relativeFrom="paragraph">
              <wp:posOffset>1734820</wp:posOffset>
            </wp:positionV>
            <wp:extent cx="329565" cy="329565"/>
            <wp:effectExtent l="0" t="0" r="0" b="0"/>
            <wp:wrapNone/>
            <wp:docPr id="29" name="Bildobjekt 6" descr="Info_yellow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nfo_yellow.gif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9565" cy="329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AC24B1">
        <w:rPr>
          <w:noProof/>
        </w:rPr>
        <w:drawing>
          <wp:anchor distT="0" distB="0" distL="114300" distR="114300" simplePos="0" relativeHeight="251660288" behindDoc="0" locked="0" layoutInCell="1" allowOverlap="1" wp14:anchorId="11059A08" wp14:editId="5463002A">
            <wp:simplePos x="0" y="0"/>
            <wp:positionH relativeFrom="column">
              <wp:posOffset>3466189</wp:posOffset>
            </wp:positionH>
            <wp:positionV relativeFrom="paragraph">
              <wp:posOffset>1200012</wp:posOffset>
            </wp:positionV>
            <wp:extent cx="1791842" cy="1266607"/>
            <wp:effectExtent l="0" t="0" r="0" b="0"/>
            <wp:wrapNone/>
            <wp:docPr id="18" name="Bildobjekt 18" descr="En bild som visar mat, ritning&#10;&#10;Automatiskt genererad beskrivn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Automationspartner_logo_1_CS4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1842" cy="12666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C697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51C87B78" wp14:editId="5D540AAC">
                <wp:simplePos x="0" y="0"/>
                <wp:positionH relativeFrom="column">
                  <wp:posOffset>976078</wp:posOffset>
                </wp:positionH>
                <wp:positionV relativeFrom="paragraph">
                  <wp:posOffset>129072</wp:posOffset>
                </wp:positionV>
                <wp:extent cx="3942080" cy="516834"/>
                <wp:effectExtent l="0" t="0" r="0" b="0"/>
                <wp:wrapNone/>
                <wp:docPr id="5" name="Text Box 20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942080" cy="51683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tbl>
                            <w:tblPr>
                              <w:tblStyle w:val="Tabellrutnt"/>
                              <w:tblW w:w="0" w:type="auto"/>
                              <w:tblBorders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  <w:insideH w:val="none" w:sz="0" w:space="0" w:color="auto"/>
                                <w:insideV w:val="none" w:sz="0" w:space="0" w:color="auto"/>
                              </w:tblBorders>
                              <w:tblLook w:val="04A0" w:firstRow="1" w:lastRow="0" w:firstColumn="1" w:lastColumn="0" w:noHBand="0" w:noVBand="1"/>
                            </w:tblPr>
                            <w:tblGrid>
                              <w:gridCol w:w="1526"/>
                              <w:gridCol w:w="2126"/>
                              <w:gridCol w:w="709"/>
                              <w:gridCol w:w="1701"/>
                            </w:tblGrid>
                            <w:tr w:rsidR="001D26DF" w14:paraId="6F230D99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4C4B7FC1" w14:textId="77777777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kument identitet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0770DF11" w14:textId="2CD809B5" w:rsidR="001D26DF" w:rsidRPr="00F95206" w:rsidRDefault="001D26DF" w:rsidP="00604C45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100</w:t>
                                  </w:r>
                                  <w:r w:rsidR="001251F7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61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 xml:space="preserve"> </w:t>
                                  </w:r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102A3B63" w14:textId="0C94C89B" w:rsidR="001D26DF" w:rsidRPr="00B104C1" w:rsidRDefault="00232EE9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Skapt</w:t>
                                  </w:r>
                                  <w:r w:rsidR="001D26DF"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3F34FEE3" w14:textId="1836F3E3" w:rsidR="00EF0C81" w:rsidRPr="00F95206" w:rsidRDefault="001D26DF" w:rsidP="000456FF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0</w:t>
                                  </w:r>
                                  <w:r w:rsidR="00EF0C81"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2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5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117B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3</w:t>
                                  </w:r>
                                  <w:r w:rsidRPr="00F95206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-</w:t>
                                  </w:r>
                                  <w:r w:rsidR="00C542A1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03</w:t>
                                  </w:r>
                                </w:p>
                              </w:tc>
                            </w:tr>
                            <w:tr w:rsidR="001D26DF" w14:paraId="5CD4F8C4" w14:textId="77777777" w:rsidTr="00D424E4">
                              <w:tc>
                                <w:tcPr>
                                  <w:tcW w:w="1526" w:type="dxa"/>
                                </w:tcPr>
                                <w:p w14:paraId="2ECD9D32" w14:textId="77777777" w:rsidR="001D26DF" w:rsidRPr="00B104C1" w:rsidRDefault="001D26DF" w:rsidP="008B09E1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Do</w:t>
                                  </w:r>
                                  <w:r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kument typ</w:t>
                                  </w:r>
                                  <w:r w:rsidRPr="00B104C1"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  <w:t>:</w:t>
                                  </w:r>
                                </w:p>
                              </w:tc>
                              <w:tc>
                                <w:tcPr>
                                  <w:tcW w:w="2126" w:type="dxa"/>
                                </w:tcPr>
                                <w:p w14:paraId="21144F52" w14:textId="01BECEFB" w:rsidR="001D26DF" w:rsidRPr="00F95206" w:rsidRDefault="00C542A1" w:rsidP="008B09E1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  <w:r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>Inspektionsprotokoll</w:t>
                                  </w:r>
                                  <w:r w:rsidR="00D424E4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 </w:t>
                                  </w:r>
                                  <w:r w:rsidR="00CA3A8F"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  <w:t xml:space="preserve">6 </w:t>
                                  </w:r>
                                  <w:proofErr w:type="spellStart"/>
                                  <w:r w:rsidR="00D424E4" w:rsidRPr="00F95206">
                                    <w:rPr>
                                      <w:b/>
                                      <w:sz w:val="16"/>
                                      <w:szCs w:val="16"/>
                                      <w:lang w:val="en-US"/>
                                    </w:rPr>
                                    <w:t>mån</w:t>
                                  </w:r>
                                  <w:proofErr w:type="spellEnd"/>
                                </w:p>
                              </w:tc>
                              <w:tc>
                                <w:tcPr>
                                  <w:tcW w:w="709" w:type="dxa"/>
                                </w:tcPr>
                                <w:p w14:paraId="2333D38F" w14:textId="2FC8735B" w:rsidR="001D26DF" w:rsidRPr="00B104C1" w:rsidRDefault="001D26DF" w:rsidP="00333C59">
                                  <w:pPr>
                                    <w:ind w:left="0"/>
                                    <w:rPr>
                                      <w:i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  <w:tc>
                                <w:tcPr>
                                  <w:tcW w:w="1701" w:type="dxa"/>
                                </w:tcPr>
                                <w:p w14:paraId="1647D577" w14:textId="4919FFF0" w:rsidR="001D26DF" w:rsidRPr="00F95206" w:rsidRDefault="001D26DF" w:rsidP="00333C59">
                                  <w:pPr>
                                    <w:ind w:left="0"/>
                                    <w:rPr>
                                      <w:b/>
                                      <w:sz w:val="16"/>
                                      <w:szCs w:val="16"/>
                                    </w:rPr>
                                  </w:pPr>
                                </w:p>
                              </w:tc>
                            </w:tr>
                          </w:tbl>
                          <w:p w14:paraId="0B6D6A60" w14:textId="77777777" w:rsidR="001D26DF" w:rsidRPr="004A1525" w:rsidRDefault="001D26DF" w:rsidP="003C6975">
                            <w:pPr>
                              <w:ind w:left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87B78" id="Text Box 200" o:spid="_x0000_s1028" type="#_x0000_t202" style="position:absolute;left:0;text-align:left;margin-left:76.85pt;margin-top:10.15pt;width:310.4pt;height:40.7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" filled="f" stroked="f">
                <v:textbox>
                  <w:txbxContent>
                    <w:tbl>
                      <w:tblPr>
                        <w:tblStyle w:val="Tabellrutnt"/>
                        <w:tblW w:w="0" w:type="auto"/>
                        <w:tblBorders>
                          <w:top w:val="none" w:sz="0" w:space="0" w:color="auto"/>
                          <w:left w:val="none" w:sz="0" w:space="0" w:color="auto"/>
                          <w:bottom w:val="none" w:sz="0" w:space="0" w:color="auto"/>
                          <w:right w:val="none" w:sz="0" w:space="0" w:color="auto"/>
                          <w:insideH w:val="none" w:sz="0" w:space="0" w:color="auto"/>
                          <w:insideV w:val="none" w:sz="0" w:space="0" w:color="auto"/>
                        </w:tblBorders>
                        <w:tblLook w:val="04A0" w:firstRow="1" w:lastRow="0" w:firstColumn="1" w:lastColumn="0" w:noHBand="0" w:noVBand="1"/>
                      </w:tblPr>
                      <w:tblGrid>
                        <w:gridCol w:w="1526"/>
                        <w:gridCol w:w="2126"/>
                        <w:gridCol w:w="709"/>
                        <w:gridCol w:w="1701"/>
                      </w:tblGrid>
                      <w:tr w:rsidR="001D26DF" w14:paraId="6F230D99" w14:textId="77777777" w:rsidTr="00D424E4">
                        <w:tc>
                          <w:tcPr>
                            <w:tcW w:w="1526" w:type="dxa"/>
                          </w:tcPr>
                          <w:p w14:paraId="4C4B7FC1" w14:textId="77777777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Dokument identitet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0770DF11" w14:textId="2CD809B5" w:rsidR="001D26DF" w:rsidRPr="00F95206" w:rsidRDefault="001D26DF" w:rsidP="00604C45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100</w:t>
                            </w:r>
                            <w:r w:rsidR="001251F7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61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</w:tc>
                        <w:tc>
                          <w:tcPr>
                            <w:tcW w:w="709" w:type="dxa"/>
                          </w:tcPr>
                          <w:p w14:paraId="102A3B63" w14:textId="0C94C89B" w:rsidR="001D26DF" w:rsidRPr="00B104C1" w:rsidRDefault="00232EE9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Skapt</w:t>
                            </w:r>
                            <w:r w:rsidR="001D26DF"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1701" w:type="dxa"/>
                          </w:tcPr>
                          <w:p w14:paraId="3F34FEE3" w14:textId="1836F3E3" w:rsidR="00EF0C81" w:rsidRPr="00F95206" w:rsidRDefault="001D26DF" w:rsidP="000456FF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20</w:t>
                            </w:r>
                            <w:r w:rsidR="00EF0C81" w:rsidRPr="00F95206">
                              <w:rPr>
                                <w:b/>
                                <w:sz w:val="16"/>
                                <w:szCs w:val="16"/>
                              </w:rPr>
                              <w:t>2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5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117B8F">
                              <w:rPr>
                                <w:b/>
                                <w:sz w:val="16"/>
                                <w:szCs w:val="16"/>
                              </w:rPr>
                              <w:t>0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3</w:t>
                            </w:r>
                            <w:r w:rsidRPr="00F95206">
                              <w:rPr>
                                <w:b/>
                                <w:sz w:val="16"/>
                                <w:szCs w:val="16"/>
                              </w:rPr>
                              <w:t>-</w:t>
                            </w:r>
                            <w:r w:rsidR="00C542A1">
                              <w:rPr>
                                <w:b/>
                                <w:sz w:val="16"/>
                                <w:szCs w:val="16"/>
                              </w:rPr>
                              <w:t>03</w:t>
                            </w:r>
                          </w:p>
                        </w:tc>
                      </w:tr>
                      <w:tr w:rsidR="001D26DF" w14:paraId="5CD4F8C4" w14:textId="77777777" w:rsidTr="00D424E4">
                        <w:tc>
                          <w:tcPr>
                            <w:tcW w:w="1526" w:type="dxa"/>
                          </w:tcPr>
                          <w:p w14:paraId="2ECD9D32" w14:textId="77777777" w:rsidR="001D26DF" w:rsidRPr="00B104C1" w:rsidRDefault="001D26DF" w:rsidP="008B09E1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Do</w:t>
                            </w:r>
                            <w:r>
                              <w:rPr>
                                <w:i/>
                                <w:sz w:val="16"/>
                                <w:szCs w:val="16"/>
                              </w:rPr>
                              <w:t>kument typ</w:t>
                            </w:r>
                            <w:r w:rsidRPr="00B104C1">
                              <w:rPr>
                                <w:i/>
                                <w:sz w:val="16"/>
                                <w:szCs w:val="16"/>
                              </w:rPr>
                              <w:t>:</w:t>
                            </w:r>
                          </w:p>
                        </w:tc>
                        <w:tc>
                          <w:tcPr>
                            <w:tcW w:w="2126" w:type="dxa"/>
                          </w:tcPr>
                          <w:p w14:paraId="21144F52" w14:textId="01BECEFB" w:rsidR="001D26DF" w:rsidRPr="00F95206" w:rsidRDefault="00C542A1" w:rsidP="008B09E1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  <w:r>
                              <w:rPr>
                                <w:b/>
                                <w:sz w:val="16"/>
                                <w:szCs w:val="16"/>
                              </w:rPr>
                              <w:t>Inspektionsprotokoll</w:t>
                            </w:r>
                            <w:r w:rsidR="00D424E4">
                              <w:rPr>
                                <w:b/>
                                <w:sz w:val="16"/>
                                <w:szCs w:val="16"/>
                              </w:rPr>
                              <w:t xml:space="preserve"> </w:t>
                            </w:r>
                            <w:r w:rsidR="00CA3A8F">
                              <w:rPr>
                                <w:b/>
                                <w:sz w:val="16"/>
                                <w:szCs w:val="16"/>
                              </w:rPr>
                              <w:t xml:space="preserve">6 </w:t>
                            </w:r>
                            <w:proofErr w:type="spellStart"/>
                            <w:r w:rsidR="00D424E4" w:rsidRPr="00F95206">
                              <w:rPr>
                                <w:b/>
                                <w:sz w:val="16"/>
                                <w:szCs w:val="16"/>
                                <w:lang w:val="en-US"/>
                              </w:rPr>
                              <w:t>mån</w:t>
                            </w:r>
                            <w:proofErr w:type="spellEnd"/>
                          </w:p>
                        </w:tc>
                        <w:tc>
                          <w:tcPr>
                            <w:tcW w:w="709" w:type="dxa"/>
                          </w:tcPr>
                          <w:p w14:paraId="2333D38F" w14:textId="2FC8735B" w:rsidR="001D26DF" w:rsidRPr="00B104C1" w:rsidRDefault="001D26DF" w:rsidP="00333C59">
                            <w:pPr>
                              <w:ind w:left="0"/>
                              <w:rPr>
                                <w:i/>
                                <w:sz w:val="16"/>
                                <w:szCs w:val="16"/>
                              </w:rPr>
                            </w:pPr>
                          </w:p>
                        </w:tc>
                        <w:tc>
                          <w:tcPr>
                            <w:tcW w:w="1701" w:type="dxa"/>
                          </w:tcPr>
                          <w:p w14:paraId="1647D577" w14:textId="4919FFF0" w:rsidR="001D26DF" w:rsidRPr="00F95206" w:rsidRDefault="001D26DF" w:rsidP="00333C59">
                            <w:pPr>
                              <w:ind w:left="0"/>
                              <w:rPr>
                                <w:b/>
                                <w:sz w:val="16"/>
                                <w:szCs w:val="16"/>
                              </w:rPr>
                            </w:pPr>
                          </w:p>
                        </w:tc>
                      </w:tr>
                    </w:tbl>
                    <w:p w14:paraId="0B6D6A60" w14:textId="77777777" w:rsidR="001D26DF" w:rsidRPr="004A1525" w:rsidRDefault="001D26DF" w:rsidP="003C6975">
                      <w:pPr>
                        <w:ind w:left="0"/>
                      </w:pPr>
                    </w:p>
                  </w:txbxContent>
                </v:textbox>
              </v:shape>
            </w:pict>
          </mc:Fallback>
        </mc:AlternateContent>
      </w:r>
      <w:r w:rsidR="00EB5E84">
        <w:rPr>
          <w:noProof/>
          <w:color w:val="C4BC96" w:themeColor="background2" w:themeShade="BF"/>
        </w:rPr>
        <mc:AlternateContent>
          <mc:Choice Requires="wps">
            <w:drawing>
              <wp:inline distT="0" distB="0" distL="0" distR="0" wp14:anchorId="07460694" wp14:editId="5AEF3313">
                <wp:extent cx="4199890" cy="2243455"/>
                <wp:effectExtent l="9525" t="9525" r="76835" b="80645"/>
                <wp:docPr id="4" name="Rectangle 20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4199890" cy="2243455"/>
                        </a:xfrm>
                        <a:prstGeom prst="rect">
                          <a:avLst/>
                        </a:prstGeom>
                        <a:solidFill>
                          <a:schemeClr val="bg1">
                            <a:lumMod val="100000"/>
                            <a:lumOff val="0"/>
                          </a:schemeClr>
                        </a:solidFill>
                        <a:ln w="9525">
                          <a:solidFill>
                            <a:schemeClr val="tx1">
                              <a:lumMod val="100000"/>
                              <a:lumOff val="0"/>
                            </a:schemeClr>
                          </a:solidFill>
                          <a:miter lim="800000"/>
                          <a:headEnd/>
                          <a:tailEnd/>
                        </a:ln>
                        <a:effectLst>
                          <a:outerShdw dist="107763" dir="2700000" algn="ctr" rotWithShape="0">
                            <a:srgbClr val="808080">
                              <a:alpha val="50000"/>
                            </a:srgbClr>
                          </a:outerShdw>
                        </a:effec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FB44F3" id="Rectangle 205" o:spid="_x0000_s1026" style="width:330.7pt;height:176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" fillcolor="white [3212]" strokecolor="black [3213]">
                <v:shadow on="t" opacity=".5" offset="6pt,6pt"/>
                <w10:anchorlock/>
              </v:rect>
            </w:pict>
          </mc:Fallback>
        </mc:AlternateContent>
      </w:r>
    </w:p>
    <w:p w14:paraId="3D20ECF4" w14:textId="48A9FCE6" w:rsidR="00687E22" w:rsidRDefault="00687E22" w:rsidP="00FB1E69">
      <w:pPr>
        <w:spacing w:after="200" w:line="276" w:lineRule="auto"/>
        <w:ind w:left="0"/>
      </w:pPr>
      <w:bookmarkStart w:id="1" w:name="_Toc286737471"/>
      <w:bookmarkStart w:id="2" w:name="_Toc289238305"/>
      <w:bookmarkStart w:id="3" w:name="_Toc289333937"/>
    </w:p>
    <w:p w14:paraId="520DF6D6" w14:textId="11D5BB27" w:rsidR="00687E22" w:rsidRDefault="00687E22" w:rsidP="00FB1E69">
      <w:pPr>
        <w:spacing w:after="200" w:line="276" w:lineRule="auto"/>
        <w:ind w:left="0"/>
      </w:pPr>
    </w:p>
    <w:p w14:paraId="3324B762" w14:textId="77777777" w:rsidR="00687E22" w:rsidRDefault="00687E22" w:rsidP="00FB1E69">
      <w:pPr>
        <w:spacing w:after="200" w:line="276" w:lineRule="auto"/>
        <w:ind w:left="0"/>
      </w:pPr>
    </w:p>
    <w:p w14:paraId="395BDF53" w14:textId="77FF0D6D" w:rsidR="00BD14C3" w:rsidRPr="00FB1E69" w:rsidRDefault="00807BDE" w:rsidP="00FB1E69">
      <w:pPr>
        <w:spacing w:after="200" w:line="276" w:lineRule="auto"/>
        <w:ind w:left="0"/>
        <w:rPr>
          <w:rFonts w:cs="Arial"/>
          <w:b/>
          <w:bCs/>
          <w:smallCaps/>
          <w:color w:val="31849B" w:themeColor="accent5" w:themeShade="BF"/>
          <w:kern w:val="32"/>
          <w:sz w:val="32"/>
          <w:szCs w:val="32"/>
        </w:rPr>
      </w:pPr>
      <w:r>
        <w:br w:type="page"/>
      </w:r>
      <w:bookmarkEnd w:id="1"/>
      <w:bookmarkEnd w:id="2"/>
      <w:bookmarkEnd w:id="3"/>
    </w:p>
    <w:p w14:paraId="14934919" w14:textId="12685384" w:rsidR="000E35BE" w:rsidRPr="00F95206" w:rsidRDefault="000E35BE" w:rsidP="00FD3B70">
      <w:pPr>
        <w:pStyle w:val="Rubrik1"/>
        <w:rPr>
          <w:color w:val="auto"/>
        </w:rPr>
      </w:pPr>
      <w:bookmarkStart w:id="4" w:name="_Toc192239583"/>
      <w:r w:rsidRPr="00F95206">
        <w:rPr>
          <w:color w:val="auto"/>
        </w:rPr>
        <w:lastRenderedPageBreak/>
        <w:t>Station 1</w:t>
      </w:r>
      <w:r w:rsidR="00D06FD1">
        <w:rPr>
          <w:color w:val="auto"/>
        </w:rPr>
        <w:t>01</w:t>
      </w:r>
      <w:bookmarkEnd w:id="4"/>
      <w:r w:rsidR="00F95206">
        <w:rPr>
          <w:color w:val="auto"/>
        </w:rPr>
        <w:tab/>
      </w:r>
    </w:p>
    <w:p w14:paraId="1CFC14A4" w14:textId="765AA223" w:rsidR="00D4568A" w:rsidRPr="00AA0DEB" w:rsidRDefault="00D06FD1" w:rsidP="00D4568A">
      <w:r>
        <w:t xml:space="preserve">Inmatning av Kassett 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930329F" w14:textId="77777777" w:rsidTr="009F2546">
        <w:tc>
          <w:tcPr>
            <w:tcW w:w="772" w:type="dxa"/>
            <w:shd w:val="clear" w:color="auto" w:fill="EBC053"/>
          </w:tcPr>
          <w:p w14:paraId="42B3B7D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3A036C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462465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0CEA" w14:paraId="23883A41" w14:textId="77777777" w:rsidTr="009F2546">
        <w:tc>
          <w:tcPr>
            <w:tcW w:w="772" w:type="dxa"/>
          </w:tcPr>
          <w:p w14:paraId="0912C32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FD543E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239B9AA4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44CFB08" w14:textId="77777777" w:rsidTr="009F2546">
        <w:tc>
          <w:tcPr>
            <w:tcW w:w="772" w:type="dxa"/>
          </w:tcPr>
          <w:p w14:paraId="3C2F9DB0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C14D1F" w14:textId="36DE3F7C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ntrollera</w:t>
            </w:r>
            <w:r w:rsidR="00774656">
              <w:t xml:space="preserve"> transportband för inmatning</w:t>
            </w:r>
          </w:p>
        </w:tc>
        <w:tc>
          <w:tcPr>
            <w:tcW w:w="2941" w:type="dxa"/>
          </w:tcPr>
          <w:p w14:paraId="57B84C1E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4486D2FF" w14:textId="77777777" w:rsidTr="009F2546">
        <w:tc>
          <w:tcPr>
            <w:tcW w:w="772" w:type="dxa"/>
          </w:tcPr>
          <w:p w14:paraId="28473D78" w14:textId="0777A512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0DFD1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3B2FC53" w14:textId="21042FD6" w:rsidR="00310CEA" w:rsidRDefault="001251F7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58208E4E" w14:textId="77777777" w:rsidTr="009F2546">
        <w:tc>
          <w:tcPr>
            <w:tcW w:w="772" w:type="dxa"/>
          </w:tcPr>
          <w:p w14:paraId="0359481F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308BAE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486B517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0462AD3B" w14:textId="77777777" w:rsidTr="009F2546">
        <w:tc>
          <w:tcPr>
            <w:tcW w:w="772" w:type="dxa"/>
          </w:tcPr>
          <w:p w14:paraId="6FCC06F1" w14:textId="562D44D4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33128" w14:textId="2FC8C33A" w:rsidR="00D06FD1" w:rsidRPr="0060240E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3F18AB3" w14:textId="3CBB7DC7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D06FD1" w14:paraId="19AC704F" w14:textId="77777777" w:rsidTr="009F2546">
        <w:tc>
          <w:tcPr>
            <w:tcW w:w="772" w:type="dxa"/>
          </w:tcPr>
          <w:p w14:paraId="52C18E3F" w14:textId="55A331AC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7AE7FE" w14:textId="02CB7C58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422E4B3" w14:textId="062E7C40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432A120" w14:textId="77777777" w:rsidTr="009F2546">
        <w:tc>
          <w:tcPr>
            <w:tcW w:w="772" w:type="dxa"/>
          </w:tcPr>
          <w:p w14:paraId="740024E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9447DF" w14:textId="1A17A88B" w:rsidR="00310CEA" w:rsidRDefault="001E41C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 w:rsidRPr="0060240E">
              <w:t xml:space="preserve">ontrollera </w:t>
            </w:r>
            <w:proofErr w:type="spellStart"/>
            <w:r w:rsidR="00310CEA" w:rsidRPr="0060240E">
              <w:t>gripfingar</w:t>
            </w:r>
            <w:proofErr w:type="spellEnd"/>
            <w:r w:rsidR="00310CEA" w:rsidRPr="0060240E">
              <w:t xml:space="preserve"> efter slitage</w:t>
            </w:r>
          </w:p>
        </w:tc>
        <w:tc>
          <w:tcPr>
            <w:tcW w:w="2941" w:type="dxa"/>
          </w:tcPr>
          <w:p w14:paraId="07961865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74A2853B" w14:textId="77777777" w:rsidTr="009F2546">
        <w:tc>
          <w:tcPr>
            <w:tcW w:w="772" w:type="dxa"/>
          </w:tcPr>
          <w:p w14:paraId="455C189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92791F8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E17DDB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E284DA" w14:textId="77777777" w:rsidR="00C52E3C" w:rsidRDefault="00C52E3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59C724B" w14:textId="77777777" w:rsidR="00DC686F" w:rsidRDefault="00DC686F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EC54FAF" w14:textId="44DFE264" w:rsidR="00EB3F33" w:rsidRDefault="00EB3F33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7278C0E" w14:textId="28229083" w:rsidR="00310CEA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4EF0CE7" w14:textId="77777777" w:rsidR="00ED7807" w:rsidRDefault="00ED7807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260F95CF" w14:textId="70B73B8B" w:rsidR="000E35BE" w:rsidRPr="00F95206" w:rsidRDefault="000E35BE" w:rsidP="00FD3B70">
      <w:pPr>
        <w:pStyle w:val="Rubrik1"/>
        <w:rPr>
          <w:color w:val="auto"/>
        </w:rPr>
      </w:pPr>
      <w:bookmarkStart w:id="5" w:name="_Toc192239584"/>
      <w:r w:rsidRPr="00F95206">
        <w:rPr>
          <w:color w:val="auto"/>
        </w:rPr>
        <w:t xml:space="preserve">Station </w:t>
      </w:r>
      <w:r w:rsidR="00D06FD1">
        <w:rPr>
          <w:color w:val="auto"/>
        </w:rPr>
        <w:t>10</w:t>
      </w:r>
      <w:r w:rsidRPr="00F95206">
        <w:rPr>
          <w:color w:val="auto"/>
        </w:rPr>
        <w:t>2</w:t>
      </w:r>
      <w:bookmarkEnd w:id="5"/>
    </w:p>
    <w:p w14:paraId="7F9E0685" w14:textId="54CD12AE" w:rsidR="00ED7807" w:rsidRPr="002B2DC3" w:rsidRDefault="00310CEA" w:rsidP="00ED7807">
      <w:r>
        <w:t xml:space="preserve">Närvarokontroll av </w:t>
      </w:r>
      <w:r w:rsidR="00D06FD1">
        <w:t>Kassett och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0CEA" w14:paraId="33B564EE" w14:textId="77777777" w:rsidTr="009F2546">
        <w:tc>
          <w:tcPr>
            <w:tcW w:w="772" w:type="dxa"/>
            <w:shd w:val="clear" w:color="auto" w:fill="EBC053"/>
          </w:tcPr>
          <w:p w14:paraId="41609039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89C388" w14:textId="77777777" w:rsidR="00310CEA" w:rsidRPr="005054E7" w:rsidRDefault="00310CEA" w:rsidP="009F254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301F16AB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50E988CF" w14:textId="77777777" w:rsidTr="009F2546">
        <w:tc>
          <w:tcPr>
            <w:tcW w:w="772" w:type="dxa"/>
          </w:tcPr>
          <w:p w14:paraId="50EDCAE3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8D4ACB" w14:textId="6A9730C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07B2FE7" w14:textId="7777777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90B1FE1" w14:textId="77777777" w:rsidTr="009F2546">
        <w:tc>
          <w:tcPr>
            <w:tcW w:w="772" w:type="dxa"/>
          </w:tcPr>
          <w:p w14:paraId="61C97DC1" w14:textId="28DB4B7C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9EA3793" w14:textId="7373C5AA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7962A970" w14:textId="2C0C98B3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ED7807" w14:paraId="5B1B11F2" w14:textId="77777777" w:rsidTr="009F2546">
        <w:tc>
          <w:tcPr>
            <w:tcW w:w="772" w:type="dxa"/>
          </w:tcPr>
          <w:p w14:paraId="7537BCD8" w14:textId="758A79B7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6549384" w14:textId="67A41C34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>
              <w:t>Kontroll av givare</w:t>
            </w:r>
          </w:p>
        </w:tc>
        <w:tc>
          <w:tcPr>
            <w:tcW w:w="2941" w:type="dxa"/>
          </w:tcPr>
          <w:p w14:paraId="25AC3933" w14:textId="7A4ADE0B" w:rsidR="00ED7807" w:rsidRDefault="00ED7807" w:rsidP="00ED7807">
            <w:pPr>
              <w:pStyle w:val="NormaltextiTabell"/>
              <w:framePr w:hSpace="0" w:wrap="auto" w:vAnchor="margin" w:hAnchor="text" w:xAlign="left" w:yAlign="inline"/>
            </w:pPr>
            <w:r w:rsidRPr="00E12A64">
              <w:t>U/A</w:t>
            </w:r>
          </w:p>
        </w:tc>
      </w:tr>
      <w:tr w:rsidR="00D06FD1" w14:paraId="2584C006" w14:textId="77777777" w:rsidTr="009F2546">
        <w:tc>
          <w:tcPr>
            <w:tcW w:w="772" w:type="dxa"/>
          </w:tcPr>
          <w:p w14:paraId="635CE1B9" w14:textId="7CA7121F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D4C6D1D" w14:textId="3FEEE8F5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802FBDA" w14:textId="72BF7B1E" w:rsidR="00D06FD1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62BCC57C" w14:textId="77777777" w:rsidTr="009F2546">
        <w:tc>
          <w:tcPr>
            <w:tcW w:w="772" w:type="dxa"/>
          </w:tcPr>
          <w:p w14:paraId="2A324983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63AF809" w14:textId="3B3F8B97" w:rsidR="00310CEA" w:rsidRDefault="00D06FD1" w:rsidP="009F2546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310CEA">
              <w:t xml:space="preserve">ontroll </w:t>
            </w:r>
            <w:r>
              <w:t>efter slitage på</w:t>
            </w:r>
            <w:r w:rsidR="00310CEA">
              <w:t xml:space="preserve"> </w:t>
            </w:r>
            <w:r>
              <w:t>sond</w:t>
            </w:r>
          </w:p>
        </w:tc>
        <w:tc>
          <w:tcPr>
            <w:tcW w:w="2941" w:type="dxa"/>
          </w:tcPr>
          <w:p w14:paraId="7F4A5C1D" w14:textId="77777777" w:rsidR="00310CEA" w:rsidRPr="000659B4" w:rsidRDefault="00310CEA" w:rsidP="009F254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0CEA" w14:paraId="234DB1E5" w14:textId="77777777" w:rsidTr="009F2546">
        <w:tc>
          <w:tcPr>
            <w:tcW w:w="772" w:type="dxa"/>
          </w:tcPr>
          <w:p w14:paraId="7EF1171C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210910D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0994736" w14:textId="77777777" w:rsidR="00310CEA" w:rsidRDefault="00310CEA" w:rsidP="009F254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C284E71" w14:textId="77777777" w:rsidR="00B33D7D" w:rsidRDefault="00B33D7D" w:rsidP="000659B4">
      <w:pPr>
        <w:pStyle w:val="Rubrik1"/>
        <w:numPr>
          <w:ilvl w:val="0"/>
          <w:numId w:val="0"/>
        </w:numPr>
      </w:pPr>
    </w:p>
    <w:p w14:paraId="3036C7F0" w14:textId="77777777" w:rsidR="00310CEA" w:rsidRDefault="00310CEA" w:rsidP="00310CEA">
      <w:pPr>
        <w:rPr>
          <w:lang w:val="en-US"/>
        </w:rPr>
      </w:pPr>
    </w:p>
    <w:p w14:paraId="50472AAB" w14:textId="77777777" w:rsidR="00310CEA" w:rsidRDefault="00310CEA" w:rsidP="00310CEA">
      <w:pPr>
        <w:rPr>
          <w:lang w:val="en-US"/>
        </w:rPr>
      </w:pPr>
    </w:p>
    <w:p w14:paraId="0BC5CA07" w14:textId="77777777" w:rsidR="00310CEA" w:rsidRDefault="00310CEA" w:rsidP="00310CEA">
      <w:pPr>
        <w:rPr>
          <w:lang w:val="en-US"/>
        </w:rPr>
      </w:pPr>
    </w:p>
    <w:p w14:paraId="667CA185" w14:textId="77777777" w:rsidR="00310CEA" w:rsidRDefault="00310CEA" w:rsidP="00310CEA">
      <w:pPr>
        <w:rPr>
          <w:lang w:val="en-US"/>
        </w:rPr>
      </w:pPr>
    </w:p>
    <w:p w14:paraId="08427062" w14:textId="0AE20495" w:rsidR="00ED7807" w:rsidRDefault="00ED7807" w:rsidP="00310CEA">
      <w:pPr>
        <w:rPr>
          <w:lang w:val="en-US"/>
        </w:rPr>
      </w:pPr>
      <w:r>
        <w:rPr>
          <w:lang w:val="en-US"/>
        </w:rPr>
        <w:br/>
      </w:r>
      <w:r w:rsidR="00AB0FAC">
        <w:rPr>
          <w:lang w:val="en-US"/>
        </w:rPr>
        <w:br/>
      </w:r>
    </w:p>
    <w:p w14:paraId="7852DD6C" w14:textId="77777777" w:rsidR="00ED7807" w:rsidRPr="00310CEA" w:rsidRDefault="00ED7807" w:rsidP="00310CEA">
      <w:pPr>
        <w:rPr>
          <w:lang w:val="en-US"/>
        </w:rPr>
      </w:pPr>
    </w:p>
    <w:p w14:paraId="41562209" w14:textId="40EED733" w:rsidR="000E35BE" w:rsidRPr="00F95206" w:rsidRDefault="000E35BE" w:rsidP="00B33D7D">
      <w:pPr>
        <w:pStyle w:val="Rubrik1"/>
        <w:rPr>
          <w:color w:val="auto"/>
        </w:rPr>
      </w:pPr>
      <w:bookmarkStart w:id="6" w:name="_Toc192239585"/>
      <w:r w:rsidRPr="00F95206">
        <w:rPr>
          <w:color w:val="auto"/>
        </w:rPr>
        <w:t xml:space="preserve">Station </w:t>
      </w:r>
      <w:r w:rsidR="00ED7807">
        <w:rPr>
          <w:color w:val="auto"/>
        </w:rPr>
        <w:t>10</w:t>
      </w:r>
      <w:r w:rsidRPr="00F95206">
        <w:rPr>
          <w:color w:val="auto"/>
        </w:rPr>
        <w:t>3</w:t>
      </w:r>
      <w:bookmarkEnd w:id="6"/>
    </w:p>
    <w:p w14:paraId="67278039" w14:textId="243CDF61" w:rsidR="000659B4" w:rsidRDefault="00ED7807" w:rsidP="00D02491">
      <w:r>
        <w:t>Inmatning och montering av Stif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ED7807" w14:paraId="02CD8074" w14:textId="77777777" w:rsidTr="00FB4979">
        <w:tc>
          <w:tcPr>
            <w:tcW w:w="772" w:type="dxa"/>
            <w:shd w:val="clear" w:color="auto" w:fill="EBC053"/>
          </w:tcPr>
          <w:p w14:paraId="2234551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CB1F1A8" w14:textId="77777777" w:rsidR="00ED7807" w:rsidRPr="005054E7" w:rsidRDefault="00ED7807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619095BE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ED7807" w14:paraId="12CD9F6A" w14:textId="77777777" w:rsidTr="00FB4979">
        <w:tc>
          <w:tcPr>
            <w:tcW w:w="772" w:type="dxa"/>
          </w:tcPr>
          <w:p w14:paraId="20C5A13C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8C72C0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6BF0DFFB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895C8DD" w14:textId="77777777" w:rsidTr="00FB4979">
        <w:tc>
          <w:tcPr>
            <w:tcW w:w="772" w:type="dxa"/>
          </w:tcPr>
          <w:p w14:paraId="2A69416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2FE86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96F297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0C2CDEAE" w14:textId="77777777" w:rsidTr="00FB4979">
        <w:tc>
          <w:tcPr>
            <w:tcW w:w="772" w:type="dxa"/>
          </w:tcPr>
          <w:p w14:paraId="0547A6F2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8DC518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7308A0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1CCA809" w14:textId="77777777" w:rsidTr="00FB4979">
        <w:tc>
          <w:tcPr>
            <w:tcW w:w="772" w:type="dxa"/>
          </w:tcPr>
          <w:p w14:paraId="30677767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5C7B1F" w14:textId="77777777" w:rsidR="00ED7807" w:rsidRPr="0060240E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52EBF96D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32B7FFD9" w14:textId="77777777" w:rsidTr="00FB4979">
        <w:tc>
          <w:tcPr>
            <w:tcW w:w="772" w:type="dxa"/>
          </w:tcPr>
          <w:p w14:paraId="63572826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1AC3391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6642FB85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46D7C528" w14:textId="77777777" w:rsidTr="00FB4979">
        <w:tc>
          <w:tcPr>
            <w:tcW w:w="772" w:type="dxa"/>
          </w:tcPr>
          <w:p w14:paraId="57DEFC33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7E1E99" w14:textId="01D729EF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="00ED7807" w:rsidRPr="0060240E">
              <w:t xml:space="preserve">ontroll </w:t>
            </w:r>
            <w:r>
              <w:t>av Plockläge och Laddstake</w:t>
            </w:r>
            <w:r w:rsidR="00ED7807" w:rsidRPr="0060240E">
              <w:t xml:space="preserve"> efter slitage</w:t>
            </w:r>
          </w:p>
        </w:tc>
        <w:tc>
          <w:tcPr>
            <w:tcW w:w="2941" w:type="dxa"/>
          </w:tcPr>
          <w:p w14:paraId="2168A6E8" w14:textId="77777777" w:rsidR="00ED7807" w:rsidRDefault="00ED7807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ED7807" w14:paraId="5B471521" w14:textId="77777777" w:rsidTr="00FB4979">
        <w:tc>
          <w:tcPr>
            <w:tcW w:w="772" w:type="dxa"/>
          </w:tcPr>
          <w:p w14:paraId="5EB3762E" w14:textId="7F643E2E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5C9BD12" w14:textId="20810953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Vacuum och Filter</w:t>
            </w:r>
          </w:p>
        </w:tc>
        <w:tc>
          <w:tcPr>
            <w:tcW w:w="2941" w:type="dxa"/>
          </w:tcPr>
          <w:p w14:paraId="476726C4" w14:textId="6FA04B95" w:rsidR="00ED7807" w:rsidRDefault="001E41C1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1E41C1" w14:paraId="5EB7ED19" w14:textId="77777777" w:rsidTr="00FB4979">
        <w:tc>
          <w:tcPr>
            <w:tcW w:w="772" w:type="dxa"/>
          </w:tcPr>
          <w:p w14:paraId="6E00D19B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076251D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F7AA27A" w14:textId="77777777" w:rsidR="001E41C1" w:rsidRDefault="001E41C1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DCD3CB7" w14:textId="77777777" w:rsidR="00B33D7D" w:rsidRDefault="00B33D7D" w:rsidP="000659B4">
      <w:pPr>
        <w:pStyle w:val="Rubrik1"/>
        <w:numPr>
          <w:ilvl w:val="0"/>
          <w:numId w:val="0"/>
        </w:numPr>
        <w:ind w:left="1304"/>
      </w:pPr>
    </w:p>
    <w:p w14:paraId="62D3A25B" w14:textId="77777777" w:rsidR="00B33D7D" w:rsidRDefault="00B33D7D" w:rsidP="00B91C35">
      <w:pPr>
        <w:pStyle w:val="Rubrik1"/>
        <w:numPr>
          <w:ilvl w:val="0"/>
          <w:numId w:val="0"/>
        </w:numPr>
      </w:pPr>
    </w:p>
    <w:p w14:paraId="140F4021" w14:textId="1F6CF478" w:rsidR="00B91C35" w:rsidRDefault="00B91C35" w:rsidP="000659B4">
      <w:pPr>
        <w:ind w:left="0"/>
        <w:rPr>
          <w:lang w:val="en-US"/>
        </w:rPr>
      </w:pPr>
    </w:p>
    <w:p w14:paraId="31EB7311" w14:textId="77777777" w:rsidR="00B91C35" w:rsidRDefault="00B91C35" w:rsidP="00B91C35">
      <w:pPr>
        <w:rPr>
          <w:lang w:val="en-US"/>
        </w:rPr>
      </w:pPr>
    </w:p>
    <w:p w14:paraId="15DE14DF" w14:textId="77777777" w:rsidR="001251F7" w:rsidRDefault="001251F7" w:rsidP="00B91C35">
      <w:pPr>
        <w:rPr>
          <w:lang w:val="en-US"/>
        </w:rPr>
      </w:pPr>
    </w:p>
    <w:p w14:paraId="11D18180" w14:textId="77777777" w:rsidR="001251F7" w:rsidRDefault="001251F7" w:rsidP="00B91C35">
      <w:pPr>
        <w:rPr>
          <w:lang w:val="en-US"/>
        </w:rPr>
      </w:pPr>
    </w:p>
    <w:p w14:paraId="1FB29782" w14:textId="77777777" w:rsidR="001E41C1" w:rsidRDefault="001E41C1" w:rsidP="00B91C35">
      <w:pPr>
        <w:rPr>
          <w:lang w:val="en-US"/>
        </w:rPr>
      </w:pPr>
    </w:p>
    <w:p w14:paraId="00B60E29" w14:textId="77777777" w:rsidR="001E41C1" w:rsidRDefault="001E41C1" w:rsidP="00B91C35">
      <w:pPr>
        <w:rPr>
          <w:lang w:val="en-US"/>
        </w:rPr>
      </w:pPr>
    </w:p>
    <w:p w14:paraId="356C2F89" w14:textId="77777777" w:rsidR="001E41C1" w:rsidRDefault="001E41C1" w:rsidP="00B91C35">
      <w:pPr>
        <w:rPr>
          <w:lang w:val="en-US"/>
        </w:rPr>
      </w:pPr>
    </w:p>
    <w:p w14:paraId="300A8978" w14:textId="77777777" w:rsidR="001E41C1" w:rsidRPr="00B91C35" w:rsidRDefault="001E41C1" w:rsidP="00B91C35">
      <w:pPr>
        <w:rPr>
          <w:lang w:val="en-US"/>
        </w:rPr>
      </w:pPr>
    </w:p>
    <w:p w14:paraId="19562C12" w14:textId="443C3C88" w:rsidR="000E35BE" w:rsidRPr="00F95206" w:rsidRDefault="000E35BE" w:rsidP="00FD3B70">
      <w:pPr>
        <w:pStyle w:val="Rubrik1"/>
        <w:rPr>
          <w:color w:val="auto"/>
        </w:rPr>
      </w:pPr>
      <w:bookmarkStart w:id="7" w:name="_Toc192239586"/>
      <w:r w:rsidRPr="00F95206">
        <w:rPr>
          <w:color w:val="auto"/>
        </w:rPr>
        <w:lastRenderedPageBreak/>
        <w:t xml:space="preserve">Station </w:t>
      </w:r>
      <w:r w:rsidR="000E0C4A">
        <w:rPr>
          <w:color w:val="auto"/>
        </w:rPr>
        <w:t>10</w:t>
      </w:r>
      <w:r w:rsidRPr="00F95206">
        <w:rPr>
          <w:color w:val="auto"/>
        </w:rPr>
        <w:t>4</w:t>
      </w:r>
      <w:bookmarkEnd w:id="7"/>
    </w:p>
    <w:p w14:paraId="4E136DB1" w14:textId="755E4C36" w:rsidR="000659B4" w:rsidRPr="000E0C4A" w:rsidRDefault="000E0C4A" w:rsidP="000E0C4A">
      <w:r>
        <w:t>Inspektion av Stift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0C4A" w14:paraId="0062B752" w14:textId="77777777" w:rsidTr="00FB4979">
        <w:tc>
          <w:tcPr>
            <w:tcW w:w="772" w:type="dxa"/>
            <w:shd w:val="clear" w:color="auto" w:fill="EBC053"/>
          </w:tcPr>
          <w:p w14:paraId="756A322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61266D3" w14:textId="77777777" w:rsidR="000E0C4A" w:rsidRPr="005054E7" w:rsidRDefault="000E0C4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FF54B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0C4A" w14:paraId="00C751DC" w14:textId="77777777" w:rsidTr="00FB4979">
        <w:tc>
          <w:tcPr>
            <w:tcW w:w="772" w:type="dxa"/>
          </w:tcPr>
          <w:p w14:paraId="7B4C501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A98422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373ED6E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A2E679C" w14:textId="77777777" w:rsidTr="00FB4979">
        <w:tc>
          <w:tcPr>
            <w:tcW w:w="772" w:type="dxa"/>
          </w:tcPr>
          <w:p w14:paraId="799C14A6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3D1193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7C05FF7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735AF893" w14:textId="77777777" w:rsidTr="00FB4979">
        <w:tc>
          <w:tcPr>
            <w:tcW w:w="772" w:type="dxa"/>
          </w:tcPr>
          <w:p w14:paraId="1149C68F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530B3A" w14:textId="77777777" w:rsidR="000E0C4A" w:rsidRPr="0060240E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E2A18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098F1165" w14:textId="77777777" w:rsidTr="00FB4979">
        <w:tc>
          <w:tcPr>
            <w:tcW w:w="772" w:type="dxa"/>
          </w:tcPr>
          <w:p w14:paraId="03FF2561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9A50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4CA628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2A174BF0" w14:textId="77777777" w:rsidTr="00FB4979">
        <w:tc>
          <w:tcPr>
            <w:tcW w:w="772" w:type="dxa"/>
          </w:tcPr>
          <w:p w14:paraId="509B0065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AFF13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54C87AAE" w14:textId="77777777" w:rsidR="000E0C4A" w:rsidRDefault="000E0C4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0C4A" w14:paraId="6BDDB6C7" w14:textId="77777777" w:rsidTr="00FB4979">
        <w:tc>
          <w:tcPr>
            <w:tcW w:w="772" w:type="dxa"/>
          </w:tcPr>
          <w:p w14:paraId="5AC91126" w14:textId="27B5C5F4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A3CC46" w14:textId="097E603C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</w:t>
            </w:r>
            <w:r w:rsidR="009E56D4">
              <w:t xml:space="preserve">era </w:t>
            </w:r>
            <w:r>
              <w:t xml:space="preserve">funktion </w:t>
            </w:r>
            <w:r w:rsidR="009E56D4">
              <w:t>av</w:t>
            </w:r>
            <w:r>
              <w:t xml:space="preserve"> vision</w:t>
            </w:r>
          </w:p>
        </w:tc>
        <w:tc>
          <w:tcPr>
            <w:tcW w:w="2941" w:type="dxa"/>
          </w:tcPr>
          <w:p w14:paraId="1CE081BB" w14:textId="3DB0BC6A" w:rsidR="000E0C4A" w:rsidRDefault="005E5956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5956" w14:paraId="4440EDF4" w14:textId="77777777" w:rsidTr="00FB4979">
        <w:tc>
          <w:tcPr>
            <w:tcW w:w="772" w:type="dxa"/>
          </w:tcPr>
          <w:p w14:paraId="024B8D8F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7824E70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D07EDF7" w14:textId="77777777" w:rsidR="005E5956" w:rsidRDefault="005E5956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22C65BF" w14:textId="77777777" w:rsidR="00B91C35" w:rsidRDefault="00B91C35" w:rsidP="000659B4">
      <w:pPr>
        <w:spacing w:after="200" w:line="276" w:lineRule="auto"/>
      </w:pPr>
    </w:p>
    <w:p w14:paraId="044837EB" w14:textId="77777777" w:rsidR="000659B4" w:rsidRDefault="000659B4" w:rsidP="000659B4">
      <w:pPr>
        <w:spacing w:after="200" w:line="276" w:lineRule="auto"/>
      </w:pPr>
    </w:p>
    <w:p w14:paraId="4D2BCA50" w14:textId="77777777" w:rsidR="000659B4" w:rsidRDefault="000659B4" w:rsidP="000659B4">
      <w:pPr>
        <w:spacing w:after="200" w:line="276" w:lineRule="auto"/>
      </w:pPr>
    </w:p>
    <w:p w14:paraId="0208ED0D" w14:textId="77777777" w:rsidR="000659B4" w:rsidRDefault="000659B4" w:rsidP="000659B4">
      <w:pPr>
        <w:spacing w:after="200" w:line="276" w:lineRule="auto"/>
      </w:pPr>
    </w:p>
    <w:p w14:paraId="212A42C7" w14:textId="77777777" w:rsidR="000659B4" w:rsidRDefault="000659B4" w:rsidP="000659B4">
      <w:pPr>
        <w:spacing w:after="200" w:line="276" w:lineRule="auto"/>
      </w:pPr>
    </w:p>
    <w:p w14:paraId="64FD9CDB" w14:textId="7940390D" w:rsidR="00F95206" w:rsidRDefault="00AB0FAC" w:rsidP="00413A0B">
      <w:pPr>
        <w:spacing w:after="200" w:line="276" w:lineRule="auto"/>
        <w:ind w:left="0"/>
      </w:pPr>
      <w:r>
        <w:br/>
      </w:r>
    </w:p>
    <w:p w14:paraId="0DAE5C13" w14:textId="688A5006" w:rsidR="000E35BE" w:rsidRPr="00F95206" w:rsidRDefault="000E35BE" w:rsidP="00793A7A">
      <w:pPr>
        <w:pStyle w:val="Rubrik1"/>
        <w:rPr>
          <w:color w:val="auto"/>
        </w:rPr>
      </w:pPr>
      <w:bookmarkStart w:id="8" w:name="_Toc192239587"/>
      <w:r w:rsidRPr="00F95206">
        <w:rPr>
          <w:color w:val="auto"/>
        </w:rPr>
        <w:t xml:space="preserve">Station </w:t>
      </w:r>
      <w:r w:rsidR="003B35D3">
        <w:rPr>
          <w:color w:val="auto"/>
        </w:rPr>
        <w:t>10</w:t>
      </w:r>
      <w:r w:rsidRPr="00F95206">
        <w:rPr>
          <w:color w:val="auto"/>
        </w:rPr>
        <w:t>5</w:t>
      </w:r>
      <w:bookmarkEnd w:id="8"/>
    </w:p>
    <w:p w14:paraId="65D3F9BF" w14:textId="124F9CA6" w:rsidR="00793A7A" w:rsidRPr="002B2DC3" w:rsidRDefault="003B35D3" w:rsidP="00F95206">
      <w:r>
        <w:t>Förflyttning av delmontage till buffert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B35D3" w14:paraId="0021E762" w14:textId="77777777" w:rsidTr="00FB4979">
        <w:tc>
          <w:tcPr>
            <w:tcW w:w="772" w:type="dxa"/>
            <w:shd w:val="clear" w:color="auto" w:fill="EBC053"/>
          </w:tcPr>
          <w:p w14:paraId="38741C4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96DA3F0" w14:textId="77777777" w:rsidR="003B35D3" w:rsidRPr="005054E7" w:rsidRDefault="003B35D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E37075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B35D3" w14:paraId="328514A6" w14:textId="77777777" w:rsidTr="00FB4979">
        <w:tc>
          <w:tcPr>
            <w:tcW w:w="772" w:type="dxa"/>
          </w:tcPr>
          <w:p w14:paraId="2FB64C5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F9C09E9" w14:textId="11FE7314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 w:rsidR="00F67AEA"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2035297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5F881497" w14:textId="77777777" w:rsidTr="00FB4979">
        <w:tc>
          <w:tcPr>
            <w:tcW w:w="772" w:type="dxa"/>
          </w:tcPr>
          <w:p w14:paraId="3675EA4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A9E562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64D1CBE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75187D3" w14:textId="77777777" w:rsidTr="00FB4979">
        <w:tc>
          <w:tcPr>
            <w:tcW w:w="772" w:type="dxa"/>
          </w:tcPr>
          <w:p w14:paraId="028ABD20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86270E" w14:textId="77777777" w:rsidR="003B35D3" w:rsidRPr="0060240E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789500ED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0C5C7750" w14:textId="77777777" w:rsidTr="00FB4979">
        <w:tc>
          <w:tcPr>
            <w:tcW w:w="772" w:type="dxa"/>
          </w:tcPr>
          <w:p w14:paraId="5DD469B7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8E876EF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927866A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30E27B32" w14:textId="77777777" w:rsidTr="00FB4979">
        <w:tc>
          <w:tcPr>
            <w:tcW w:w="772" w:type="dxa"/>
          </w:tcPr>
          <w:p w14:paraId="5259F3A1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FE450D6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54FE0A6B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B35D3" w14:paraId="74765072" w14:textId="77777777" w:rsidTr="00FB4979">
        <w:tc>
          <w:tcPr>
            <w:tcW w:w="772" w:type="dxa"/>
          </w:tcPr>
          <w:p w14:paraId="540C1C29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FA12ACE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4F41FD8" w14:textId="77777777" w:rsidR="003B35D3" w:rsidRDefault="003B35D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ACAF74C" w14:textId="77777777" w:rsidR="00793A7A" w:rsidRDefault="00793A7A" w:rsidP="00793A7A">
      <w:pPr>
        <w:ind w:firstLine="720"/>
        <w:rPr>
          <w:rFonts w:ascii="Times New Roman" w:hAnsi="Times New Roman"/>
        </w:rPr>
      </w:pPr>
    </w:p>
    <w:p w14:paraId="50F373E6" w14:textId="77777777" w:rsidR="00793A7A" w:rsidRPr="00793A7A" w:rsidRDefault="00793A7A" w:rsidP="00793A7A">
      <w:pPr>
        <w:rPr>
          <w:lang w:val="en-US"/>
        </w:rPr>
      </w:pPr>
    </w:p>
    <w:p w14:paraId="7ED597E7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C9D57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346202B3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73B2D77E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5AEF4B0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598F7316" w14:textId="77777777" w:rsidR="00793A7A" w:rsidRDefault="00793A7A" w:rsidP="000E35BE">
      <w:pPr>
        <w:ind w:firstLine="720"/>
        <w:rPr>
          <w:rFonts w:ascii="Times New Roman" w:hAnsi="Times New Roman"/>
        </w:rPr>
      </w:pPr>
    </w:p>
    <w:p w14:paraId="2AD75589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DE95FA6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8EC6E9E" w14:textId="77777777" w:rsidR="00482B6D" w:rsidRPr="00084CF3" w:rsidRDefault="00482B6D" w:rsidP="00793A7A">
      <w:pPr>
        <w:ind w:left="0"/>
      </w:pPr>
    </w:p>
    <w:p w14:paraId="72C5CFC4" w14:textId="40C074D5" w:rsidR="000E35BE" w:rsidRPr="00F95206" w:rsidRDefault="000E35BE" w:rsidP="00FD3B70">
      <w:pPr>
        <w:pStyle w:val="Rubrik1"/>
        <w:rPr>
          <w:color w:val="auto"/>
        </w:rPr>
      </w:pPr>
      <w:bookmarkStart w:id="9" w:name="_Toc192239588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6</w:t>
      </w:r>
      <w:bookmarkEnd w:id="9"/>
    </w:p>
    <w:p w14:paraId="3FEB9B13" w14:textId="114A4FDD" w:rsidR="00F67AEA" w:rsidRDefault="00F67AEA" w:rsidP="00F67AEA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F67AEA" w14:paraId="6CC925BA" w14:textId="77777777" w:rsidTr="00FB4979">
        <w:tc>
          <w:tcPr>
            <w:tcW w:w="772" w:type="dxa"/>
            <w:shd w:val="clear" w:color="auto" w:fill="EBC053"/>
          </w:tcPr>
          <w:p w14:paraId="2D4062C1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A1958E9" w14:textId="77777777" w:rsidR="00F67AEA" w:rsidRPr="005054E7" w:rsidRDefault="00F67AEA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974B178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F67AEA" w14:paraId="4AF8CC35" w14:textId="77777777" w:rsidTr="00FB4979">
        <w:tc>
          <w:tcPr>
            <w:tcW w:w="772" w:type="dxa"/>
          </w:tcPr>
          <w:p w14:paraId="7BB9484D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E17BC5E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FA2288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65B5568D" w14:textId="77777777" w:rsidTr="00FB4979">
        <w:tc>
          <w:tcPr>
            <w:tcW w:w="772" w:type="dxa"/>
          </w:tcPr>
          <w:p w14:paraId="45BEE3F2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73B9AD2" w14:textId="4627583C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54AF574F" w14:textId="77777777" w:rsidR="00F67AEA" w:rsidRPr="000659B4" w:rsidRDefault="00F67AEA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67AEA" w14:paraId="0F572B9C" w14:textId="77777777" w:rsidTr="00FB4979">
        <w:tc>
          <w:tcPr>
            <w:tcW w:w="772" w:type="dxa"/>
          </w:tcPr>
          <w:p w14:paraId="78C64BCA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6A568C27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4B931B" w14:textId="77777777" w:rsidR="00F67AEA" w:rsidRDefault="00F67AEA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DF8574C" w14:textId="77777777" w:rsidR="004E1D6D" w:rsidRDefault="004E1D6D" w:rsidP="000E35BE"/>
    <w:p w14:paraId="7A983C57" w14:textId="77777777" w:rsidR="00F67AEA" w:rsidRDefault="00F67AEA" w:rsidP="000E35BE"/>
    <w:p w14:paraId="4D3B788B" w14:textId="77777777" w:rsidR="00F67AEA" w:rsidRDefault="00F67AEA" w:rsidP="000E35BE"/>
    <w:p w14:paraId="16BD09B9" w14:textId="77777777" w:rsidR="00F67AEA" w:rsidRDefault="00F67AEA" w:rsidP="000E35BE"/>
    <w:p w14:paraId="190F7B7D" w14:textId="77777777" w:rsidR="00F67AEA" w:rsidRDefault="00F67AEA" w:rsidP="000E35BE"/>
    <w:p w14:paraId="7D95B246" w14:textId="77777777" w:rsidR="00F67AEA" w:rsidRDefault="00F67AEA" w:rsidP="000E35BE"/>
    <w:p w14:paraId="7C94CE39" w14:textId="77777777" w:rsidR="00F67AEA" w:rsidRPr="002B2DC3" w:rsidRDefault="00F67AEA" w:rsidP="00F67AEA">
      <w:pPr>
        <w:ind w:left="0"/>
      </w:pPr>
    </w:p>
    <w:p w14:paraId="2F61ADCB" w14:textId="2CC0CA1C" w:rsidR="000E35BE" w:rsidRPr="00F95206" w:rsidRDefault="000E35BE" w:rsidP="00FD3B70">
      <w:pPr>
        <w:pStyle w:val="Rubrik1"/>
        <w:rPr>
          <w:color w:val="auto"/>
        </w:rPr>
      </w:pPr>
      <w:bookmarkStart w:id="10" w:name="_Toc192239589"/>
      <w:r w:rsidRPr="00F95206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7</w:t>
      </w:r>
      <w:bookmarkEnd w:id="10"/>
    </w:p>
    <w:p w14:paraId="515512BF" w14:textId="77777777" w:rsidR="000E35BE" w:rsidRDefault="000E35BE" w:rsidP="000E35BE">
      <w:r>
        <w:t>N/A</w:t>
      </w:r>
    </w:p>
    <w:p w14:paraId="47BD0699" w14:textId="5A092295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61C2A99E" w14:textId="77777777" w:rsidR="005A6C99" w:rsidRDefault="005A6C99" w:rsidP="004E1D6D">
      <w:pPr>
        <w:pStyle w:val="Punklistafyrkant"/>
        <w:numPr>
          <w:ilvl w:val="0"/>
          <w:numId w:val="0"/>
        </w:numPr>
        <w:rPr>
          <w:lang w:val="sv-SE"/>
        </w:rPr>
      </w:pPr>
    </w:p>
    <w:p w14:paraId="39B2F3EC" w14:textId="13FBF410" w:rsidR="000E35BE" w:rsidRPr="00F95206" w:rsidRDefault="000E35BE" w:rsidP="00FD3B70">
      <w:pPr>
        <w:pStyle w:val="Rubrik1"/>
        <w:rPr>
          <w:color w:val="auto"/>
        </w:rPr>
      </w:pPr>
      <w:bookmarkStart w:id="11" w:name="_Toc192239590"/>
      <w:r w:rsidRPr="00F95206">
        <w:rPr>
          <w:color w:val="auto"/>
        </w:rPr>
        <w:lastRenderedPageBreak/>
        <w:t xml:space="preserve">Station </w:t>
      </w:r>
      <w:r w:rsidR="00F67AEA">
        <w:rPr>
          <w:color w:val="auto"/>
        </w:rPr>
        <w:t>10</w:t>
      </w:r>
      <w:r w:rsidRPr="00F95206">
        <w:rPr>
          <w:color w:val="auto"/>
        </w:rPr>
        <w:t>8</w:t>
      </w:r>
      <w:bookmarkEnd w:id="11"/>
    </w:p>
    <w:p w14:paraId="125F276C" w14:textId="28AFFBAC" w:rsidR="004E1D6D" w:rsidRPr="002B2DC3" w:rsidRDefault="00F67AEA" w:rsidP="00F95206">
      <w:r>
        <w:t>N/A</w:t>
      </w:r>
    </w:p>
    <w:p w14:paraId="2BE95CEB" w14:textId="77777777" w:rsidR="004E1D6D" w:rsidRDefault="004E1D6D" w:rsidP="004E1D6D">
      <w:pPr>
        <w:ind w:firstLine="720"/>
        <w:rPr>
          <w:rFonts w:ascii="Times New Roman" w:hAnsi="Times New Roman"/>
        </w:rPr>
      </w:pPr>
    </w:p>
    <w:p w14:paraId="6CA29572" w14:textId="7C936115" w:rsidR="00EE0D42" w:rsidRPr="004E1D6D" w:rsidRDefault="00AB0FAC" w:rsidP="00D1738A">
      <w:pPr>
        <w:ind w:left="0"/>
      </w:pPr>
      <w:r>
        <w:br/>
      </w:r>
    </w:p>
    <w:p w14:paraId="6567295C" w14:textId="2E445A79" w:rsidR="000E35BE" w:rsidRPr="00EE0D42" w:rsidRDefault="000E35BE" w:rsidP="00FD3B70">
      <w:pPr>
        <w:pStyle w:val="Rubrik1"/>
        <w:rPr>
          <w:color w:val="auto"/>
        </w:rPr>
      </w:pPr>
      <w:bookmarkStart w:id="12" w:name="_Toc192239591"/>
      <w:r w:rsidRPr="00EE0D42">
        <w:rPr>
          <w:color w:val="auto"/>
        </w:rPr>
        <w:t xml:space="preserve">Station </w:t>
      </w:r>
      <w:r w:rsidR="00F67AEA">
        <w:rPr>
          <w:color w:val="auto"/>
        </w:rPr>
        <w:t>10</w:t>
      </w:r>
      <w:r w:rsidRPr="00EE0D42">
        <w:rPr>
          <w:color w:val="auto"/>
        </w:rPr>
        <w:t>9</w:t>
      </w:r>
      <w:bookmarkEnd w:id="12"/>
    </w:p>
    <w:p w14:paraId="754FB675" w14:textId="1A1B5853" w:rsidR="00F95C78" w:rsidRPr="002B2DC3" w:rsidRDefault="00F67AEA" w:rsidP="00313118">
      <w:r>
        <w:t>Inmatning av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313118" w14:paraId="7911249A" w14:textId="77777777" w:rsidTr="00FB4979">
        <w:tc>
          <w:tcPr>
            <w:tcW w:w="772" w:type="dxa"/>
            <w:shd w:val="clear" w:color="auto" w:fill="EBC053"/>
          </w:tcPr>
          <w:p w14:paraId="68D1E2B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6F36A5C" w14:textId="77777777" w:rsidR="00313118" w:rsidRPr="005054E7" w:rsidRDefault="00313118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442A2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13DD78BC" w14:textId="77777777" w:rsidTr="00FB4979">
        <w:tc>
          <w:tcPr>
            <w:tcW w:w="772" w:type="dxa"/>
          </w:tcPr>
          <w:p w14:paraId="21B6286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37AB3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6B11E1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4B278CE" w14:textId="77777777" w:rsidTr="00FB4979">
        <w:tc>
          <w:tcPr>
            <w:tcW w:w="772" w:type="dxa"/>
          </w:tcPr>
          <w:p w14:paraId="41E61F90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455B041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5657786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406DE312" w14:textId="77777777" w:rsidTr="00FB4979">
        <w:tc>
          <w:tcPr>
            <w:tcW w:w="772" w:type="dxa"/>
          </w:tcPr>
          <w:p w14:paraId="7DD166ED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566881C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980774F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2D170FAB" w14:textId="77777777" w:rsidTr="00FB4979">
        <w:tc>
          <w:tcPr>
            <w:tcW w:w="772" w:type="dxa"/>
          </w:tcPr>
          <w:p w14:paraId="52AD0D6B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E8A094" w14:textId="77777777" w:rsidR="00313118" w:rsidRPr="0060240E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E653E6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09E0E710" w14:textId="77777777" w:rsidTr="00FB4979">
        <w:tc>
          <w:tcPr>
            <w:tcW w:w="772" w:type="dxa"/>
          </w:tcPr>
          <w:p w14:paraId="68C0D35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8785745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4BB8C16A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1D2FD267" w14:textId="77777777" w:rsidTr="00FB4979">
        <w:tc>
          <w:tcPr>
            <w:tcW w:w="772" w:type="dxa"/>
          </w:tcPr>
          <w:p w14:paraId="36BA5C47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672EE34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2915A3" w14:textId="77777777" w:rsidR="00313118" w:rsidRDefault="00313118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0524973" w14:textId="77777777" w:rsidR="008A446F" w:rsidRDefault="008A446F" w:rsidP="008A446F">
      <w:pPr>
        <w:ind w:firstLine="720"/>
        <w:rPr>
          <w:rFonts w:ascii="Times New Roman" w:hAnsi="Times New Roman"/>
        </w:rPr>
      </w:pPr>
    </w:p>
    <w:p w14:paraId="6FA31399" w14:textId="77777777" w:rsidR="008A446F" w:rsidRDefault="008A446F" w:rsidP="008A446F">
      <w:pPr>
        <w:ind w:left="0"/>
        <w:rPr>
          <w:lang w:val="en-US"/>
        </w:rPr>
      </w:pPr>
    </w:p>
    <w:p w14:paraId="7E158545" w14:textId="77777777" w:rsidR="00F95C78" w:rsidRDefault="00F95C78" w:rsidP="008A446F">
      <w:pPr>
        <w:ind w:left="0"/>
        <w:rPr>
          <w:lang w:val="en-US"/>
        </w:rPr>
      </w:pPr>
    </w:p>
    <w:p w14:paraId="75E112DE" w14:textId="77777777" w:rsidR="00F95C78" w:rsidRDefault="00F95C78" w:rsidP="008A446F">
      <w:pPr>
        <w:ind w:left="0"/>
        <w:rPr>
          <w:lang w:val="en-US"/>
        </w:rPr>
      </w:pPr>
    </w:p>
    <w:p w14:paraId="07187323" w14:textId="77777777" w:rsidR="00F95C78" w:rsidRDefault="00F95C78" w:rsidP="008A446F">
      <w:pPr>
        <w:ind w:left="0"/>
        <w:rPr>
          <w:lang w:val="en-US"/>
        </w:rPr>
      </w:pPr>
    </w:p>
    <w:p w14:paraId="06EEA6BB" w14:textId="77777777" w:rsidR="00F95C78" w:rsidRDefault="00F95C78" w:rsidP="008A446F">
      <w:pPr>
        <w:ind w:left="0"/>
        <w:rPr>
          <w:lang w:val="en-US"/>
        </w:rPr>
      </w:pPr>
    </w:p>
    <w:p w14:paraId="0F752A99" w14:textId="77777777" w:rsidR="00313118" w:rsidRDefault="00313118" w:rsidP="008A446F">
      <w:pPr>
        <w:ind w:left="0"/>
        <w:rPr>
          <w:lang w:val="en-US"/>
        </w:rPr>
      </w:pPr>
    </w:p>
    <w:p w14:paraId="7809F5E8" w14:textId="3558E0FA" w:rsidR="00313118" w:rsidRDefault="00AB0FAC" w:rsidP="008A446F">
      <w:pPr>
        <w:ind w:left="0"/>
        <w:rPr>
          <w:lang w:val="en-US"/>
        </w:rPr>
      </w:pPr>
      <w:r>
        <w:rPr>
          <w:lang w:val="en-US"/>
        </w:rPr>
        <w:br/>
      </w:r>
    </w:p>
    <w:p w14:paraId="3F573621" w14:textId="77777777" w:rsidR="00313118" w:rsidRPr="004E1D6D" w:rsidRDefault="00313118" w:rsidP="008A446F">
      <w:pPr>
        <w:ind w:left="0"/>
        <w:rPr>
          <w:lang w:val="en-US"/>
        </w:rPr>
      </w:pPr>
    </w:p>
    <w:p w14:paraId="5ABC7546" w14:textId="3B8D6268" w:rsidR="0064214A" w:rsidRPr="00EE0D42" w:rsidRDefault="000E35BE" w:rsidP="005A6C99">
      <w:pPr>
        <w:pStyle w:val="Rubrik1"/>
        <w:rPr>
          <w:color w:val="auto"/>
        </w:rPr>
      </w:pPr>
      <w:bookmarkStart w:id="13" w:name="_Toc192239592"/>
      <w:r w:rsidRPr="00EE0D42">
        <w:rPr>
          <w:color w:val="auto"/>
        </w:rPr>
        <w:t xml:space="preserve">Station </w:t>
      </w:r>
      <w:r w:rsidR="00313118">
        <w:rPr>
          <w:color w:val="auto"/>
        </w:rPr>
        <w:t>1</w:t>
      </w:r>
      <w:r w:rsidRPr="00EE0D42">
        <w:rPr>
          <w:color w:val="auto"/>
        </w:rPr>
        <w:t>10</w:t>
      </w:r>
      <w:bookmarkEnd w:id="13"/>
    </w:p>
    <w:p w14:paraId="4E8BC9C5" w14:textId="1F5B5CAC" w:rsidR="008A446F" w:rsidRDefault="00BC3DFA" w:rsidP="008A446F">
      <w:r>
        <w:t>Närvarokontroll av Släde och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BA792D" w14:paraId="6233C376" w14:textId="77777777" w:rsidTr="00774126">
        <w:tc>
          <w:tcPr>
            <w:tcW w:w="772" w:type="dxa"/>
            <w:shd w:val="clear" w:color="auto" w:fill="EBC053"/>
          </w:tcPr>
          <w:p w14:paraId="26F14B4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1E2D8C3" w14:textId="77777777" w:rsidR="00BA792D" w:rsidRPr="005054E7" w:rsidRDefault="00BA792D" w:rsidP="00774126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6A27A1F" w14:textId="77777777" w:rsidR="00BA792D" w:rsidRDefault="00BA792D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313118" w14:paraId="0FAD3DA4" w14:textId="77777777" w:rsidTr="00774126">
        <w:tc>
          <w:tcPr>
            <w:tcW w:w="772" w:type="dxa"/>
          </w:tcPr>
          <w:p w14:paraId="76DE7BA7" w14:textId="6EDAB7A2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3AA430" w14:textId="57C3A428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4B99C47" w14:textId="077D785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3E0CB9E2" w14:textId="77777777" w:rsidTr="00774126">
        <w:tc>
          <w:tcPr>
            <w:tcW w:w="772" w:type="dxa"/>
          </w:tcPr>
          <w:p w14:paraId="04227B26" w14:textId="737F357D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DB079E" w14:textId="3540302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er</w:t>
            </w:r>
          </w:p>
        </w:tc>
        <w:tc>
          <w:tcPr>
            <w:tcW w:w="2941" w:type="dxa"/>
          </w:tcPr>
          <w:p w14:paraId="22C015B0" w14:textId="4E49B1F9" w:rsidR="00313118" w:rsidRPr="000659B4" w:rsidRDefault="00313118" w:rsidP="003131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13118" w14:paraId="7B67A92C" w14:textId="77777777" w:rsidTr="00774126">
        <w:tc>
          <w:tcPr>
            <w:tcW w:w="772" w:type="dxa"/>
          </w:tcPr>
          <w:p w14:paraId="0943EEBE" w14:textId="64DFF91B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E2AA81F" w14:textId="19D6EA1C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80707A" w14:textId="19382457" w:rsidR="00313118" w:rsidRDefault="00313118" w:rsidP="003131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146E6533" w14:textId="77777777" w:rsidR="008A446F" w:rsidRDefault="008A446F" w:rsidP="008A446F">
      <w:pPr>
        <w:rPr>
          <w:lang w:val="en-US"/>
        </w:rPr>
      </w:pPr>
    </w:p>
    <w:p w14:paraId="48E09F27" w14:textId="77777777" w:rsidR="008A446F" w:rsidRDefault="008A446F" w:rsidP="008A446F">
      <w:pPr>
        <w:rPr>
          <w:lang w:val="en-US"/>
        </w:rPr>
      </w:pPr>
    </w:p>
    <w:p w14:paraId="0E13319E" w14:textId="77777777" w:rsidR="00BA792D" w:rsidRDefault="00BA792D" w:rsidP="008A446F">
      <w:pPr>
        <w:rPr>
          <w:lang w:val="en-US"/>
        </w:rPr>
      </w:pPr>
    </w:p>
    <w:p w14:paraId="16E902F8" w14:textId="77777777" w:rsidR="00BA792D" w:rsidRDefault="00BA792D" w:rsidP="008A446F">
      <w:pPr>
        <w:rPr>
          <w:lang w:val="en-US"/>
        </w:rPr>
      </w:pPr>
    </w:p>
    <w:p w14:paraId="416C2915" w14:textId="77777777" w:rsidR="001251F7" w:rsidRDefault="001251F7" w:rsidP="008A446F">
      <w:pPr>
        <w:rPr>
          <w:lang w:val="en-US"/>
        </w:rPr>
      </w:pPr>
    </w:p>
    <w:p w14:paraId="1231E9DD" w14:textId="2CFCECE8" w:rsidR="00BA792D" w:rsidRPr="008A446F" w:rsidRDefault="00AB0FAC" w:rsidP="00313118">
      <w:pPr>
        <w:rPr>
          <w:lang w:val="en-US"/>
        </w:rPr>
      </w:pPr>
      <w:r>
        <w:rPr>
          <w:lang w:val="en-US"/>
        </w:rPr>
        <w:br/>
      </w:r>
    </w:p>
    <w:p w14:paraId="6725AD9E" w14:textId="06674D75" w:rsidR="000E35BE" w:rsidRPr="00EE0D42" w:rsidRDefault="000E35BE" w:rsidP="00FD3B70">
      <w:pPr>
        <w:pStyle w:val="Rubrik1"/>
        <w:rPr>
          <w:color w:val="auto"/>
        </w:rPr>
      </w:pPr>
      <w:bookmarkStart w:id="14" w:name="_Toc192239593"/>
      <w:r w:rsidRPr="00EE0D42">
        <w:rPr>
          <w:color w:val="auto"/>
        </w:rPr>
        <w:t xml:space="preserve">Station </w:t>
      </w:r>
      <w:r w:rsidR="00BC3DFA">
        <w:rPr>
          <w:color w:val="auto"/>
        </w:rPr>
        <w:t>1</w:t>
      </w:r>
      <w:r w:rsidRPr="00EE0D42">
        <w:rPr>
          <w:color w:val="auto"/>
        </w:rPr>
        <w:t>11</w:t>
      </w:r>
      <w:bookmarkEnd w:id="14"/>
    </w:p>
    <w:p w14:paraId="5F93BF48" w14:textId="7D43A12B" w:rsidR="000E35BE" w:rsidRPr="002B2DC3" w:rsidRDefault="00483433" w:rsidP="00EE0D42">
      <w:r>
        <w:t>Inmatning och montering av lås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0C082CB" w14:textId="77777777" w:rsidTr="00FB4979">
        <w:tc>
          <w:tcPr>
            <w:tcW w:w="772" w:type="dxa"/>
            <w:shd w:val="clear" w:color="auto" w:fill="EBC053"/>
          </w:tcPr>
          <w:p w14:paraId="5074E9AF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035C2E8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982FA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1D534060" w14:textId="77777777" w:rsidTr="00FB4979">
        <w:tc>
          <w:tcPr>
            <w:tcW w:w="772" w:type="dxa"/>
          </w:tcPr>
          <w:p w14:paraId="04668210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B984A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4C7E1E0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29A12400" w14:textId="77777777" w:rsidTr="00FB4979">
        <w:tc>
          <w:tcPr>
            <w:tcW w:w="772" w:type="dxa"/>
          </w:tcPr>
          <w:p w14:paraId="266E7D99" w14:textId="238A9368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D51BBD" w14:textId="164E5356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status och funktion på avjoniseraren</w:t>
            </w:r>
          </w:p>
        </w:tc>
        <w:tc>
          <w:tcPr>
            <w:tcW w:w="2941" w:type="dxa"/>
          </w:tcPr>
          <w:p w14:paraId="4596149A" w14:textId="7E42A06F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2FEE7E9" w14:textId="77777777" w:rsidTr="00FB4979">
        <w:tc>
          <w:tcPr>
            <w:tcW w:w="772" w:type="dxa"/>
          </w:tcPr>
          <w:p w14:paraId="1DD95514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5A1AE91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16B2C36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95F8D18" w14:textId="77777777" w:rsidTr="00FB4979">
        <w:tc>
          <w:tcPr>
            <w:tcW w:w="772" w:type="dxa"/>
          </w:tcPr>
          <w:p w14:paraId="6813B6E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75C8CE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1496D46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45189E5" w14:textId="77777777" w:rsidTr="00FB4979">
        <w:tc>
          <w:tcPr>
            <w:tcW w:w="772" w:type="dxa"/>
          </w:tcPr>
          <w:p w14:paraId="61B4C07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E485AB0" w14:textId="77777777" w:rsidR="00483433" w:rsidRPr="0060240E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68CBFA6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7B43B961" w14:textId="77777777" w:rsidTr="00FB4979">
        <w:tc>
          <w:tcPr>
            <w:tcW w:w="772" w:type="dxa"/>
          </w:tcPr>
          <w:p w14:paraId="7723FF8A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0F39F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22F4A56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617B361F" w14:textId="77777777" w:rsidTr="00FB4979">
        <w:tc>
          <w:tcPr>
            <w:tcW w:w="772" w:type="dxa"/>
          </w:tcPr>
          <w:p w14:paraId="702BACE8" w14:textId="3EE3EF8E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695250F" w14:textId="7413C8F0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 av pushfunktion till fixtur</w:t>
            </w:r>
          </w:p>
        </w:tc>
        <w:tc>
          <w:tcPr>
            <w:tcW w:w="2941" w:type="dxa"/>
          </w:tcPr>
          <w:p w14:paraId="32BB9621" w14:textId="0BE7DDB7" w:rsidR="00483433" w:rsidRDefault="00C915FB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546571F7" w14:textId="77777777" w:rsidTr="00FB4979">
        <w:tc>
          <w:tcPr>
            <w:tcW w:w="772" w:type="dxa"/>
          </w:tcPr>
          <w:p w14:paraId="18413F1C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A1ED5D6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BFE4337" w14:textId="77777777" w:rsidR="00C915FB" w:rsidRDefault="00C915FB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5CFE27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2EE6D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95B6FA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3D6F218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81264CC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563F251D" w14:textId="77777777" w:rsidR="008A446F" w:rsidRDefault="008A446F" w:rsidP="000E35BE">
      <w:pPr>
        <w:ind w:firstLine="720"/>
        <w:rPr>
          <w:rFonts w:ascii="Times New Roman" w:hAnsi="Times New Roman"/>
        </w:rPr>
      </w:pPr>
    </w:p>
    <w:p w14:paraId="42C57664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250ED2E8" w14:textId="77777777" w:rsidR="00B33D7D" w:rsidRDefault="00B33D7D" w:rsidP="005D551B">
      <w:pPr>
        <w:ind w:left="0"/>
      </w:pPr>
    </w:p>
    <w:p w14:paraId="3FBA6C86" w14:textId="77777777" w:rsidR="00483433" w:rsidRDefault="00483433" w:rsidP="005D551B">
      <w:pPr>
        <w:ind w:left="0"/>
      </w:pPr>
    </w:p>
    <w:p w14:paraId="722D276F" w14:textId="77777777" w:rsidR="00483433" w:rsidRDefault="00483433" w:rsidP="005D551B">
      <w:pPr>
        <w:ind w:left="0"/>
      </w:pPr>
    </w:p>
    <w:p w14:paraId="44203662" w14:textId="77777777" w:rsidR="00483433" w:rsidRDefault="00483433" w:rsidP="005D551B">
      <w:pPr>
        <w:ind w:left="0"/>
      </w:pPr>
    </w:p>
    <w:p w14:paraId="05AABD80" w14:textId="77777777" w:rsidR="00483433" w:rsidRDefault="00483433" w:rsidP="005D551B">
      <w:pPr>
        <w:ind w:left="0"/>
      </w:pPr>
    </w:p>
    <w:p w14:paraId="4434F7E0" w14:textId="77777777" w:rsidR="00483433" w:rsidRDefault="00483433" w:rsidP="005D551B">
      <w:pPr>
        <w:ind w:left="0"/>
      </w:pPr>
    </w:p>
    <w:p w14:paraId="48BDD94F" w14:textId="77777777" w:rsidR="00483433" w:rsidRPr="00084CF3" w:rsidRDefault="00483433" w:rsidP="005D551B">
      <w:pPr>
        <w:ind w:left="0"/>
      </w:pPr>
    </w:p>
    <w:p w14:paraId="50EB276B" w14:textId="14E7B87D" w:rsidR="008A446F" w:rsidRPr="00EE0D42" w:rsidRDefault="000E35BE" w:rsidP="008A446F">
      <w:pPr>
        <w:pStyle w:val="Rubrik1"/>
        <w:rPr>
          <w:color w:val="auto"/>
        </w:rPr>
      </w:pPr>
      <w:bookmarkStart w:id="15" w:name="_Toc192239594"/>
      <w:r w:rsidRPr="00EE0D42">
        <w:rPr>
          <w:color w:val="auto"/>
        </w:rPr>
        <w:lastRenderedPageBreak/>
        <w:t xml:space="preserve">Station </w:t>
      </w:r>
      <w:r w:rsidR="00483433">
        <w:rPr>
          <w:color w:val="auto"/>
        </w:rPr>
        <w:t>1</w:t>
      </w:r>
      <w:r w:rsidRPr="00EE0D42">
        <w:rPr>
          <w:color w:val="auto"/>
        </w:rPr>
        <w:t>12</w:t>
      </w:r>
      <w:bookmarkEnd w:id="15"/>
    </w:p>
    <w:p w14:paraId="3FEC1049" w14:textId="47E5F1B0" w:rsidR="008A446F" w:rsidRPr="00483433" w:rsidRDefault="00483433" w:rsidP="00483433">
      <w:r>
        <w:t>Inspektion av lås</w:t>
      </w:r>
      <w:r w:rsidR="00177C48">
        <w:t>monter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483433" w14:paraId="5ECC82D0" w14:textId="77777777" w:rsidTr="00FB4979">
        <w:tc>
          <w:tcPr>
            <w:tcW w:w="772" w:type="dxa"/>
            <w:shd w:val="clear" w:color="auto" w:fill="EBC053"/>
          </w:tcPr>
          <w:p w14:paraId="6C5AAE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DE8E8D0" w14:textId="77777777" w:rsidR="00483433" w:rsidRPr="005054E7" w:rsidRDefault="00483433" w:rsidP="00FB4979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1B386D79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483433" w14:paraId="371B298E" w14:textId="77777777" w:rsidTr="00FB4979">
        <w:tc>
          <w:tcPr>
            <w:tcW w:w="772" w:type="dxa"/>
          </w:tcPr>
          <w:p w14:paraId="1A3CBFD7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798591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A9DE9B3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5581508C" w14:textId="77777777" w:rsidTr="00FB4979">
        <w:tc>
          <w:tcPr>
            <w:tcW w:w="772" w:type="dxa"/>
          </w:tcPr>
          <w:p w14:paraId="4DC6EB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49679B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12189E6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483433" w14:paraId="1BD08F2C" w14:textId="77777777" w:rsidTr="00FB4979">
        <w:tc>
          <w:tcPr>
            <w:tcW w:w="772" w:type="dxa"/>
          </w:tcPr>
          <w:p w14:paraId="5CFBEC1D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79E0BE5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53B3798" w14:textId="77777777" w:rsidR="00483433" w:rsidRDefault="00483433" w:rsidP="00FB4979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FE48B65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38160871" w14:textId="77777777" w:rsidR="001251F7" w:rsidRDefault="001251F7" w:rsidP="000E35BE">
      <w:pPr>
        <w:ind w:firstLine="720"/>
        <w:rPr>
          <w:rFonts w:ascii="Times New Roman" w:hAnsi="Times New Roman"/>
        </w:rPr>
      </w:pPr>
    </w:p>
    <w:p w14:paraId="1B8F3493" w14:textId="77777777" w:rsidR="000E35BE" w:rsidRDefault="000E35BE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26A89888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78F7FF6E" w14:textId="77777777" w:rsidR="005478E6" w:rsidRDefault="005478E6" w:rsidP="000E35BE">
      <w:pPr>
        <w:pStyle w:val="Punklistafyrkant"/>
        <w:numPr>
          <w:ilvl w:val="0"/>
          <w:numId w:val="0"/>
        </w:numPr>
        <w:ind w:left="1440" w:hanging="360"/>
        <w:rPr>
          <w:lang w:val="sv-SE"/>
        </w:rPr>
      </w:pPr>
    </w:p>
    <w:p w14:paraId="4EF2232E" w14:textId="48BA4102" w:rsidR="005478E6" w:rsidRDefault="00CB4A18" w:rsidP="005478E6">
      <w:pPr>
        <w:pStyle w:val="Punklistafyrkant"/>
        <w:numPr>
          <w:ilvl w:val="0"/>
          <w:numId w:val="0"/>
        </w:numPr>
        <w:rPr>
          <w:lang w:val="sv-SE"/>
        </w:rPr>
      </w:pPr>
      <w:r>
        <w:rPr>
          <w:lang w:val="sv-SE"/>
        </w:rPr>
        <w:br/>
      </w:r>
      <w:r w:rsidR="00AB0FAC">
        <w:rPr>
          <w:lang w:val="sv-SE"/>
        </w:rPr>
        <w:br/>
      </w:r>
    </w:p>
    <w:p w14:paraId="555A3828" w14:textId="77777777" w:rsidR="00177C48" w:rsidRDefault="00177C48" w:rsidP="005478E6">
      <w:pPr>
        <w:pStyle w:val="Punklistafyrkant"/>
        <w:numPr>
          <w:ilvl w:val="0"/>
          <w:numId w:val="0"/>
        </w:numPr>
        <w:rPr>
          <w:lang w:val="sv-SE"/>
        </w:rPr>
      </w:pPr>
    </w:p>
    <w:p w14:paraId="5FE09D61" w14:textId="253F9235" w:rsidR="000E35BE" w:rsidRPr="00EE0D42" w:rsidRDefault="000E35BE" w:rsidP="00FD3B70">
      <w:pPr>
        <w:pStyle w:val="Rubrik1"/>
        <w:rPr>
          <w:color w:val="auto"/>
        </w:rPr>
      </w:pPr>
      <w:bookmarkStart w:id="16" w:name="_Toc192239595"/>
      <w:r w:rsidRPr="00EE0D42">
        <w:rPr>
          <w:color w:val="auto"/>
        </w:rPr>
        <w:t xml:space="preserve">Station </w:t>
      </w:r>
      <w:r w:rsidR="005E434B">
        <w:rPr>
          <w:color w:val="auto"/>
        </w:rPr>
        <w:t>1</w:t>
      </w:r>
      <w:r w:rsidRPr="00EE0D42">
        <w:rPr>
          <w:color w:val="auto"/>
        </w:rPr>
        <w:t>13</w:t>
      </w:r>
      <w:bookmarkEnd w:id="16"/>
    </w:p>
    <w:p w14:paraId="174E9820" w14:textId="58536CBA" w:rsidR="00EE0D42" w:rsidRDefault="005E434B" w:rsidP="00413A0B">
      <w:r>
        <w:t>Montering och positionering av Kassett på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5E434B" w14:paraId="686E8F6E" w14:textId="77777777" w:rsidTr="00F0037D">
        <w:tc>
          <w:tcPr>
            <w:tcW w:w="772" w:type="dxa"/>
            <w:shd w:val="clear" w:color="auto" w:fill="EBC053"/>
          </w:tcPr>
          <w:p w14:paraId="1112BD4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16F4A68A" w14:textId="77777777" w:rsidR="005E434B" w:rsidRPr="005054E7" w:rsidRDefault="005E434B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2A5A9C4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5E434B" w14:paraId="269B7578" w14:textId="77777777" w:rsidTr="00F0037D">
        <w:tc>
          <w:tcPr>
            <w:tcW w:w="772" w:type="dxa"/>
          </w:tcPr>
          <w:p w14:paraId="748156E2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0EF19D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</w:t>
            </w:r>
            <w:r>
              <w:t>rar</w:t>
            </w:r>
            <w:r w:rsidRPr="0060240E">
              <w:t xml:space="preserve"> läckage</w:t>
            </w:r>
          </w:p>
        </w:tc>
        <w:tc>
          <w:tcPr>
            <w:tcW w:w="2941" w:type="dxa"/>
          </w:tcPr>
          <w:p w14:paraId="0FBED26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39D1EC94" w14:textId="77777777" w:rsidTr="00F0037D">
        <w:tc>
          <w:tcPr>
            <w:tcW w:w="772" w:type="dxa"/>
          </w:tcPr>
          <w:p w14:paraId="34F6363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8AA99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699800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0FD1094" w14:textId="77777777" w:rsidTr="00F0037D">
        <w:tc>
          <w:tcPr>
            <w:tcW w:w="772" w:type="dxa"/>
          </w:tcPr>
          <w:p w14:paraId="456DC7A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11C00" w14:textId="77777777" w:rsidR="005E434B" w:rsidRPr="0060240E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CEBE6AC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611C87F7" w14:textId="77777777" w:rsidTr="00F0037D">
        <w:tc>
          <w:tcPr>
            <w:tcW w:w="772" w:type="dxa"/>
          </w:tcPr>
          <w:p w14:paraId="2771CB2B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38BFC73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3C609AB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2C2590F6" w14:textId="77777777" w:rsidTr="00F0037D">
        <w:tc>
          <w:tcPr>
            <w:tcW w:w="772" w:type="dxa"/>
          </w:tcPr>
          <w:p w14:paraId="1E9909FD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21010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3D316CBE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03306A76" w14:textId="77777777" w:rsidTr="00F0037D">
        <w:tc>
          <w:tcPr>
            <w:tcW w:w="772" w:type="dxa"/>
          </w:tcPr>
          <w:p w14:paraId="38370256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617655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servo</w:t>
            </w:r>
          </w:p>
        </w:tc>
        <w:tc>
          <w:tcPr>
            <w:tcW w:w="2941" w:type="dxa"/>
          </w:tcPr>
          <w:p w14:paraId="03057399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5E434B" w14:paraId="56871410" w14:textId="77777777" w:rsidTr="00F0037D">
        <w:tc>
          <w:tcPr>
            <w:tcW w:w="772" w:type="dxa"/>
          </w:tcPr>
          <w:p w14:paraId="47C0B51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6EEF0D7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79A53A0" w14:textId="77777777" w:rsidR="005E434B" w:rsidRDefault="005E434B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50B0DDAA" w14:textId="77777777" w:rsidR="00413A0B" w:rsidRDefault="00413A0B" w:rsidP="00413A0B"/>
    <w:p w14:paraId="31309409" w14:textId="77777777" w:rsidR="00F95C78" w:rsidRDefault="00F95C78" w:rsidP="00F95C78">
      <w:pPr>
        <w:ind w:left="0"/>
      </w:pPr>
    </w:p>
    <w:p w14:paraId="216271A8" w14:textId="77777777" w:rsidR="005E434B" w:rsidRDefault="005E434B" w:rsidP="00F95C78">
      <w:pPr>
        <w:ind w:left="0"/>
      </w:pPr>
    </w:p>
    <w:p w14:paraId="42D79A12" w14:textId="77777777" w:rsidR="005E434B" w:rsidRDefault="005E434B" w:rsidP="00F95C78">
      <w:pPr>
        <w:ind w:left="0"/>
      </w:pPr>
    </w:p>
    <w:p w14:paraId="7B79BF70" w14:textId="77777777" w:rsidR="005E434B" w:rsidRDefault="005E434B" w:rsidP="00F95C78">
      <w:pPr>
        <w:ind w:left="0"/>
      </w:pPr>
    </w:p>
    <w:p w14:paraId="7957BF6D" w14:textId="77777777" w:rsidR="005E434B" w:rsidRDefault="005E434B" w:rsidP="00F95C78">
      <w:pPr>
        <w:ind w:left="0"/>
      </w:pPr>
    </w:p>
    <w:p w14:paraId="38656086" w14:textId="77777777" w:rsidR="005E434B" w:rsidRDefault="005E434B" w:rsidP="00F95C78">
      <w:pPr>
        <w:ind w:left="0"/>
      </w:pPr>
    </w:p>
    <w:p w14:paraId="78A96D25" w14:textId="77777777" w:rsidR="005E434B" w:rsidRDefault="005E434B" w:rsidP="00F95C78">
      <w:pPr>
        <w:ind w:left="0"/>
      </w:pPr>
    </w:p>
    <w:p w14:paraId="486BF161" w14:textId="77777777" w:rsidR="005E434B" w:rsidRDefault="005E434B" w:rsidP="00F95C78">
      <w:pPr>
        <w:ind w:left="0"/>
      </w:pPr>
    </w:p>
    <w:p w14:paraId="1BE820E1" w14:textId="74434DA6" w:rsidR="005E434B" w:rsidRDefault="00AB0FAC" w:rsidP="00F95C78">
      <w:pPr>
        <w:ind w:left="0"/>
      </w:pPr>
      <w:r>
        <w:br/>
      </w:r>
    </w:p>
    <w:p w14:paraId="6E6268D9" w14:textId="77777777" w:rsidR="005E434B" w:rsidRPr="00413A0B" w:rsidRDefault="005E434B" w:rsidP="00F95C78">
      <w:pPr>
        <w:ind w:left="0"/>
      </w:pPr>
    </w:p>
    <w:p w14:paraId="6F2CD9F0" w14:textId="379B7539" w:rsidR="000E35BE" w:rsidRPr="00EE0D42" w:rsidRDefault="000E35BE" w:rsidP="00FD3B70">
      <w:pPr>
        <w:pStyle w:val="Rubrik1"/>
        <w:rPr>
          <w:color w:val="auto"/>
        </w:rPr>
      </w:pPr>
      <w:bookmarkStart w:id="17" w:name="_Toc192239596"/>
      <w:r w:rsidRPr="00EE0D42">
        <w:rPr>
          <w:color w:val="auto"/>
        </w:rPr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4</w:t>
      </w:r>
      <w:bookmarkEnd w:id="17"/>
    </w:p>
    <w:p w14:paraId="43223900" w14:textId="6410F11C" w:rsidR="000E35BE" w:rsidRPr="002B2DC3" w:rsidRDefault="00CB4A18" w:rsidP="00EE0D42">
      <w:r>
        <w:t>Närvarokontroll av Kassett och Släde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4B8F56E8" w14:textId="77777777" w:rsidTr="00821EA8">
        <w:tc>
          <w:tcPr>
            <w:tcW w:w="772" w:type="dxa"/>
            <w:shd w:val="clear" w:color="auto" w:fill="EBC053"/>
          </w:tcPr>
          <w:p w14:paraId="12F18C4B" w14:textId="6DF45703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79FE42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C015E6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554046A8" w14:textId="77777777" w:rsidTr="00821EA8">
        <w:tc>
          <w:tcPr>
            <w:tcW w:w="772" w:type="dxa"/>
          </w:tcPr>
          <w:p w14:paraId="5505D2AE" w14:textId="2FE2062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B70333A" w14:textId="0D14018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A6A25FD" w14:textId="538B8AA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3DBA510B" w14:textId="77777777" w:rsidTr="00821EA8">
        <w:tc>
          <w:tcPr>
            <w:tcW w:w="772" w:type="dxa"/>
          </w:tcPr>
          <w:p w14:paraId="1DE37CAA" w14:textId="2B5431F8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B32533C" w14:textId="510885CD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14AFF798" w14:textId="21D0B822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387D4B4" w14:textId="77777777" w:rsidTr="00821EA8">
        <w:tc>
          <w:tcPr>
            <w:tcW w:w="772" w:type="dxa"/>
          </w:tcPr>
          <w:p w14:paraId="2FC3F022" w14:textId="012721CF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AE019BA" w14:textId="4D5CEE19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5247B216" w14:textId="12471E2A" w:rsidR="00CB4A18" w:rsidRDefault="00CB4A18" w:rsidP="00CB4A18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08E1275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566BB7D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13391F7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227370B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1B8215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4638FB40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063BE807" w14:textId="77777777" w:rsidR="00F95C78" w:rsidRDefault="00F95C78" w:rsidP="000E35BE">
      <w:pPr>
        <w:ind w:firstLine="720"/>
        <w:rPr>
          <w:rFonts w:ascii="Times New Roman" w:hAnsi="Times New Roman"/>
        </w:rPr>
      </w:pPr>
    </w:p>
    <w:p w14:paraId="124060AC" w14:textId="474946AF" w:rsidR="00BF4477" w:rsidRDefault="00BF4477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838F4B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53613B47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E814BA8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25A630A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3CD0EF5C" w14:textId="77777777" w:rsidR="00CB4A18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11FF8CCC" w14:textId="77777777" w:rsidR="00CB4A18" w:rsidRPr="00A97399" w:rsidRDefault="00CB4A18" w:rsidP="008E575E">
      <w:pPr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63727C90" w14:textId="73CEFAEB" w:rsidR="000E35BE" w:rsidRPr="00EE0D42" w:rsidRDefault="000E35BE" w:rsidP="00FD3B70">
      <w:pPr>
        <w:pStyle w:val="Rubrik1"/>
        <w:rPr>
          <w:color w:val="auto"/>
        </w:rPr>
      </w:pPr>
      <w:bookmarkStart w:id="18" w:name="_Toc192239597"/>
      <w:r w:rsidRPr="00EE0D42">
        <w:rPr>
          <w:color w:val="auto"/>
        </w:rPr>
        <w:lastRenderedPageBreak/>
        <w:t xml:space="preserve">Station </w:t>
      </w:r>
      <w:r w:rsidR="00CB4A18">
        <w:rPr>
          <w:color w:val="auto"/>
        </w:rPr>
        <w:t>1</w:t>
      </w:r>
      <w:r w:rsidRPr="00EE0D42">
        <w:rPr>
          <w:color w:val="auto"/>
        </w:rPr>
        <w:t>1</w:t>
      </w:r>
      <w:r w:rsidR="008E575E" w:rsidRPr="00EE0D42">
        <w:rPr>
          <w:color w:val="auto"/>
        </w:rPr>
        <w:t>5</w:t>
      </w:r>
      <w:bookmarkEnd w:id="18"/>
    </w:p>
    <w:p w14:paraId="4603F2A5" w14:textId="693B251C" w:rsidR="008A446F" w:rsidRDefault="00CB4A18" w:rsidP="008A446F">
      <w:r>
        <w:t>Inmatning och montering av kåpa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CB4A18" w14:paraId="700B36C8" w14:textId="77777777" w:rsidTr="00F0037D">
        <w:tc>
          <w:tcPr>
            <w:tcW w:w="772" w:type="dxa"/>
            <w:shd w:val="clear" w:color="auto" w:fill="EBC053"/>
          </w:tcPr>
          <w:p w14:paraId="3421745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02793933" w14:textId="77777777" w:rsidR="00CB4A18" w:rsidRPr="005054E7" w:rsidRDefault="00CB4A18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F941C3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B4A18" w14:paraId="168B40F4" w14:textId="77777777" w:rsidTr="00F0037D">
        <w:tc>
          <w:tcPr>
            <w:tcW w:w="772" w:type="dxa"/>
          </w:tcPr>
          <w:p w14:paraId="79418E7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3035627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20CF7C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207ECD21" w14:textId="77777777" w:rsidTr="00F0037D">
        <w:tc>
          <w:tcPr>
            <w:tcW w:w="772" w:type="dxa"/>
          </w:tcPr>
          <w:p w14:paraId="77477D12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C9610BB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740C8CB4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086A6781" w14:textId="77777777" w:rsidTr="00F0037D">
        <w:tc>
          <w:tcPr>
            <w:tcW w:w="772" w:type="dxa"/>
          </w:tcPr>
          <w:p w14:paraId="3B9028A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4747B5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23AB9471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61030373" w14:textId="77777777" w:rsidTr="00F0037D">
        <w:tc>
          <w:tcPr>
            <w:tcW w:w="772" w:type="dxa"/>
          </w:tcPr>
          <w:p w14:paraId="7511790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A5D1873" w14:textId="77777777" w:rsidR="00CB4A18" w:rsidRPr="0060240E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07FC706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B4A18" w14:paraId="4AEA5883" w14:textId="77777777" w:rsidTr="00F0037D">
        <w:tc>
          <w:tcPr>
            <w:tcW w:w="772" w:type="dxa"/>
          </w:tcPr>
          <w:p w14:paraId="4BA83D8D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04E1DD9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1FDBB638" w14:textId="77777777" w:rsidR="00CB4A18" w:rsidRDefault="00CB4A18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6C502B55" w14:textId="77777777" w:rsidTr="00F0037D">
        <w:tc>
          <w:tcPr>
            <w:tcW w:w="772" w:type="dxa"/>
          </w:tcPr>
          <w:p w14:paraId="4D59950B" w14:textId="20A2EF3F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0B7A08A" w14:textId="25C113F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1F9683EF" w14:textId="7B288B0D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B87A336" w14:textId="77777777" w:rsidTr="00F0037D">
        <w:tc>
          <w:tcPr>
            <w:tcW w:w="772" w:type="dxa"/>
          </w:tcPr>
          <w:p w14:paraId="606A2B87" w14:textId="13884183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414D4D9" w14:textId="790AB8A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Sugkopp Vacuum och Filter</w:t>
            </w:r>
          </w:p>
        </w:tc>
        <w:tc>
          <w:tcPr>
            <w:tcW w:w="2941" w:type="dxa"/>
          </w:tcPr>
          <w:p w14:paraId="0E367DE0" w14:textId="2E2DD5D1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555740FD" w14:textId="77777777" w:rsidTr="00F0037D">
        <w:tc>
          <w:tcPr>
            <w:tcW w:w="772" w:type="dxa"/>
          </w:tcPr>
          <w:p w14:paraId="1B526F16" w14:textId="222BAA30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7C5C22" w14:textId="002CBFCB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Kontrollera funktion av vision</w:t>
            </w:r>
          </w:p>
        </w:tc>
        <w:tc>
          <w:tcPr>
            <w:tcW w:w="2941" w:type="dxa"/>
          </w:tcPr>
          <w:p w14:paraId="71E76694" w14:textId="4FC685BE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370D" w14:paraId="14A1668F" w14:textId="77777777" w:rsidTr="00F0037D">
        <w:tc>
          <w:tcPr>
            <w:tcW w:w="772" w:type="dxa"/>
          </w:tcPr>
          <w:p w14:paraId="654B60A2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7C70BDC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4A1EA4B4" w14:textId="77777777" w:rsidR="0060370D" w:rsidRDefault="0060370D" w:rsidP="0060370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30E79F73" w14:textId="77777777" w:rsidR="00F95C78" w:rsidRDefault="00F95C7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E023910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028BC79B" w14:textId="77777777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5788FB46" w14:textId="77777777" w:rsidR="00BF047D" w:rsidRDefault="00BF047D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7B67CD36" w14:textId="65374CB4" w:rsidR="001765A0" w:rsidRDefault="001765A0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1F37828F" w14:textId="67BB373E" w:rsidR="00CB4A18" w:rsidRDefault="00AB0FAC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  <w:r>
        <w:rPr>
          <w:rFonts w:cs="Arial"/>
          <w:b/>
          <w:bCs/>
          <w:iCs/>
          <w:color w:val="31849B" w:themeColor="accent5" w:themeShade="BF"/>
          <w:sz w:val="28"/>
          <w:szCs w:val="28"/>
        </w:rPr>
        <w:br/>
      </w:r>
    </w:p>
    <w:p w14:paraId="68480DDC" w14:textId="77777777" w:rsidR="00CB4A18" w:rsidRDefault="00CB4A18" w:rsidP="000E35BE">
      <w:pPr>
        <w:spacing w:after="200" w:line="276" w:lineRule="auto"/>
        <w:ind w:left="0"/>
        <w:rPr>
          <w:rFonts w:cs="Arial"/>
          <w:b/>
          <w:bCs/>
          <w:iCs/>
          <w:color w:val="31849B" w:themeColor="accent5" w:themeShade="BF"/>
          <w:sz w:val="28"/>
          <w:szCs w:val="28"/>
        </w:rPr>
      </w:pPr>
    </w:p>
    <w:p w14:paraId="4A6B0551" w14:textId="1277DA6C" w:rsidR="008E575E" w:rsidRPr="00EE0D42" w:rsidRDefault="008E575E" w:rsidP="008E575E">
      <w:pPr>
        <w:pStyle w:val="Rubrik1"/>
        <w:rPr>
          <w:color w:val="auto"/>
        </w:rPr>
      </w:pPr>
      <w:bookmarkStart w:id="19" w:name="_Toc192239598"/>
      <w:r w:rsidRPr="00EE0D42">
        <w:rPr>
          <w:color w:val="auto"/>
        </w:rPr>
        <w:t xml:space="preserve">Station </w:t>
      </w:r>
      <w:r w:rsidR="00817FCF">
        <w:rPr>
          <w:color w:val="auto"/>
        </w:rPr>
        <w:t>1</w:t>
      </w:r>
      <w:r w:rsidRPr="00EE0D42">
        <w:rPr>
          <w:color w:val="auto"/>
        </w:rPr>
        <w:t>16</w:t>
      </w:r>
      <w:bookmarkEnd w:id="19"/>
    </w:p>
    <w:p w14:paraId="73CC227A" w14:textId="431DAAB5" w:rsidR="008A446F" w:rsidRPr="002B2DC3" w:rsidRDefault="00817FCF" w:rsidP="00EE0D42">
      <w:r>
        <w:t>Utmatning av god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7575E9" w14:paraId="4919A66D" w14:textId="77777777" w:rsidTr="00F0037D">
        <w:tc>
          <w:tcPr>
            <w:tcW w:w="772" w:type="dxa"/>
            <w:shd w:val="clear" w:color="auto" w:fill="EBC053"/>
          </w:tcPr>
          <w:p w14:paraId="7123757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785E5169" w14:textId="77777777" w:rsidR="007575E9" w:rsidRPr="005054E7" w:rsidRDefault="007575E9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5661AA9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7575E9" w14:paraId="173BD007" w14:textId="77777777" w:rsidTr="00F0037D">
        <w:tc>
          <w:tcPr>
            <w:tcW w:w="772" w:type="dxa"/>
          </w:tcPr>
          <w:p w14:paraId="666ED054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3B1E0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2AFBC185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5D431E2B" w14:textId="77777777" w:rsidTr="00F0037D">
        <w:tc>
          <w:tcPr>
            <w:tcW w:w="772" w:type="dxa"/>
          </w:tcPr>
          <w:p w14:paraId="6CA865AC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3515C1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33479C47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0908C294" w14:textId="77777777" w:rsidTr="00F0037D">
        <w:tc>
          <w:tcPr>
            <w:tcW w:w="772" w:type="dxa"/>
          </w:tcPr>
          <w:p w14:paraId="72E9314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7158DCB" w14:textId="77777777" w:rsidR="007575E9" w:rsidRPr="0060240E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10EDACBF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4ED6239C" w14:textId="77777777" w:rsidTr="00F0037D">
        <w:tc>
          <w:tcPr>
            <w:tcW w:w="772" w:type="dxa"/>
          </w:tcPr>
          <w:p w14:paraId="301D5B2B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3F4B52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398CAA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D711E92" w14:textId="77777777" w:rsidTr="00F0037D">
        <w:tc>
          <w:tcPr>
            <w:tcW w:w="772" w:type="dxa"/>
          </w:tcPr>
          <w:p w14:paraId="0820E6F3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148B27E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</w:t>
            </w:r>
            <w:r w:rsidRPr="0060240E">
              <w:t xml:space="preserve">ontrollera </w:t>
            </w:r>
            <w:proofErr w:type="spellStart"/>
            <w:r w:rsidRPr="0060240E">
              <w:t>gripfingar</w:t>
            </w:r>
            <w:proofErr w:type="spellEnd"/>
            <w:r w:rsidRPr="0060240E">
              <w:t xml:space="preserve"> efter slitage</w:t>
            </w:r>
          </w:p>
        </w:tc>
        <w:tc>
          <w:tcPr>
            <w:tcW w:w="2941" w:type="dxa"/>
          </w:tcPr>
          <w:p w14:paraId="0CF49126" w14:textId="77777777" w:rsidR="007575E9" w:rsidRDefault="007575E9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7575E9" w14:paraId="14092BFF" w14:textId="77777777" w:rsidTr="00F0037D">
        <w:tc>
          <w:tcPr>
            <w:tcW w:w="772" w:type="dxa"/>
          </w:tcPr>
          <w:p w14:paraId="17AE909F" w14:textId="5EE36FA3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EEEE57A" w14:textId="1FBD2EE6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guide för utmatning efter slitage</w:t>
            </w:r>
          </w:p>
        </w:tc>
        <w:tc>
          <w:tcPr>
            <w:tcW w:w="2941" w:type="dxa"/>
          </w:tcPr>
          <w:p w14:paraId="4DE63842" w14:textId="0951BD9F" w:rsidR="007575E9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081F3A8E" w14:textId="77777777" w:rsidTr="00F0037D">
        <w:tc>
          <w:tcPr>
            <w:tcW w:w="772" w:type="dxa"/>
          </w:tcPr>
          <w:p w14:paraId="3EE99E51" w14:textId="4D6C23C3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36B6A9C" w14:textId="53D92895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 under indexeringsbord</w:t>
            </w:r>
          </w:p>
        </w:tc>
        <w:tc>
          <w:tcPr>
            <w:tcW w:w="2941" w:type="dxa"/>
          </w:tcPr>
          <w:p w14:paraId="6AE5ACB3" w14:textId="78636124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915FB" w14:paraId="31E324EC" w14:textId="77777777" w:rsidTr="00F0037D">
        <w:tc>
          <w:tcPr>
            <w:tcW w:w="772" w:type="dxa"/>
          </w:tcPr>
          <w:p w14:paraId="27690F12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0473F5DE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FABEE55" w14:textId="77777777" w:rsidR="00C915FB" w:rsidRDefault="00C915FB" w:rsidP="00C915FB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F7279C" w14:textId="77777777" w:rsidR="00043599" w:rsidRDefault="00043599" w:rsidP="008E575E">
      <w:pPr>
        <w:ind w:left="0"/>
        <w:rPr>
          <w:rFonts w:ascii="Times New Roman" w:hAnsi="Times New Roman"/>
        </w:rPr>
      </w:pPr>
    </w:p>
    <w:p w14:paraId="4D53EBCE" w14:textId="77777777" w:rsidR="001251F7" w:rsidRDefault="001251F7" w:rsidP="008E575E">
      <w:pPr>
        <w:ind w:left="0"/>
        <w:rPr>
          <w:rFonts w:ascii="Times New Roman" w:hAnsi="Times New Roman"/>
        </w:rPr>
      </w:pPr>
    </w:p>
    <w:p w14:paraId="485C4858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BDC62F4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5C2FA4A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0ABAFE9B" w14:textId="77777777" w:rsidR="00817FCF" w:rsidRDefault="00817FCF" w:rsidP="008E575E">
      <w:pPr>
        <w:ind w:left="0"/>
        <w:rPr>
          <w:rFonts w:ascii="Times New Roman" w:hAnsi="Times New Roman"/>
        </w:rPr>
      </w:pPr>
    </w:p>
    <w:p w14:paraId="6D3778F2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774A15FC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5D327297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203EC1F4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19EB45FD" w14:textId="77777777" w:rsidR="007575E9" w:rsidRDefault="007575E9" w:rsidP="008E575E">
      <w:pPr>
        <w:ind w:left="0"/>
        <w:rPr>
          <w:rFonts w:ascii="Times New Roman" w:hAnsi="Times New Roman"/>
        </w:rPr>
      </w:pPr>
    </w:p>
    <w:p w14:paraId="39C1F7FF" w14:textId="5DBF4902" w:rsidR="00817FCF" w:rsidRDefault="00AB0FAC" w:rsidP="008E575E">
      <w:pPr>
        <w:ind w:left="0"/>
        <w:rPr>
          <w:rFonts w:ascii="Times New Roman" w:hAnsi="Times New Roman"/>
        </w:rPr>
      </w:pPr>
      <w:r>
        <w:rPr>
          <w:rFonts w:ascii="Times New Roman" w:hAnsi="Times New Roman"/>
        </w:rPr>
        <w:br/>
      </w:r>
    </w:p>
    <w:p w14:paraId="27367E90" w14:textId="19D9C1CE" w:rsidR="000E35BE" w:rsidRPr="00EE0D42" w:rsidRDefault="000E35BE" w:rsidP="00FD3B70">
      <w:pPr>
        <w:pStyle w:val="Rubrik1"/>
        <w:rPr>
          <w:color w:val="auto"/>
        </w:rPr>
      </w:pPr>
      <w:bookmarkStart w:id="20" w:name="_Toc192239599"/>
      <w:r w:rsidRPr="00EE0D42">
        <w:rPr>
          <w:color w:val="auto"/>
        </w:rPr>
        <w:t xml:space="preserve">Station </w:t>
      </w:r>
      <w:r w:rsidR="00605504">
        <w:rPr>
          <w:color w:val="auto"/>
        </w:rPr>
        <w:t>1</w:t>
      </w:r>
      <w:r w:rsidRPr="00EE0D42">
        <w:rPr>
          <w:color w:val="auto"/>
        </w:rPr>
        <w:t>17</w:t>
      </w:r>
      <w:bookmarkEnd w:id="20"/>
    </w:p>
    <w:p w14:paraId="3329601F" w14:textId="440E8C04" w:rsidR="00605504" w:rsidRPr="002B2DC3" w:rsidRDefault="00605504" w:rsidP="00605504">
      <w:r>
        <w:t>Utmatning av underkända produkte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6CAE13D0" w14:textId="77777777" w:rsidTr="00605504">
        <w:tc>
          <w:tcPr>
            <w:tcW w:w="772" w:type="dxa"/>
            <w:shd w:val="clear" w:color="auto" w:fill="EBC053"/>
          </w:tcPr>
          <w:p w14:paraId="773BDEB3" w14:textId="14B61054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EDB733C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3E0A88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19C4F51" w14:textId="77777777" w:rsidTr="00605504">
        <w:tc>
          <w:tcPr>
            <w:tcW w:w="772" w:type="dxa"/>
          </w:tcPr>
          <w:p w14:paraId="6D3B0B6B" w14:textId="6B1930FD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D3207A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cylindrar läckage</w:t>
            </w:r>
          </w:p>
        </w:tc>
        <w:tc>
          <w:tcPr>
            <w:tcW w:w="2941" w:type="dxa"/>
          </w:tcPr>
          <w:p w14:paraId="535B536D" w14:textId="0DF89BE4" w:rsidR="000E35BE" w:rsidRDefault="00762E24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6546DF9" w14:textId="77777777" w:rsidTr="00605504">
        <w:tc>
          <w:tcPr>
            <w:tcW w:w="772" w:type="dxa"/>
          </w:tcPr>
          <w:p w14:paraId="149BC4A6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6D3CF46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dämpare</w:t>
            </w:r>
          </w:p>
        </w:tc>
        <w:tc>
          <w:tcPr>
            <w:tcW w:w="2941" w:type="dxa"/>
          </w:tcPr>
          <w:p w14:paraId="76C38864" w14:textId="59577C2C" w:rsidR="000E35BE" w:rsidRDefault="00043599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7B7463A" w14:textId="77777777" w:rsidTr="00605504">
        <w:tc>
          <w:tcPr>
            <w:tcW w:w="772" w:type="dxa"/>
          </w:tcPr>
          <w:p w14:paraId="7A6CF094" w14:textId="6566477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0565341" w14:textId="1FD143B4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AC4B742" w14:textId="3A1F1A32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4B19AB2D" w14:textId="77777777" w:rsidTr="00605504">
        <w:tc>
          <w:tcPr>
            <w:tcW w:w="772" w:type="dxa"/>
          </w:tcPr>
          <w:p w14:paraId="41057C2D" w14:textId="563CC6C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A79B01B" w14:textId="74A2BF98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7965A28B" w14:textId="229D1B5D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B236A6D" w14:textId="77777777" w:rsidTr="00605504">
        <w:tc>
          <w:tcPr>
            <w:tcW w:w="772" w:type="dxa"/>
          </w:tcPr>
          <w:p w14:paraId="300BB6DC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C72E1C0" w14:textId="39D9599C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Kontroll av fixtur öppnare</w:t>
            </w:r>
            <w:r w:rsidR="00C915FB">
              <w:t xml:space="preserve"> under indexeringsbord</w:t>
            </w:r>
          </w:p>
        </w:tc>
        <w:tc>
          <w:tcPr>
            <w:tcW w:w="2941" w:type="dxa"/>
          </w:tcPr>
          <w:p w14:paraId="6E4B55B1" w14:textId="0BE4C3E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189FE58E" w14:textId="77777777" w:rsidTr="00605504">
        <w:tc>
          <w:tcPr>
            <w:tcW w:w="772" w:type="dxa"/>
          </w:tcPr>
          <w:p w14:paraId="78B6ACA3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1309EFA4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F3B14F5" w14:textId="77777777" w:rsidR="00605504" w:rsidRDefault="00605504" w:rsidP="00605504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9363773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3FFA1FD4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79A3D4D0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D2836BC" w14:textId="51FD2A73" w:rsidR="000E35BE" w:rsidRDefault="000E35BE" w:rsidP="000E35BE">
      <w:pPr>
        <w:ind w:firstLine="720"/>
        <w:rPr>
          <w:rFonts w:ascii="Times New Roman" w:hAnsi="Times New Roman"/>
        </w:rPr>
      </w:pPr>
    </w:p>
    <w:p w14:paraId="785270CA" w14:textId="77777777" w:rsidR="00B91C35" w:rsidRDefault="00B91C35" w:rsidP="000E35BE">
      <w:pPr>
        <w:ind w:firstLine="720"/>
        <w:rPr>
          <w:rFonts w:ascii="Times New Roman" w:hAnsi="Times New Roman"/>
        </w:rPr>
      </w:pPr>
    </w:p>
    <w:p w14:paraId="2AC897D9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763998" w14:textId="77777777" w:rsidR="000E35BE" w:rsidRDefault="000E35BE" w:rsidP="000E35BE"/>
    <w:p w14:paraId="07C57080" w14:textId="77777777" w:rsidR="001251F7" w:rsidRDefault="001251F7" w:rsidP="000E35BE"/>
    <w:p w14:paraId="781DA74D" w14:textId="77777777" w:rsidR="001251F7" w:rsidRDefault="001251F7" w:rsidP="000E35BE"/>
    <w:p w14:paraId="569C1E30" w14:textId="77777777" w:rsidR="00605504" w:rsidRPr="00084CF3" w:rsidRDefault="00605504" w:rsidP="000E35BE"/>
    <w:p w14:paraId="0E8C6D4A" w14:textId="1964B9AE" w:rsidR="000E35BE" w:rsidRPr="00EE0D42" w:rsidRDefault="000E35BE" w:rsidP="00DB2966">
      <w:pPr>
        <w:pStyle w:val="Rubrik1"/>
        <w:rPr>
          <w:color w:val="auto"/>
          <w:lang w:val="sv-SE"/>
        </w:rPr>
      </w:pPr>
      <w:bookmarkStart w:id="21" w:name="_Toc192239600"/>
      <w:r w:rsidRPr="00EE0D42">
        <w:rPr>
          <w:color w:val="auto"/>
          <w:lang w:val="sv-SE"/>
        </w:rPr>
        <w:lastRenderedPageBreak/>
        <w:t xml:space="preserve">Station </w:t>
      </w:r>
      <w:r w:rsidR="00605504">
        <w:rPr>
          <w:color w:val="auto"/>
          <w:lang w:val="sv-SE"/>
        </w:rPr>
        <w:t>1</w:t>
      </w:r>
      <w:r w:rsidRPr="00EE0D42">
        <w:rPr>
          <w:color w:val="auto"/>
          <w:lang w:val="sv-SE"/>
        </w:rPr>
        <w:t>18</w:t>
      </w:r>
      <w:bookmarkEnd w:id="21"/>
    </w:p>
    <w:p w14:paraId="3C49671B" w14:textId="13264878" w:rsidR="000E35BE" w:rsidRDefault="00605504" w:rsidP="005D3721">
      <w:r>
        <w:t>Kontroll av tom fixtur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605504" w14:paraId="3B364320" w14:textId="77777777" w:rsidTr="00F0037D">
        <w:tc>
          <w:tcPr>
            <w:tcW w:w="772" w:type="dxa"/>
            <w:shd w:val="clear" w:color="auto" w:fill="EBC053"/>
          </w:tcPr>
          <w:p w14:paraId="5F33E93D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6587C04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23E8F61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605504" w14:paraId="76336FA3" w14:textId="77777777" w:rsidTr="00F0037D">
        <w:tc>
          <w:tcPr>
            <w:tcW w:w="772" w:type="dxa"/>
          </w:tcPr>
          <w:p w14:paraId="2BB9E9E2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4E52F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55D20C6C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56B18121" w14:textId="77777777" w:rsidTr="00F0037D">
        <w:tc>
          <w:tcPr>
            <w:tcW w:w="772" w:type="dxa"/>
          </w:tcPr>
          <w:p w14:paraId="2E4EA957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AC34274" w14:textId="4C61E760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givarfunktion</w:t>
            </w:r>
          </w:p>
        </w:tc>
        <w:tc>
          <w:tcPr>
            <w:tcW w:w="2941" w:type="dxa"/>
          </w:tcPr>
          <w:p w14:paraId="4FD9196E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605504" w14:paraId="78828EF7" w14:textId="77777777" w:rsidTr="00F0037D">
        <w:tc>
          <w:tcPr>
            <w:tcW w:w="772" w:type="dxa"/>
          </w:tcPr>
          <w:p w14:paraId="72B3A59A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70E5043F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1CE0D61B" w14:textId="77777777" w:rsidR="00605504" w:rsidRDefault="00605504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D824E3B" w14:textId="77777777" w:rsidR="00605504" w:rsidRDefault="00605504" w:rsidP="005D3721"/>
    <w:p w14:paraId="42814F4E" w14:textId="77777777" w:rsidR="001251F7" w:rsidRDefault="001251F7" w:rsidP="005D3721"/>
    <w:p w14:paraId="720B35D8" w14:textId="77777777" w:rsidR="00605504" w:rsidRDefault="00605504" w:rsidP="005D3721"/>
    <w:p w14:paraId="5294089B" w14:textId="77777777" w:rsidR="00605504" w:rsidRDefault="00605504" w:rsidP="005D3721"/>
    <w:p w14:paraId="2D07338D" w14:textId="77777777" w:rsidR="00605504" w:rsidRDefault="00605504" w:rsidP="005D3721"/>
    <w:p w14:paraId="4A88F674" w14:textId="77777777" w:rsidR="00605504" w:rsidRDefault="00605504" w:rsidP="005D3721"/>
    <w:p w14:paraId="40397EE5" w14:textId="18CBC969" w:rsidR="00605504" w:rsidRDefault="00AB0FAC" w:rsidP="005D3721">
      <w:r>
        <w:br/>
      </w:r>
    </w:p>
    <w:p w14:paraId="67054BA0" w14:textId="4F25A21D" w:rsidR="000E35BE" w:rsidRPr="00482B6D" w:rsidRDefault="000E35BE" w:rsidP="00FD3B70">
      <w:pPr>
        <w:pStyle w:val="Rubrik1"/>
        <w:rPr>
          <w:color w:val="auto"/>
          <w:lang w:val="sv-SE"/>
        </w:rPr>
      </w:pPr>
      <w:bookmarkStart w:id="22" w:name="_Toc192239601"/>
      <w:r w:rsidRPr="00482B6D">
        <w:rPr>
          <w:color w:val="auto"/>
          <w:lang w:val="sv-SE"/>
        </w:rPr>
        <w:t xml:space="preserve">Station </w:t>
      </w:r>
      <w:r w:rsidR="00AB0FAC">
        <w:rPr>
          <w:color w:val="auto"/>
          <w:lang w:val="sv-SE"/>
        </w:rPr>
        <w:t>1</w:t>
      </w:r>
      <w:r w:rsidRPr="00482B6D">
        <w:rPr>
          <w:color w:val="auto"/>
          <w:lang w:val="sv-SE"/>
        </w:rPr>
        <w:t>1</w:t>
      </w:r>
      <w:r w:rsidR="005D3721" w:rsidRPr="00482B6D">
        <w:rPr>
          <w:color w:val="auto"/>
          <w:lang w:val="sv-SE"/>
        </w:rPr>
        <w:t>9</w:t>
      </w:r>
      <w:bookmarkEnd w:id="22"/>
    </w:p>
    <w:p w14:paraId="51332AA4" w14:textId="15569B89" w:rsidR="000E35BE" w:rsidRDefault="00AB0FAC" w:rsidP="005D3721">
      <w:r>
        <w:t>Transport och inmatning till packning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954655" w14:paraId="54176B0E" w14:textId="77777777" w:rsidTr="00F0037D">
        <w:tc>
          <w:tcPr>
            <w:tcW w:w="772" w:type="dxa"/>
            <w:shd w:val="clear" w:color="auto" w:fill="EBC053"/>
          </w:tcPr>
          <w:p w14:paraId="56C7296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318B1A86" w14:textId="77777777" w:rsidR="00954655" w:rsidRPr="005054E7" w:rsidRDefault="00954655" w:rsidP="00F0037D">
            <w:pPr>
              <w:pStyle w:val="NormaltextiTabell"/>
              <w:framePr w:hSpace="0" w:wrap="auto" w:vAnchor="margin" w:hAnchor="text" w:xAlign="left" w:yAlign="inline"/>
              <w:rPr>
                <w:color w:val="EBC053"/>
              </w:rPr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4085479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954655" w14:paraId="3E18F44A" w14:textId="77777777" w:rsidTr="00F0037D">
        <w:tc>
          <w:tcPr>
            <w:tcW w:w="772" w:type="dxa"/>
          </w:tcPr>
          <w:p w14:paraId="2172C8B6" w14:textId="077C991F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B8AB2AD" w14:textId="6161FEE6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22F57868" w14:textId="6149A594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954655" w14:paraId="621B734E" w14:textId="77777777" w:rsidTr="00F0037D">
        <w:tc>
          <w:tcPr>
            <w:tcW w:w="772" w:type="dxa"/>
          </w:tcPr>
          <w:p w14:paraId="5E6091C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9C633E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transportband för inmatning</w:t>
            </w:r>
          </w:p>
        </w:tc>
        <w:tc>
          <w:tcPr>
            <w:tcW w:w="2941" w:type="dxa"/>
          </w:tcPr>
          <w:p w14:paraId="03C2C565" w14:textId="77777777" w:rsidR="00954655" w:rsidRPr="000659B4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66E294F1" w14:textId="77777777" w:rsidTr="00F0037D">
        <w:tc>
          <w:tcPr>
            <w:tcW w:w="772" w:type="dxa"/>
          </w:tcPr>
          <w:p w14:paraId="32B162F3" w14:textId="4613A533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2DDC64" w14:textId="3D0DB154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</w:t>
            </w:r>
            <w:proofErr w:type="spellStart"/>
            <w:r>
              <w:t>köstopp</w:t>
            </w:r>
            <w:proofErr w:type="spellEnd"/>
          </w:p>
        </w:tc>
        <w:tc>
          <w:tcPr>
            <w:tcW w:w="2941" w:type="dxa"/>
          </w:tcPr>
          <w:p w14:paraId="2C6CD98C" w14:textId="45578F7A" w:rsidR="00FD4866" w:rsidRDefault="00FD4866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73DE1F94" w14:textId="77777777" w:rsidTr="00F0037D">
        <w:tc>
          <w:tcPr>
            <w:tcW w:w="772" w:type="dxa"/>
          </w:tcPr>
          <w:p w14:paraId="52235957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274EED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cylindrar läckage</w:t>
            </w:r>
          </w:p>
        </w:tc>
        <w:tc>
          <w:tcPr>
            <w:tcW w:w="2941" w:type="dxa"/>
          </w:tcPr>
          <w:p w14:paraId="4C0B984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E0F59B7" w14:textId="77777777" w:rsidTr="00F0037D">
        <w:tc>
          <w:tcPr>
            <w:tcW w:w="772" w:type="dxa"/>
          </w:tcPr>
          <w:p w14:paraId="2B6E62A9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4CBA478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 w:rsidRPr="0060240E">
              <w:t>Kontroll dämpare</w:t>
            </w:r>
          </w:p>
        </w:tc>
        <w:tc>
          <w:tcPr>
            <w:tcW w:w="2941" w:type="dxa"/>
          </w:tcPr>
          <w:p w14:paraId="5371567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322CD54F" w14:textId="77777777" w:rsidTr="00F0037D">
        <w:tc>
          <w:tcPr>
            <w:tcW w:w="772" w:type="dxa"/>
          </w:tcPr>
          <w:p w14:paraId="6DF1A1B0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9D4BF77" w14:textId="77777777" w:rsidR="00954655" w:rsidRPr="0060240E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21C2330A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6D4AE680" w14:textId="77777777" w:rsidTr="00F0037D">
        <w:tc>
          <w:tcPr>
            <w:tcW w:w="772" w:type="dxa"/>
          </w:tcPr>
          <w:p w14:paraId="7D0006E5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5157F2C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4BC77C1" w14:textId="77777777" w:rsidR="00954655" w:rsidRDefault="00954655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D4866" w14:paraId="4AF2927B" w14:textId="77777777" w:rsidTr="00F0037D">
        <w:tc>
          <w:tcPr>
            <w:tcW w:w="772" w:type="dxa"/>
          </w:tcPr>
          <w:p w14:paraId="6D79AFF6" w14:textId="0F7D10BA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0606D1F" w14:textId="73FE079B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C75AEE">
              <w:t>s</w:t>
            </w:r>
            <w:r>
              <w:t>ugkopp</w:t>
            </w:r>
            <w:r w:rsidR="00C75AEE">
              <w:t>, v</w:t>
            </w:r>
            <w:r>
              <w:t xml:space="preserve">acuum och </w:t>
            </w:r>
            <w:r w:rsidR="00C75AEE">
              <w:t>f</w:t>
            </w:r>
            <w:r>
              <w:t>ilter</w:t>
            </w:r>
          </w:p>
        </w:tc>
        <w:tc>
          <w:tcPr>
            <w:tcW w:w="2941" w:type="dxa"/>
          </w:tcPr>
          <w:p w14:paraId="3E4728BC" w14:textId="01186E78" w:rsidR="00FD4866" w:rsidRDefault="00FD4866" w:rsidP="00FD486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954655" w14:paraId="05DB39D4" w14:textId="77777777" w:rsidTr="00F0037D">
        <w:tc>
          <w:tcPr>
            <w:tcW w:w="772" w:type="dxa"/>
          </w:tcPr>
          <w:p w14:paraId="56EA5EE2" w14:textId="207A44E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7846FB02" w14:textId="68666989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proofErr w:type="spellStart"/>
            <w:r>
              <w:t>taktband</w:t>
            </w:r>
            <w:proofErr w:type="spellEnd"/>
            <w:r>
              <w:t xml:space="preserve"> för utmatning</w:t>
            </w:r>
          </w:p>
        </w:tc>
        <w:tc>
          <w:tcPr>
            <w:tcW w:w="2941" w:type="dxa"/>
          </w:tcPr>
          <w:p w14:paraId="5618860B" w14:textId="721ABE41" w:rsidR="00954655" w:rsidRDefault="00C75AEE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75AEE" w14:paraId="7FB0EC0A" w14:textId="77777777" w:rsidTr="00F0037D">
        <w:tc>
          <w:tcPr>
            <w:tcW w:w="772" w:type="dxa"/>
          </w:tcPr>
          <w:p w14:paraId="17F7BC8D" w14:textId="042B363A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60923B3" w14:textId="3C1F86C0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proofErr w:type="spellStart"/>
            <w:r>
              <w:t>gripper</w:t>
            </w:r>
            <w:proofErr w:type="spellEnd"/>
            <w:r>
              <w:t xml:space="preserve"> för utmatning till tråg</w:t>
            </w:r>
          </w:p>
        </w:tc>
        <w:tc>
          <w:tcPr>
            <w:tcW w:w="2941" w:type="dxa"/>
          </w:tcPr>
          <w:p w14:paraId="77AB3F86" w14:textId="61CE8987" w:rsidR="00C75AEE" w:rsidRDefault="003609CF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3609CF" w14:paraId="3D6BD2D2" w14:textId="77777777" w:rsidTr="00F0037D">
        <w:tc>
          <w:tcPr>
            <w:tcW w:w="772" w:type="dxa"/>
          </w:tcPr>
          <w:p w14:paraId="57BE55E9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3BF2B4D8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9109D34" w14:textId="77777777" w:rsidR="003609CF" w:rsidRDefault="003609CF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4FAF8E9B" w14:textId="77777777" w:rsidR="00AB0FAC" w:rsidRDefault="00AB0FAC" w:rsidP="005D3721"/>
    <w:p w14:paraId="4AB533D7" w14:textId="2467B644" w:rsidR="00A520FC" w:rsidRDefault="00AB0FAC" w:rsidP="003D5B91">
      <w:pPr>
        <w:ind w:left="0"/>
      </w:pPr>
      <w:r>
        <w:br/>
      </w:r>
    </w:p>
    <w:p w14:paraId="1423A417" w14:textId="77777777" w:rsidR="00954655" w:rsidRDefault="00954655" w:rsidP="003D5B91">
      <w:pPr>
        <w:ind w:left="0"/>
      </w:pPr>
    </w:p>
    <w:p w14:paraId="54BD568F" w14:textId="77777777" w:rsidR="00954655" w:rsidRDefault="00954655" w:rsidP="003D5B91">
      <w:pPr>
        <w:ind w:left="0"/>
      </w:pPr>
    </w:p>
    <w:p w14:paraId="169D6081" w14:textId="77777777" w:rsidR="00954655" w:rsidRDefault="00954655" w:rsidP="003D5B91">
      <w:pPr>
        <w:ind w:left="0"/>
      </w:pPr>
    </w:p>
    <w:p w14:paraId="0AEC339B" w14:textId="77777777" w:rsidR="00954655" w:rsidRDefault="00954655" w:rsidP="003D5B91">
      <w:pPr>
        <w:ind w:left="0"/>
      </w:pPr>
    </w:p>
    <w:p w14:paraId="33596316" w14:textId="77777777" w:rsidR="00954655" w:rsidRDefault="00954655" w:rsidP="003D5B91">
      <w:pPr>
        <w:ind w:left="0"/>
      </w:pPr>
    </w:p>
    <w:p w14:paraId="5EF4D91D" w14:textId="77777777" w:rsidR="00954655" w:rsidRDefault="00954655" w:rsidP="003D5B91">
      <w:pPr>
        <w:ind w:left="0"/>
      </w:pPr>
    </w:p>
    <w:p w14:paraId="591FB687" w14:textId="77777777" w:rsidR="00954655" w:rsidRDefault="00954655" w:rsidP="003D5B91">
      <w:pPr>
        <w:ind w:left="0"/>
      </w:pPr>
    </w:p>
    <w:p w14:paraId="258AA070" w14:textId="77777777" w:rsidR="00954655" w:rsidRDefault="00954655" w:rsidP="003D5B91">
      <w:pPr>
        <w:ind w:left="0"/>
      </w:pPr>
    </w:p>
    <w:p w14:paraId="56BFFCDD" w14:textId="77777777" w:rsidR="001251F7" w:rsidRDefault="001251F7" w:rsidP="003D5B91">
      <w:pPr>
        <w:ind w:left="0"/>
      </w:pPr>
    </w:p>
    <w:p w14:paraId="036FB975" w14:textId="77777777" w:rsidR="00C75AEE" w:rsidRDefault="00C75AEE" w:rsidP="003D5B91">
      <w:pPr>
        <w:ind w:left="0"/>
      </w:pPr>
    </w:p>
    <w:p w14:paraId="6EDA8BEC" w14:textId="77777777" w:rsidR="00C75AEE" w:rsidRDefault="00C75AEE" w:rsidP="003D5B91">
      <w:pPr>
        <w:ind w:left="0"/>
      </w:pPr>
    </w:p>
    <w:p w14:paraId="3C531FF2" w14:textId="77777777" w:rsidR="00C75AEE" w:rsidRDefault="00C75AEE" w:rsidP="003D5B91">
      <w:pPr>
        <w:ind w:left="0"/>
      </w:pPr>
    </w:p>
    <w:p w14:paraId="64BA019C" w14:textId="77777777" w:rsidR="00D1738A" w:rsidRDefault="00D1738A" w:rsidP="00D9126E">
      <w:pPr>
        <w:ind w:left="0"/>
        <w:rPr>
          <w:rFonts w:ascii="Times New Roman" w:hAnsi="Times New Roman"/>
        </w:rPr>
      </w:pPr>
    </w:p>
    <w:p w14:paraId="278FBD7C" w14:textId="27A4212C" w:rsidR="006F330B" w:rsidRDefault="006F330B" w:rsidP="006F330B">
      <w:pPr>
        <w:pStyle w:val="Rubrik1"/>
        <w:rPr>
          <w:color w:val="auto"/>
          <w:lang w:val="sv-SE"/>
        </w:rPr>
      </w:pPr>
      <w:bookmarkStart w:id="23" w:name="_Toc192239602"/>
      <w:r w:rsidRPr="00482B6D">
        <w:rPr>
          <w:color w:val="auto"/>
          <w:lang w:val="sv-SE"/>
        </w:rPr>
        <w:t xml:space="preserve">Station </w:t>
      </w:r>
      <w:r w:rsidR="003609CF">
        <w:rPr>
          <w:color w:val="auto"/>
          <w:lang w:val="sv-SE"/>
        </w:rPr>
        <w:t>191</w:t>
      </w:r>
      <w:bookmarkEnd w:id="23"/>
    </w:p>
    <w:p w14:paraId="158BCCFD" w14:textId="3DDF2595" w:rsidR="00367138" w:rsidRPr="00367138" w:rsidRDefault="00367138" w:rsidP="00367138">
      <w:r>
        <w:t xml:space="preserve">Indexbord </w:t>
      </w:r>
      <w:r w:rsidR="003609CF">
        <w:t>1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C2A30" w14:paraId="55731455" w14:textId="77777777" w:rsidTr="003609CF">
        <w:tc>
          <w:tcPr>
            <w:tcW w:w="1004" w:type="dxa"/>
            <w:shd w:val="clear" w:color="auto" w:fill="EBC053"/>
          </w:tcPr>
          <w:p w14:paraId="197B0A10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203DD3B8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7EEFED64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C2A30" w14:paraId="5DBBC57E" w14:textId="77777777" w:rsidTr="003609CF">
        <w:tc>
          <w:tcPr>
            <w:tcW w:w="1004" w:type="dxa"/>
          </w:tcPr>
          <w:p w14:paraId="75523176" w14:textId="1825E2BC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D40777F" w14:textId="250DD4F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5D353840" w14:textId="0508CBE7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73666D76" w14:textId="77777777" w:rsidTr="003609CF">
        <w:tc>
          <w:tcPr>
            <w:tcW w:w="1004" w:type="dxa"/>
          </w:tcPr>
          <w:p w14:paraId="7D5777C9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F9B5414" w14:textId="1C8941FB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</w:t>
            </w:r>
            <w:r w:rsidR="00CF5AA7">
              <w:t>fixturer</w:t>
            </w:r>
          </w:p>
        </w:tc>
        <w:tc>
          <w:tcPr>
            <w:tcW w:w="2941" w:type="dxa"/>
          </w:tcPr>
          <w:p w14:paraId="24F5590F" w14:textId="77777777" w:rsidR="00CC2A30" w:rsidRDefault="00CC2A30" w:rsidP="00774126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C2A30" w14:paraId="21258C27" w14:textId="77777777" w:rsidTr="003609CF">
        <w:tc>
          <w:tcPr>
            <w:tcW w:w="1004" w:type="dxa"/>
          </w:tcPr>
          <w:p w14:paraId="715B1110" w14:textId="5EAB11DB" w:rsidR="00CC2A30" w:rsidRDefault="003609CF" w:rsidP="00774126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DAA85E7" w14:textId="4BDFB56A" w:rsidR="00CC2A30" w:rsidRDefault="00DD2992" w:rsidP="00774126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21DFC8C2" w14:textId="7F368E65" w:rsidR="001251F7" w:rsidRPr="001251F7" w:rsidRDefault="00E4013C" w:rsidP="003609CF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F80880" w14:paraId="74509AB2" w14:textId="77777777" w:rsidTr="003609CF">
        <w:tc>
          <w:tcPr>
            <w:tcW w:w="1004" w:type="dxa"/>
          </w:tcPr>
          <w:p w14:paraId="1C7504AB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5040D6E2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62806FDF" w14:textId="77777777" w:rsidR="00F80880" w:rsidRDefault="00F80880" w:rsidP="00774126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20A493F2" w14:textId="77777777" w:rsidR="00367138" w:rsidRDefault="00367138" w:rsidP="00367138"/>
    <w:p w14:paraId="577CC4CC" w14:textId="77777777" w:rsidR="00367138" w:rsidRDefault="00367138" w:rsidP="00367138"/>
    <w:p w14:paraId="0C2A80C1" w14:textId="77777777" w:rsidR="00802906" w:rsidRDefault="00802906" w:rsidP="00367138"/>
    <w:p w14:paraId="4B0D7E50" w14:textId="77777777" w:rsidR="00802906" w:rsidRDefault="00802906" w:rsidP="00367138"/>
    <w:p w14:paraId="2F6B9A68" w14:textId="77777777" w:rsidR="00802906" w:rsidRDefault="00802906" w:rsidP="00367138"/>
    <w:p w14:paraId="5F9B642B" w14:textId="77777777" w:rsidR="00802906" w:rsidRDefault="00802906" w:rsidP="00367138"/>
    <w:p w14:paraId="01133CC8" w14:textId="77777777" w:rsidR="00802906" w:rsidRDefault="00802906" w:rsidP="00367138"/>
    <w:p w14:paraId="501D0200" w14:textId="77777777" w:rsidR="001C5C53" w:rsidRDefault="001C5C53" w:rsidP="00367138"/>
    <w:p w14:paraId="6C8F975E" w14:textId="77777777" w:rsidR="001C5C53" w:rsidRDefault="001C5C53" w:rsidP="00367138"/>
    <w:p w14:paraId="4EF416F5" w14:textId="77777777" w:rsidR="00CD5863" w:rsidRDefault="00CD5863" w:rsidP="00367138"/>
    <w:p w14:paraId="2A81613F" w14:textId="13D78C48" w:rsidR="001C5C53" w:rsidRDefault="001C5C53" w:rsidP="001C5C53">
      <w:pPr>
        <w:pStyle w:val="Rubrik1"/>
        <w:rPr>
          <w:color w:val="auto"/>
          <w:lang w:val="sv-SE"/>
        </w:rPr>
      </w:pPr>
      <w:bookmarkStart w:id="24" w:name="_Toc192239603"/>
      <w:r w:rsidRPr="00482B6D">
        <w:rPr>
          <w:color w:val="auto"/>
          <w:lang w:val="sv-SE"/>
        </w:rPr>
        <w:lastRenderedPageBreak/>
        <w:t xml:space="preserve">Station </w:t>
      </w:r>
      <w:r>
        <w:rPr>
          <w:color w:val="auto"/>
          <w:lang w:val="sv-SE"/>
        </w:rPr>
        <w:t>192</w:t>
      </w:r>
      <w:bookmarkEnd w:id="24"/>
    </w:p>
    <w:p w14:paraId="60152C7E" w14:textId="09F3E53E" w:rsidR="001C5C53" w:rsidRPr="00367138" w:rsidRDefault="001C5C53" w:rsidP="001C5C53">
      <w:r>
        <w:t>Buffert</w:t>
      </w:r>
      <w:r w:rsidR="00CD5863">
        <w:t xml:space="preserve"> (mellan indexbord)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1C5C53" w14:paraId="2FE2D202" w14:textId="77777777" w:rsidTr="00F0037D">
        <w:tc>
          <w:tcPr>
            <w:tcW w:w="1004" w:type="dxa"/>
            <w:shd w:val="clear" w:color="auto" w:fill="EBC053"/>
          </w:tcPr>
          <w:p w14:paraId="7CD0144A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A7431B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CC65620" w14:textId="77777777" w:rsidR="001C5C53" w:rsidRDefault="001C5C5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C10DEE0" w14:textId="77777777" w:rsidTr="00F0037D">
        <w:tc>
          <w:tcPr>
            <w:tcW w:w="1004" w:type="dxa"/>
          </w:tcPr>
          <w:p w14:paraId="2B9F5C09" w14:textId="5B53D3FD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1B9A9FC9" w14:textId="0D997198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Kontroll av matarsystem och dess funktion</w:t>
            </w:r>
          </w:p>
        </w:tc>
        <w:tc>
          <w:tcPr>
            <w:tcW w:w="2941" w:type="dxa"/>
          </w:tcPr>
          <w:p w14:paraId="15F0A5AF" w14:textId="7F7DCFCC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4C7A135F" w14:textId="77777777" w:rsidTr="00F0037D">
        <w:tc>
          <w:tcPr>
            <w:tcW w:w="1004" w:type="dxa"/>
          </w:tcPr>
          <w:p w14:paraId="3E4308F9" w14:textId="0C82FFF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2CBC0AE1" w14:textId="18A15B8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 av givare </w:t>
            </w:r>
          </w:p>
        </w:tc>
        <w:tc>
          <w:tcPr>
            <w:tcW w:w="2941" w:type="dxa"/>
          </w:tcPr>
          <w:p w14:paraId="44FA2C16" w14:textId="01410C82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51845961" w14:textId="77777777" w:rsidTr="00F0037D">
        <w:tc>
          <w:tcPr>
            <w:tcW w:w="1004" w:type="dxa"/>
          </w:tcPr>
          <w:p w14:paraId="0245F304" w14:textId="37898F20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888937" w14:textId="3344856F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Visuell kontroll av kablage</w:t>
            </w:r>
          </w:p>
        </w:tc>
        <w:tc>
          <w:tcPr>
            <w:tcW w:w="2941" w:type="dxa"/>
          </w:tcPr>
          <w:p w14:paraId="2104D5A2" w14:textId="66BFCB37" w:rsidR="00CD5863" w:rsidRPr="001251F7" w:rsidRDefault="00CD5863" w:rsidP="00CD5863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64BCAAF" w14:textId="77777777" w:rsidTr="00F0037D">
        <w:tc>
          <w:tcPr>
            <w:tcW w:w="1004" w:type="dxa"/>
          </w:tcPr>
          <w:p w14:paraId="5D65BA8C" w14:textId="789D8C64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22B284AC" w14:textId="22AD9799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35987EF8" w14:textId="54D8F7F7" w:rsidR="00CD5863" w:rsidRDefault="00CD5863" w:rsidP="00CD5863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0569C546" w14:textId="77777777" w:rsidR="00D1738A" w:rsidRDefault="00D1738A" w:rsidP="00367138"/>
    <w:p w14:paraId="46B5AD15" w14:textId="77777777" w:rsidR="00D1738A" w:rsidRDefault="00D1738A" w:rsidP="00367138"/>
    <w:p w14:paraId="63978E23" w14:textId="77777777" w:rsidR="00D1738A" w:rsidRDefault="00D1738A" w:rsidP="00367138"/>
    <w:p w14:paraId="63DA3F23" w14:textId="77777777" w:rsidR="001251F7" w:rsidRDefault="001251F7" w:rsidP="00367138"/>
    <w:p w14:paraId="4A9EF80D" w14:textId="77777777" w:rsidR="001C5C53" w:rsidRDefault="001C5C53" w:rsidP="00367138"/>
    <w:p w14:paraId="3DB0AFAF" w14:textId="77777777" w:rsidR="001C5C53" w:rsidRDefault="001C5C53" w:rsidP="00367138"/>
    <w:p w14:paraId="65D237E0" w14:textId="77777777" w:rsidR="00CD5863" w:rsidRDefault="00CD5863" w:rsidP="00CD5863">
      <w:pPr>
        <w:ind w:left="0"/>
      </w:pPr>
    </w:p>
    <w:p w14:paraId="7FBD20B8" w14:textId="55A43A38" w:rsidR="00367138" w:rsidRDefault="00367138" w:rsidP="00367138">
      <w:pPr>
        <w:pStyle w:val="Rubrik1"/>
        <w:rPr>
          <w:color w:val="auto"/>
          <w:lang w:val="sv-SE"/>
        </w:rPr>
      </w:pPr>
      <w:bookmarkStart w:id="25" w:name="_Toc192239604"/>
      <w:r w:rsidRPr="00482B6D">
        <w:rPr>
          <w:color w:val="auto"/>
          <w:lang w:val="sv-SE"/>
        </w:rPr>
        <w:t xml:space="preserve">Station </w:t>
      </w:r>
      <w:r w:rsidR="00CD5863">
        <w:rPr>
          <w:color w:val="auto"/>
          <w:lang w:val="sv-SE"/>
        </w:rPr>
        <w:t>193</w:t>
      </w:r>
      <w:bookmarkEnd w:id="25"/>
    </w:p>
    <w:p w14:paraId="3282813A" w14:textId="59F02224" w:rsidR="005D330F" w:rsidRPr="005D330F" w:rsidRDefault="005D330F" w:rsidP="005D330F">
      <w:r>
        <w:t>Indexbord</w:t>
      </w:r>
      <w:r w:rsidR="00CD5863">
        <w:t xml:space="preserve"> 2</w:t>
      </w:r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04"/>
        <w:gridCol w:w="4536"/>
        <w:gridCol w:w="2941"/>
      </w:tblGrid>
      <w:tr w:rsidR="00CD5863" w14:paraId="6A098A34" w14:textId="77777777" w:rsidTr="00F0037D">
        <w:tc>
          <w:tcPr>
            <w:tcW w:w="1004" w:type="dxa"/>
            <w:shd w:val="clear" w:color="auto" w:fill="EBC053"/>
          </w:tcPr>
          <w:p w14:paraId="2BA3EAC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4A71CB8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0A9AA71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CD5863" w14:paraId="490DD67D" w14:textId="77777777" w:rsidTr="00F0037D">
        <w:tc>
          <w:tcPr>
            <w:tcW w:w="1004" w:type="dxa"/>
          </w:tcPr>
          <w:p w14:paraId="0B07CD1A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5541A9D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av funktion</w:t>
            </w:r>
          </w:p>
        </w:tc>
        <w:tc>
          <w:tcPr>
            <w:tcW w:w="2941" w:type="dxa"/>
          </w:tcPr>
          <w:p w14:paraId="468DCD6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649B9A35" w14:textId="77777777" w:rsidTr="00F0037D">
        <w:tc>
          <w:tcPr>
            <w:tcW w:w="1004" w:type="dxa"/>
          </w:tcPr>
          <w:p w14:paraId="32EA4CBB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618E7B2C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 fixturer</w:t>
            </w:r>
          </w:p>
        </w:tc>
        <w:tc>
          <w:tcPr>
            <w:tcW w:w="2941" w:type="dxa"/>
          </w:tcPr>
          <w:p w14:paraId="32182DA3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3485FD59" w14:textId="77777777" w:rsidTr="00F0037D">
        <w:tc>
          <w:tcPr>
            <w:tcW w:w="1004" w:type="dxa"/>
          </w:tcPr>
          <w:p w14:paraId="4077D4D8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02D4A65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Kontrollera rem till indexbord</w:t>
            </w:r>
          </w:p>
        </w:tc>
        <w:tc>
          <w:tcPr>
            <w:tcW w:w="2941" w:type="dxa"/>
          </w:tcPr>
          <w:p w14:paraId="748BDC0E" w14:textId="77777777" w:rsidR="00CD5863" w:rsidRPr="001251F7" w:rsidRDefault="00CD5863" w:rsidP="00F0037D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CD5863" w14:paraId="70D28933" w14:textId="77777777" w:rsidTr="00F0037D">
        <w:tc>
          <w:tcPr>
            <w:tcW w:w="1004" w:type="dxa"/>
          </w:tcPr>
          <w:p w14:paraId="13550757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4536" w:type="dxa"/>
          </w:tcPr>
          <w:p w14:paraId="40075D70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2941" w:type="dxa"/>
          </w:tcPr>
          <w:p w14:paraId="75985A71" w14:textId="77777777" w:rsidR="00CD5863" w:rsidRDefault="00CD5863" w:rsidP="00F0037D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7E52C140" w14:textId="77777777" w:rsidR="00367138" w:rsidRPr="00367138" w:rsidRDefault="00367138" w:rsidP="00367138"/>
    <w:p w14:paraId="3B9A7AC2" w14:textId="77777777" w:rsidR="00D9126E" w:rsidRDefault="00D9126E" w:rsidP="00E0186A">
      <w:pPr>
        <w:ind w:left="0"/>
      </w:pPr>
    </w:p>
    <w:p w14:paraId="14CB71C8" w14:textId="77777777" w:rsidR="009B5690" w:rsidRDefault="009B5690" w:rsidP="00E0186A">
      <w:pPr>
        <w:ind w:left="0"/>
      </w:pPr>
    </w:p>
    <w:p w14:paraId="114CCEC1" w14:textId="77777777" w:rsidR="009B5690" w:rsidRDefault="009B5690" w:rsidP="00E0186A">
      <w:pPr>
        <w:ind w:left="0"/>
      </w:pPr>
    </w:p>
    <w:p w14:paraId="3920B227" w14:textId="77777777" w:rsidR="00D1738A" w:rsidRDefault="00D1738A" w:rsidP="00E0186A">
      <w:pPr>
        <w:ind w:left="0"/>
      </w:pPr>
    </w:p>
    <w:p w14:paraId="54959419" w14:textId="77777777" w:rsidR="005B3723" w:rsidRDefault="005B3723" w:rsidP="00E0186A">
      <w:pPr>
        <w:ind w:left="0"/>
      </w:pPr>
    </w:p>
    <w:p w14:paraId="4EDA6690" w14:textId="4FB95C7B" w:rsidR="00CD5863" w:rsidRDefault="00CD5863" w:rsidP="00CD5863">
      <w:pPr>
        <w:ind w:left="0"/>
      </w:pPr>
    </w:p>
    <w:p w14:paraId="72D0C14C" w14:textId="371A2A0E" w:rsidR="000E35BE" w:rsidRPr="00A16CF5" w:rsidRDefault="000E35BE" w:rsidP="00BC3D43">
      <w:pPr>
        <w:pStyle w:val="Rubrik1"/>
        <w:rPr>
          <w:rFonts w:ascii="Times New Roman" w:hAnsi="Times New Roman"/>
          <w:color w:val="000000" w:themeColor="text1"/>
        </w:rPr>
      </w:pPr>
      <w:bookmarkStart w:id="26" w:name="_Toc192239605"/>
      <w:proofErr w:type="spellStart"/>
      <w:r w:rsidRPr="00A16CF5">
        <w:rPr>
          <w:color w:val="000000" w:themeColor="text1"/>
        </w:rPr>
        <w:t>Övrigt</w:t>
      </w:r>
      <w:bookmarkEnd w:id="26"/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72"/>
        <w:gridCol w:w="4536"/>
        <w:gridCol w:w="2941"/>
      </w:tblGrid>
      <w:tr w:rsidR="000E35BE" w14:paraId="1C9A14BC" w14:textId="77777777" w:rsidTr="004D2801">
        <w:tc>
          <w:tcPr>
            <w:tcW w:w="772" w:type="dxa"/>
            <w:shd w:val="clear" w:color="auto" w:fill="EBC053"/>
          </w:tcPr>
          <w:p w14:paraId="4D9482AF" w14:textId="3CD0FC26" w:rsidR="000E35BE" w:rsidRDefault="00D02491" w:rsidP="00914721">
            <w:pPr>
              <w:pStyle w:val="NormaltextiTabell"/>
              <w:framePr w:hSpace="0" w:wrap="auto" w:vAnchor="margin" w:hAnchor="text" w:xAlign="left" w:yAlign="inline"/>
            </w:pPr>
            <w:r>
              <w:t>Status</w:t>
            </w:r>
          </w:p>
        </w:tc>
        <w:tc>
          <w:tcPr>
            <w:tcW w:w="4536" w:type="dxa"/>
            <w:shd w:val="clear" w:color="auto" w:fill="EBC053"/>
          </w:tcPr>
          <w:p w14:paraId="55665A0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Åtgärd</w:t>
            </w:r>
          </w:p>
        </w:tc>
        <w:tc>
          <w:tcPr>
            <w:tcW w:w="2941" w:type="dxa"/>
            <w:shd w:val="clear" w:color="auto" w:fill="EBC053"/>
          </w:tcPr>
          <w:p w14:paraId="5297977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mmentar</w:t>
            </w:r>
          </w:p>
        </w:tc>
      </w:tr>
      <w:tr w:rsidR="000E35BE" w14:paraId="75B71258" w14:textId="77777777" w:rsidTr="004D2801">
        <w:tc>
          <w:tcPr>
            <w:tcW w:w="772" w:type="dxa"/>
          </w:tcPr>
          <w:p w14:paraId="5E81B82E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3183B220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dörrbrytare samt hela skyddet</w:t>
            </w:r>
          </w:p>
        </w:tc>
        <w:tc>
          <w:tcPr>
            <w:tcW w:w="2941" w:type="dxa"/>
          </w:tcPr>
          <w:p w14:paraId="2455414E" w14:textId="1C5A50C5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1C0BD3EE" w14:textId="77777777" w:rsidTr="004D2801">
        <w:tc>
          <w:tcPr>
            <w:tcW w:w="772" w:type="dxa"/>
          </w:tcPr>
          <w:p w14:paraId="47399DA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862C0B4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uftberedning filter mm</w:t>
            </w:r>
          </w:p>
        </w:tc>
        <w:tc>
          <w:tcPr>
            <w:tcW w:w="2941" w:type="dxa"/>
          </w:tcPr>
          <w:p w14:paraId="4F877E79" w14:textId="2D391A69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4472318B" w14:textId="77777777" w:rsidTr="004D2801">
        <w:tc>
          <w:tcPr>
            <w:tcW w:w="772" w:type="dxa"/>
          </w:tcPr>
          <w:p w14:paraId="0CCE217D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5AE76B96" w14:textId="482E56E3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Läsa av HMI, antal indexeringar</w:t>
            </w:r>
          </w:p>
        </w:tc>
        <w:tc>
          <w:tcPr>
            <w:tcW w:w="2941" w:type="dxa"/>
          </w:tcPr>
          <w:p w14:paraId="7B1735A7" w14:textId="559C101B" w:rsidR="000E35BE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19</w:t>
            </w:r>
            <w:r w:rsidR="00A23224">
              <w:t>1:</w:t>
            </w:r>
            <w:r>
              <w:t xml:space="preserve">               </w:t>
            </w:r>
            <w:r w:rsidR="004D2801">
              <w:t xml:space="preserve"> </w:t>
            </w:r>
            <w:r>
              <w:t>193</w:t>
            </w:r>
            <w:r w:rsidR="00A23224">
              <w:t>:</w:t>
            </w:r>
            <w:r w:rsidR="004D2801">
              <w:t xml:space="preserve"> </w:t>
            </w:r>
          </w:p>
        </w:tc>
      </w:tr>
      <w:tr w:rsidR="000E35BE" w14:paraId="1BFD5100" w14:textId="77777777" w:rsidTr="004D2801">
        <w:tc>
          <w:tcPr>
            <w:tcW w:w="772" w:type="dxa"/>
          </w:tcPr>
          <w:p w14:paraId="6BE36E4C" w14:textId="66760516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F0B3A6C" w14:textId="6814C6AE" w:rsidR="000E35BE" w:rsidRDefault="00724030" w:rsidP="00914721">
            <w:pPr>
              <w:pStyle w:val="NormaltextiTabell"/>
              <w:framePr w:hSpace="0" w:wrap="auto" w:vAnchor="margin" w:hAnchor="text" w:xAlign="left" w:yAlign="inline"/>
            </w:pPr>
            <w:r>
              <w:t>PLC Version, HMI Version</w:t>
            </w:r>
          </w:p>
        </w:tc>
        <w:tc>
          <w:tcPr>
            <w:tcW w:w="2941" w:type="dxa"/>
          </w:tcPr>
          <w:p w14:paraId="3CCCE86C" w14:textId="032F3A8D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DE237E" w14:paraId="71823A8D" w14:textId="77777777" w:rsidTr="004D2801">
        <w:tc>
          <w:tcPr>
            <w:tcW w:w="772" w:type="dxa"/>
          </w:tcPr>
          <w:p w14:paraId="7531BAA1" w14:textId="70CF521A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FD1A25C" w14:textId="76F6DD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Kontroll av status på UPS batteri</w:t>
            </w:r>
          </w:p>
        </w:tc>
        <w:tc>
          <w:tcPr>
            <w:tcW w:w="2941" w:type="dxa"/>
          </w:tcPr>
          <w:p w14:paraId="784E5E3D" w14:textId="1A9428C2" w:rsidR="00DE237E" w:rsidRDefault="00DE237E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53014CD7" w14:textId="77777777" w:rsidTr="004D2801">
        <w:tc>
          <w:tcPr>
            <w:tcW w:w="772" w:type="dxa"/>
          </w:tcPr>
          <w:p w14:paraId="601937B4" w14:textId="77777777" w:rsidR="000E35BE" w:rsidRDefault="00BB42D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427AD1E7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Nödstopp</w:t>
            </w:r>
          </w:p>
        </w:tc>
        <w:tc>
          <w:tcPr>
            <w:tcW w:w="2941" w:type="dxa"/>
          </w:tcPr>
          <w:p w14:paraId="7CD358C4" w14:textId="3033F650" w:rsidR="000E35BE" w:rsidRDefault="004D2801" w:rsidP="00914721">
            <w:pPr>
              <w:pStyle w:val="NormaltextiTabell"/>
              <w:framePr w:hSpace="0" w:wrap="auto" w:vAnchor="margin" w:hAnchor="text" w:xAlign="left" w:yAlign="inline"/>
            </w:pPr>
            <w:r>
              <w:t>U/A</w:t>
            </w:r>
          </w:p>
        </w:tc>
      </w:tr>
      <w:tr w:rsidR="000E35BE" w14:paraId="2F9F43BA" w14:textId="77777777" w:rsidTr="004D2801">
        <w:tc>
          <w:tcPr>
            <w:tcW w:w="772" w:type="dxa"/>
          </w:tcPr>
          <w:p w14:paraId="73EDB4D6" w14:textId="3846B6C3" w:rsidR="000E35BE" w:rsidRDefault="00DD4BB0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13F62B1" w14:textId="77777777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>Ytterligare utbildningsbehov</w:t>
            </w:r>
          </w:p>
        </w:tc>
        <w:tc>
          <w:tcPr>
            <w:tcW w:w="2941" w:type="dxa"/>
          </w:tcPr>
          <w:p w14:paraId="77B9D7F8" w14:textId="2165F6CA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0E35BE" w14:paraId="69D87923" w14:textId="77777777" w:rsidTr="004D2801">
        <w:tc>
          <w:tcPr>
            <w:tcW w:w="772" w:type="dxa"/>
          </w:tcPr>
          <w:p w14:paraId="753DD84F" w14:textId="4A0BEDCF" w:rsidR="000E35BE" w:rsidRDefault="00CE45A0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60A03D11" w14:textId="7BA9FA55" w:rsidR="000E35BE" w:rsidRDefault="000E35BE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Maskinloggning 1H efter utförd </w:t>
            </w:r>
            <w:r w:rsidR="00732B56">
              <w:t>inspektion</w:t>
            </w:r>
          </w:p>
        </w:tc>
        <w:tc>
          <w:tcPr>
            <w:tcW w:w="2941" w:type="dxa"/>
          </w:tcPr>
          <w:p w14:paraId="7E53A471" w14:textId="4027B6E3" w:rsidR="000E35BE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</w:p>
        </w:tc>
      </w:tr>
      <w:tr w:rsidR="003B1163" w14:paraId="558FF999" w14:textId="77777777" w:rsidTr="004D2801">
        <w:tc>
          <w:tcPr>
            <w:tcW w:w="772" w:type="dxa"/>
          </w:tcPr>
          <w:p w14:paraId="6471EBCF" w14:textId="6B1B6F79" w:rsidR="003B1163" w:rsidRDefault="00FA2B5E" w:rsidP="00914721">
            <w:pPr>
              <w:pStyle w:val="NormaltextiTabell"/>
              <w:framePr w:hSpace="0" w:wrap="auto" w:vAnchor="margin" w:hAnchor="text" w:xAlign="left" w:yAlign="inline"/>
            </w:pPr>
            <w:r>
              <w:t>-</w:t>
            </w:r>
          </w:p>
        </w:tc>
        <w:tc>
          <w:tcPr>
            <w:tcW w:w="4536" w:type="dxa"/>
          </w:tcPr>
          <w:p w14:paraId="017054BF" w14:textId="01CE9002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Kontrollera </w:t>
            </w:r>
            <w:r w:rsidR="00DD70BB">
              <w:t>Maskintakt</w:t>
            </w:r>
            <w:r>
              <w:t xml:space="preserve"> och notera</w:t>
            </w:r>
          </w:p>
        </w:tc>
        <w:tc>
          <w:tcPr>
            <w:tcW w:w="2941" w:type="dxa"/>
          </w:tcPr>
          <w:p w14:paraId="4D6FD01E" w14:textId="4CB6C6A6" w:rsidR="003B1163" w:rsidRDefault="002F1061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</w:t>
            </w:r>
            <w:r w:rsidR="00413DC0">
              <w:t>t</w:t>
            </w:r>
            <w:r>
              <w:t>förd</w:t>
            </w:r>
          </w:p>
        </w:tc>
      </w:tr>
      <w:tr w:rsidR="003B1163" w14:paraId="5B8E950B" w14:textId="77777777" w:rsidTr="004D2801">
        <w:tc>
          <w:tcPr>
            <w:tcW w:w="772" w:type="dxa"/>
          </w:tcPr>
          <w:p w14:paraId="0F673AB3" w14:textId="5B7ED3E2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OK</w:t>
            </w:r>
          </w:p>
        </w:tc>
        <w:tc>
          <w:tcPr>
            <w:tcW w:w="4536" w:type="dxa"/>
          </w:tcPr>
          <w:p w14:paraId="0643AFE2" w14:textId="7998B464" w:rsidR="003B1163" w:rsidRDefault="003B1163" w:rsidP="00914721">
            <w:pPr>
              <w:pStyle w:val="NormaltextiTabell"/>
              <w:framePr w:hSpace="0" w:wrap="auto" w:vAnchor="margin" w:hAnchor="text" w:xAlign="left" w:yAlign="inline"/>
            </w:pPr>
            <w:r>
              <w:t xml:space="preserve">Genomgång av lista på plats med </w:t>
            </w:r>
            <w:r w:rsidR="00DD70BB">
              <w:t>kund.</w:t>
            </w:r>
          </w:p>
        </w:tc>
        <w:tc>
          <w:tcPr>
            <w:tcW w:w="2941" w:type="dxa"/>
          </w:tcPr>
          <w:p w14:paraId="3D1F4496" w14:textId="664C6106" w:rsidR="001251F7" w:rsidRDefault="00DD70BB" w:rsidP="00914721">
            <w:pPr>
              <w:pStyle w:val="NormaltextiTabell"/>
              <w:framePr w:hSpace="0" w:wrap="auto" w:vAnchor="margin" w:hAnchor="text" w:xAlign="left" w:yAlign="inline"/>
            </w:pPr>
            <w:r>
              <w:t>Ej utförd</w:t>
            </w:r>
            <w:r w:rsidR="00FF1B1B">
              <w:t xml:space="preserve"> </w:t>
            </w:r>
          </w:p>
          <w:p w14:paraId="6DBF362F" w14:textId="5B1386CB" w:rsidR="003B1163" w:rsidRDefault="00FF1B1B" w:rsidP="00914721">
            <w:pPr>
              <w:pStyle w:val="NormaltextiTabell"/>
              <w:framePr w:hSpace="0" w:wrap="auto" w:vAnchor="margin" w:hAnchor="text" w:xAlign="left" w:yAlign="inline"/>
            </w:pPr>
            <w:r>
              <w:t>Referens</w:t>
            </w:r>
            <w:r w:rsidR="001251F7">
              <w:t>:</w:t>
            </w:r>
            <w:r>
              <w:t xml:space="preserve"> </w:t>
            </w:r>
          </w:p>
        </w:tc>
      </w:tr>
    </w:tbl>
    <w:p w14:paraId="07F8BD76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C891202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6184D521" w14:textId="77777777" w:rsidR="000E35BE" w:rsidRDefault="000E35BE" w:rsidP="000E35BE">
      <w:pPr>
        <w:ind w:firstLine="720"/>
        <w:rPr>
          <w:rFonts w:ascii="Times New Roman" w:hAnsi="Times New Roman"/>
        </w:rPr>
      </w:pPr>
    </w:p>
    <w:p w14:paraId="1F3F0A2D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A6DA05A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B98C81F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4875B9E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D94C9EE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7EAC473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C7BDC51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565EFDFC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6921EDB9" w14:textId="77777777" w:rsidR="003519BD" w:rsidRDefault="003519BD" w:rsidP="000E35BE">
      <w:pPr>
        <w:ind w:firstLine="720"/>
        <w:rPr>
          <w:rFonts w:ascii="Times New Roman" w:hAnsi="Times New Roman"/>
        </w:rPr>
      </w:pPr>
    </w:p>
    <w:p w14:paraId="211A7587" w14:textId="77777777" w:rsidR="00CD5863" w:rsidRDefault="00CD5863" w:rsidP="000E35BE">
      <w:pPr>
        <w:ind w:firstLine="720"/>
        <w:rPr>
          <w:rFonts w:ascii="Times New Roman" w:hAnsi="Times New Roman"/>
        </w:rPr>
      </w:pPr>
    </w:p>
    <w:p w14:paraId="55AEC43F" w14:textId="219F71D3" w:rsidR="00B74A2F" w:rsidRDefault="00B74A2F" w:rsidP="002B2DDD">
      <w:pPr>
        <w:ind w:left="0"/>
      </w:pPr>
    </w:p>
    <w:p w14:paraId="6A5910F6" w14:textId="77777777" w:rsidR="00413DC0" w:rsidRPr="000777E2" w:rsidRDefault="00413DC0" w:rsidP="002B2DDD">
      <w:pPr>
        <w:ind w:left="0"/>
      </w:pPr>
    </w:p>
    <w:p w14:paraId="137A319B" w14:textId="20EF139F" w:rsidR="008746AB" w:rsidRPr="00CE45A0" w:rsidRDefault="008746AB" w:rsidP="008746AB">
      <w:pPr>
        <w:pStyle w:val="Rubrik1"/>
        <w:rPr>
          <w:color w:val="auto"/>
        </w:rPr>
      </w:pPr>
      <w:bookmarkStart w:id="27" w:name="_Toc192239606"/>
      <w:r w:rsidRPr="00CE45A0">
        <w:rPr>
          <w:color w:val="auto"/>
        </w:rPr>
        <w:t>Datum</w:t>
      </w:r>
      <w:r w:rsidR="006C5DB1">
        <w:rPr>
          <w:color w:val="auto"/>
        </w:rPr>
        <w:t xml:space="preserve"> för </w:t>
      </w:r>
      <w:proofErr w:type="spellStart"/>
      <w:r w:rsidR="006C5DB1">
        <w:rPr>
          <w:color w:val="auto"/>
        </w:rPr>
        <w:t>utförd</w:t>
      </w:r>
      <w:proofErr w:type="spellEnd"/>
      <w:r w:rsidR="006C5DB1">
        <w:rPr>
          <w:color w:val="auto"/>
        </w:rPr>
        <w:t xml:space="preserve"> </w:t>
      </w:r>
      <w:proofErr w:type="spellStart"/>
      <w:r w:rsidR="006C5DB1">
        <w:rPr>
          <w:color w:val="auto"/>
        </w:rPr>
        <w:t>inspektion</w:t>
      </w:r>
      <w:bookmarkEnd w:id="27"/>
      <w:proofErr w:type="spellEnd"/>
    </w:p>
    <w:tbl>
      <w:tblPr>
        <w:tblStyle w:val="Tabellrutnt"/>
        <w:tblpPr w:leftFromText="141" w:rightFromText="141" w:vertAnchor="text" w:horzAnchor="margin" w:tblpXSpec="right" w:tblpY="169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10"/>
        <w:gridCol w:w="5526"/>
      </w:tblGrid>
      <w:tr w:rsidR="008746AB" w14:paraId="00BC99A4" w14:textId="77777777" w:rsidTr="00482B6D">
        <w:tc>
          <w:tcPr>
            <w:tcW w:w="2410" w:type="dxa"/>
            <w:shd w:val="clear" w:color="auto" w:fill="EBC053"/>
          </w:tcPr>
          <w:p w14:paraId="51CDCB45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Datum</w:t>
            </w:r>
          </w:p>
        </w:tc>
        <w:tc>
          <w:tcPr>
            <w:tcW w:w="5526" w:type="dxa"/>
            <w:shd w:val="clear" w:color="auto" w:fill="EBC053"/>
          </w:tcPr>
          <w:p w14:paraId="5EFBE63D" w14:textId="77777777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  <w:r>
              <w:t>Signatur</w:t>
            </w:r>
          </w:p>
        </w:tc>
      </w:tr>
      <w:tr w:rsidR="008746AB" w14:paraId="637D07F7" w14:textId="77777777" w:rsidTr="008746AB">
        <w:tc>
          <w:tcPr>
            <w:tcW w:w="2410" w:type="dxa"/>
          </w:tcPr>
          <w:p w14:paraId="5E5ED622" w14:textId="65CCAFCD" w:rsidR="00A5321B" w:rsidRPr="00A5321B" w:rsidRDefault="00A5321B" w:rsidP="00A5321B">
            <w:pPr>
              <w:pStyle w:val="NormaltextiTabell"/>
              <w:framePr w:hSpace="0" w:wrap="auto" w:vAnchor="margin" w:hAnchor="text" w:xAlign="left" w:yAlign="inline"/>
            </w:pPr>
            <w:r>
              <w:t>20</w:t>
            </w:r>
            <w:r w:rsidR="00413DC0">
              <w:t>xx</w:t>
            </w:r>
            <w:r>
              <w:t>-</w:t>
            </w:r>
            <w:r w:rsidR="00413DC0">
              <w:t>xx</w:t>
            </w:r>
            <w:r>
              <w:t>-</w:t>
            </w:r>
            <w:r w:rsidR="00413DC0">
              <w:t>xx</w:t>
            </w:r>
          </w:p>
        </w:tc>
        <w:tc>
          <w:tcPr>
            <w:tcW w:w="5526" w:type="dxa"/>
          </w:tcPr>
          <w:p w14:paraId="7749C0F9" w14:textId="1AAC2967" w:rsidR="008746AB" w:rsidRDefault="00413DC0" w:rsidP="00914721">
            <w:pPr>
              <w:pStyle w:val="NormaltextiTabell"/>
              <w:framePr w:hSpace="0" w:wrap="auto" w:vAnchor="margin" w:hAnchor="text" w:xAlign="left" w:yAlign="inline"/>
            </w:pPr>
            <w:r>
              <w:t>NN</w:t>
            </w:r>
          </w:p>
        </w:tc>
      </w:tr>
      <w:tr w:rsidR="008746AB" w14:paraId="139FA946" w14:textId="77777777" w:rsidTr="008746AB">
        <w:tc>
          <w:tcPr>
            <w:tcW w:w="2410" w:type="dxa"/>
          </w:tcPr>
          <w:p w14:paraId="4EA78424" w14:textId="1E6B6DD5" w:rsidR="00B91C35" w:rsidRPr="00B91C35" w:rsidRDefault="00B91C35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0B854B1F" w14:textId="7263600A" w:rsidR="008746AB" w:rsidRDefault="008746A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  <w:tr w:rsidR="00156A2B" w14:paraId="6ED973E9" w14:textId="77777777" w:rsidTr="008746AB">
        <w:tc>
          <w:tcPr>
            <w:tcW w:w="2410" w:type="dxa"/>
          </w:tcPr>
          <w:p w14:paraId="7D9A8960" w14:textId="77777777" w:rsidR="00156A2B" w:rsidRPr="00B91C35" w:rsidRDefault="00156A2B" w:rsidP="00B91C35">
            <w:pPr>
              <w:pStyle w:val="NormaltextiTabell"/>
              <w:framePr w:hSpace="0" w:wrap="auto" w:vAnchor="margin" w:hAnchor="text" w:xAlign="left" w:yAlign="inline"/>
            </w:pPr>
          </w:p>
        </w:tc>
        <w:tc>
          <w:tcPr>
            <w:tcW w:w="5526" w:type="dxa"/>
          </w:tcPr>
          <w:p w14:paraId="2C95187E" w14:textId="77777777" w:rsidR="00156A2B" w:rsidRDefault="00156A2B" w:rsidP="00914721">
            <w:pPr>
              <w:pStyle w:val="NormaltextiTabell"/>
              <w:framePr w:hSpace="0" w:wrap="auto" w:vAnchor="margin" w:hAnchor="text" w:xAlign="left" w:yAlign="inline"/>
            </w:pPr>
          </w:p>
        </w:tc>
      </w:tr>
    </w:tbl>
    <w:p w14:paraId="6F2DA111" w14:textId="77777777" w:rsidR="008746AB" w:rsidRPr="008746AB" w:rsidRDefault="008746AB" w:rsidP="008746AB">
      <w:pPr>
        <w:rPr>
          <w:lang w:val="en-US"/>
        </w:rPr>
      </w:pPr>
    </w:p>
    <w:sectPr w:rsidR="008746AB" w:rsidRPr="008746AB" w:rsidSect="00927FA7">
      <w:headerReference w:type="even" r:id="rId14"/>
      <w:headerReference w:type="default" r:id="rId15"/>
      <w:footerReference w:type="even" r:id="rId16"/>
      <w:footerReference w:type="default" r:id="rId17"/>
      <w:pgSz w:w="11906" w:h="16838" w:code="9"/>
      <w:pgMar w:top="1843" w:right="1418" w:bottom="1418" w:left="1418" w:header="680" w:footer="113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F80FDCC" w14:textId="77777777" w:rsidR="00AA15F5" w:rsidRDefault="00AA15F5" w:rsidP="00AD7FFD">
      <w:r>
        <w:separator/>
      </w:r>
    </w:p>
    <w:p w14:paraId="12957CAA" w14:textId="77777777" w:rsidR="00AA15F5" w:rsidRDefault="00AA15F5" w:rsidP="00AD7FFD"/>
  </w:endnote>
  <w:endnote w:type="continuationSeparator" w:id="0">
    <w:p w14:paraId="1AE2C097" w14:textId="77777777" w:rsidR="00AA15F5" w:rsidRDefault="00AA15F5" w:rsidP="00AD7FFD">
      <w:r>
        <w:continuationSeparator/>
      </w:r>
    </w:p>
    <w:p w14:paraId="080331B5" w14:textId="77777777" w:rsidR="00AA15F5" w:rsidRDefault="00AA15F5" w:rsidP="00AD7FFD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kzidenz Grotesk BE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1" w:type="pct"/>
      <w:tblInd w:w="-169" w:type="dxa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1826"/>
      <w:gridCol w:w="7643"/>
    </w:tblGrid>
    <w:tr w:rsidR="001D26DF" w:rsidRPr="00B355BB" w14:paraId="09364914" w14:textId="77777777" w:rsidTr="005054E7">
      <w:tc>
        <w:tcPr>
          <w:tcW w:w="964" w:type="pct"/>
          <w:tcBorders>
            <w:top w:val="single" w:sz="4" w:space="0" w:color="943634" w:themeColor="accent2" w:themeShade="BF"/>
          </w:tcBorders>
          <w:shd w:val="clear" w:color="auto" w:fill="EBC053"/>
        </w:tcPr>
        <w:p w14:paraId="56FAE89F" w14:textId="77777777" w:rsidR="001D26DF" w:rsidRPr="005054E7" w:rsidRDefault="001D26DF">
          <w:pPr>
            <w:pStyle w:val="Sidfot"/>
            <w:jc w:val="right"/>
            <w:rPr>
              <w:b/>
            </w:rPr>
          </w:pPr>
          <w:r w:rsidRPr="005054E7">
            <w:fldChar w:fldCharType="begin"/>
          </w:r>
          <w:r w:rsidRPr="005054E7">
            <w:instrText xml:space="preserve"> PAGE   \* MERGEFORMAT </w:instrText>
          </w:r>
          <w:r w:rsidRPr="005054E7">
            <w:fldChar w:fldCharType="separate"/>
          </w:r>
          <w:r w:rsidRPr="005054E7">
            <w:rPr>
              <w:noProof/>
            </w:rPr>
            <w:t>10</w:t>
          </w:r>
          <w:r w:rsidRPr="005054E7">
            <w:fldChar w:fldCharType="end"/>
          </w:r>
        </w:p>
      </w:tc>
      <w:tc>
        <w:tcPr>
          <w:tcW w:w="4036" w:type="pct"/>
          <w:tcBorders>
            <w:top w:val="single" w:sz="4" w:space="0" w:color="auto"/>
          </w:tcBorders>
        </w:tcPr>
        <w:p w14:paraId="72BAF42D" w14:textId="5778E7D7" w:rsidR="001D26DF" w:rsidRPr="001019FA" w:rsidRDefault="001D26DF">
          <w:pPr>
            <w:pStyle w:val="Sidfot"/>
            <w:rPr>
              <w:lang w:val="en-US"/>
            </w:rPr>
          </w:pPr>
          <w:r>
            <w:fldChar w:fldCharType="begin"/>
          </w:r>
          <w:r w:rsidRPr="001019FA">
            <w:rPr>
              <w:lang w:val="en-US"/>
            </w:rPr>
            <w:instrText xml:space="preserve"> STYLEREF  "1"  </w:instrText>
          </w:r>
          <w:r>
            <w:fldChar w:fldCharType="separate"/>
          </w:r>
          <w:r w:rsidR="009C308A">
            <w:rPr>
              <w:noProof/>
              <w:lang w:val="en-US"/>
            </w:rPr>
            <w:t>Station 192</w:t>
          </w:r>
          <w:r>
            <w:fldChar w:fldCharType="end"/>
          </w:r>
          <w:r w:rsidRPr="001019FA">
            <w:rPr>
              <w:lang w:val="en-US"/>
            </w:rPr>
            <w:t xml:space="preserve"> | </w:t>
          </w:r>
          <w:sdt>
            <w:sdtPr>
              <w:rPr>
                <w:lang w:val="en-US"/>
              </w:rPr>
              <w:alias w:val="Företag"/>
              <w:id w:val="148495700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Pr="001019FA">
                <w:rPr>
                  <w:lang w:val="en-US"/>
                </w:rPr>
                <w:t>AutomationsPartner</w:t>
              </w:r>
              <w:proofErr w:type="spellEnd"/>
            </w:sdtContent>
          </w:sdt>
        </w:p>
      </w:tc>
    </w:tr>
  </w:tbl>
  <w:p w14:paraId="029E38F2" w14:textId="77777777" w:rsidR="001D26DF" w:rsidRPr="001019FA" w:rsidRDefault="001D26DF">
    <w:pPr>
      <w:pStyle w:val="Sidfot"/>
      <w:rPr>
        <w:lang w:val="en-US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92" w:type="pct"/>
      <w:tblCellMar>
        <w:top w:w="72" w:type="dxa"/>
        <w:left w:w="115" w:type="dxa"/>
        <w:bottom w:w="72" w:type="dxa"/>
        <w:right w:w="115" w:type="dxa"/>
      </w:tblCellMar>
      <w:tblLook w:val="04A0" w:firstRow="1" w:lastRow="0" w:firstColumn="1" w:lastColumn="0" w:noHBand="0" w:noVBand="1"/>
    </w:tblPr>
    <w:tblGrid>
      <w:gridCol w:w="7643"/>
      <w:gridCol w:w="1828"/>
    </w:tblGrid>
    <w:tr w:rsidR="001D26DF" w14:paraId="002CD502" w14:textId="77777777" w:rsidTr="00F95206">
      <w:tc>
        <w:tcPr>
          <w:tcW w:w="4035" w:type="pct"/>
          <w:tcBorders>
            <w:top w:val="single" w:sz="4" w:space="0" w:color="000000" w:themeColor="text1"/>
          </w:tcBorders>
        </w:tcPr>
        <w:p w14:paraId="645E354E" w14:textId="65A01C31" w:rsidR="001D26DF" w:rsidRDefault="009C308A" w:rsidP="00927FA7">
          <w:pPr>
            <w:pStyle w:val="Sidfot"/>
          </w:pPr>
          <w:sdt>
            <w:sdtPr>
              <w:alias w:val="Företag"/>
              <w:id w:val="75971759"/>
              <w:dataBinding w:prefixMappings="xmlns:ns0='http://schemas.openxmlformats.org/officeDocument/2006/extended-properties'" w:xpath="/ns0:Properties[1]/ns0:Company[1]" w:storeItemID="{6668398D-A668-4E3E-A5EB-62B293D839F1}"/>
              <w:text/>
            </w:sdtPr>
            <w:sdtEndPr/>
            <w:sdtContent>
              <w:proofErr w:type="spellStart"/>
              <w:r w:rsidR="001D26DF">
                <w:t>AutomationsPartner</w:t>
              </w:r>
              <w:proofErr w:type="spellEnd"/>
            </w:sdtContent>
          </w:sdt>
          <w:r w:rsidR="001D26DF">
            <w:t xml:space="preserve"> | </w:t>
          </w:r>
          <w:fldSimple w:instr=" STYLEREF  &quot;1&quot;  ">
            <w:r>
              <w:rPr>
                <w:noProof/>
              </w:rPr>
              <w:t>Station 118</w:t>
            </w:r>
          </w:fldSimple>
        </w:p>
      </w:tc>
      <w:tc>
        <w:tcPr>
          <w:tcW w:w="965" w:type="pct"/>
          <w:tcBorders>
            <w:top w:val="single" w:sz="4" w:space="0" w:color="C0504D" w:themeColor="accent2"/>
          </w:tcBorders>
          <w:shd w:val="clear" w:color="auto" w:fill="EBC053"/>
        </w:tcPr>
        <w:p w14:paraId="0D2FDC8D" w14:textId="77777777" w:rsidR="001D26DF" w:rsidRDefault="001D26DF">
          <w:pPr>
            <w:pStyle w:val="Sidhuvud"/>
            <w:rPr>
              <w:color w:val="FFFFFF" w:themeColor="background1"/>
            </w:rPr>
          </w:pPr>
          <w:r w:rsidRPr="00F95206">
            <w:fldChar w:fldCharType="begin"/>
          </w:r>
          <w:r w:rsidRPr="00F95206">
            <w:instrText xml:space="preserve"> PAGE   \* MERGEFORMAT </w:instrText>
          </w:r>
          <w:r w:rsidRPr="00F95206">
            <w:fldChar w:fldCharType="separate"/>
          </w:r>
          <w:r w:rsidRPr="00F95206">
            <w:rPr>
              <w:noProof/>
            </w:rPr>
            <w:t>9</w:t>
          </w:r>
          <w:r w:rsidRPr="00F95206">
            <w:rPr>
              <w:noProof/>
            </w:rPr>
            <w:fldChar w:fldCharType="end"/>
          </w:r>
        </w:p>
      </w:tc>
    </w:tr>
  </w:tbl>
  <w:p w14:paraId="52F461A7" w14:textId="77777777" w:rsidR="001D26DF" w:rsidRDefault="001D26DF">
    <w:pPr>
      <w:pStyle w:val="Sidfo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9F1F2CB" w14:textId="77777777" w:rsidR="00AA15F5" w:rsidRDefault="00AA15F5" w:rsidP="00AD7FFD">
      <w:r>
        <w:separator/>
      </w:r>
    </w:p>
    <w:p w14:paraId="21FBFE96" w14:textId="77777777" w:rsidR="00AA15F5" w:rsidRDefault="00AA15F5" w:rsidP="00AD7FFD"/>
  </w:footnote>
  <w:footnote w:type="continuationSeparator" w:id="0">
    <w:p w14:paraId="6AFF2327" w14:textId="77777777" w:rsidR="00AA15F5" w:rsidRDefault="00AA15F5" w:rsidP="00AD7FFD">
      <w:r>
        <w:continuationSeparator/>
      </w:r>
    </w:p>
    <w:p w14:paraId="58F474EB" w14:textId="77777777" w:rsidR="00AA15F5" w:rsidRDefault="00AA15F5" w:rsidP="00AD7FFD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77580493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40652AEA" w14:textId="0D6C6A2F" w:rsidR="001D26DF" w:rsidRDefault="006F532C" w:rsidP="00F95206">
        <w:pPr>
          <w:pStyle w:val="Sidhuvud"/>
          <w:ind w:left="0"/>
          <w:jc w:val="center"/>
        </w:pPr>
        <w:r w:rsidRPr="006F532C">
          <w:rPr>
            <w:rFonts w:asciiTheme="majorHAnsi" w:hAnsiTheme="majorHAnsi"/>
            <w:sz w:val="22"/>
            <w:szCs w:val="22"/>
          </w:rPr>
          <w:t xml:space="preserve">Inspektionsprotokoll </w:t>
        </w:r>
        <w:r w:rsidR="00CA3A8F">
          <w:rPr>
            <w:rFonts w:asciiTheme="majorHAnsi" w:hAnsiTheme="majorHAnsi"/>
            <w:sz w:val="22"/>
            <w:szCs w:val="22"/>
          </w:rPr>
          <w:t>6</w:t>
        </w:r>
        <w:r w:rsidRPr="006F532C">
          <w:rPr>
            <w:rFonts w:asciiTheme="majorHAnsi" w:hAnsiTheme="majorHAnsi"/>
            <w:sz w:val="22"/>
            <w:szCs w:val="22"/>
          </w:rPr>
          <w:t xml:space="preserve"> månader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Fonts w:asciiTheme="majorHAnsi" w:hAnsiTheme="majorHAnsi"/>
        <w:sz w:val="22"/>
        <w:szCs w:val="22"/>
      </w:rPr>
      <w:alias w:val="Rubrik"/>
      <w:id w:val="-1697376991"/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26FE9817" w14:textId="4B76D46E" w:rsidR="001D26DF" w:rsidRPr="00F95206" w:rsidRDefault="00CA3A8F" w:rsidP="00F95206">
        <w:pPr>
          <w:pStyle w:val="Sidhuvud"/>
          <w:tabs>
            <w:tab w:val="left" w:pos="4483"/>
          </w:tabs>
          <w:ind w:left="0" w:right="-576"/>
          <w:jc w:val="center"/>
          <w:rPr>
            <w:rFonts w:asciiTheme="majorHAnsi" w:eastAsiaTheme="majorEastAsia" w:hAnsiTheme="majorHAnsi" w:cstheme="majorBidi"/>
            <w:sz w:val="28"/>
            <w:szCs w:val="28"/>
            <w:lang w:val="en-GB"/>
          </w:rPr>
        </w:pPr>
        <w:r>
          <w:rPr>
            <w:rFonts w:asciiTheme="majorHAnsi" w:hAnsiTheme="majorHAnsi"/>
            <w:sz w:val="22"/>
            <w:szCs w:val="22"/>
          </w:rPr>
          <w:t>Inspektionsprotokoll 6 månader</w:t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33B2FA0"/>
    <w:multiLevelType w:val="hybridMultilevel"/>
    <w:tmpl w:val="8A5ED68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abstractNum w:abstractNumId="2" w15:restartNumberingAfterBreak="0">
    <w:nsid w:val="09787AF4"/>
    <w:multiLevelType w:val="hybridMultilevel"/>
    <w:tmpl w:val="7328229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3" w15:restartNumberingAfterBreak="0">
    <w:nsid w:val="102A41BB"/>
    <w:multiLevelType w:val="multilevel"/>
    <w:tmpl w:val="84CCE53A"/>
    <w:lvl w:ilvl="0">
      <w:start w:val="1"/>
      <w:numFmt w:val="decimal"/>
      <w:pStyle w:val="Rubrik1"/>
      <w:lvlText w:val="%1"/>
      <w:lvlJc w:val="left"/>
      <w:pPr>
        <w:tabs>
          <w:tab w:val="num" w:pos="432"/>
        </w:tabs>
        <w:ind w:left="432" w:hanging="432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Rubrik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Rubrik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8"/>
        <w:szCs w:val="28"/>
      </w:rPr>
    </w:lvl>
    <w:lvl w:ilvl="3">
      <w:start w:val="1"/>
      <w:numFmt w:val="decimal"/>
      <w:pStyle w:val="Rubrik4"/>
      <w:lvlText w:val="%1.%2.%3.%4"/>
      <w:lvlJc w:val="left"/>
      <w:pPr>
        <w:tabs>
          <w:tab w:val="num" w:pos="864"/>
        </w:tabs>
        <w:ind w:left="864" w:hanging="864"/>
      </w:pPr>
      <w:rPr>
        <w:rFonts w:ascii="Times New Roman" w:hAnsi="Times New Roman" w:cs="Times New Roman" w:hint="default"/>
        <w:b/>
        <w:i w:val="0"/>
        <w:sz w:val="24"/>
        <w:szCs w:val="24"/>
      </w:rPr>
    </w:lvl>
    <w:lvl w:ilvl="4">
      <w:start w:val="1"/>
      <w:numFmt w:val="decimal"/>
      <w:pStyle w:val="Rubrik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1C5A6366"/>
    <w:multiLevelType w:val="hybridMultilevel"/>
    <w:tmpl w:val="565C6A40"/>
    <w:lvl w:ilvl="0" w:tplc="AA6C735A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48777DD"/>
    <w:multiLevelType w:val="hybridMultilevel"/>
    <w:tmpl w:val="54D4BC34"/>
    <w:lvl w:ilvl="0" w:tplc="041D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6" w15:restartNumberingAfterBreak="0">
    <w:nsid w:val="26BE73B0"/>
    <w:multiLevelType w:val="multilevel"/>
    <w:tmpl w:val="242AC42E"/>
    <w:lvl w:ilvl="0">
      <w:start w:val="1"/>
      <w:numFmt w:val="decimal"/>
      <w:lvlText w:val="%1.0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1440" w:hanging="720"/>
      </w:pPr>
      <w:rPr>
        <w:rFonts w:hint="default"/>
        <w:b/>
        <w:i w:val="0"/>
      </w:rPr>
    </w:lvl>
    <w:lvl w:ilvl="2">
      <w:start w:val="1"/>
      <w:numFmt w:val="decimal"/>
      <w:lvlText w:val="%1.%2.%3"/>
      <w:lvlJc w:val="left"/>
      <w:pPr>
        <w:tabs>
          <w:tab w:val="num" w:pos="1997"/>
        </w:tabs>
        <w:ind w:left="1997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4320"/>
        </w:tabs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6120"/>
        </w:tabs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7200"/>
        </w:tabs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920"/>
        </w:tabs>
        <w:ind w:left="7920" w:hanging="2160"/>
      </w:pPr>
      <w:rPr>
        <w:rFonts w:hint="default"/>
      </w:rPr>
    </w:lvl>
  </w:abstractNum>
  <w:abstractNum w:abstractNumId="7" w15:restartNumberingAfterBreak="0">
    <w:nsid w:val="38CA4EAC"/>
    <w:multiLevelType w:val="hybridMultilevel"/>
    <w:tmpl w:val="E21AB6B6"/>
    <w:lvl w:ilvl="0" w:tplc="041D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8" w15:restartNumberingAfterBreak="0">
    <w:nsid w:val="41B32DE2"/>
    <w:multiLevelType w:val="hybridMultilevel"/>
    <w:tmpl w:val="9CAE2D3C"/>
    <w:lvl w:ilvl="0" w:tplc="C05E7812">
      <w:start w:val="1"/>
      <w:numFmt w:val="bullet"/>
      <w:pStyle w:val="Punktlista1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1D0003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9" w15:restartNumberingAfterBreak="0">
    <w:nsid w:val="44EB2747"/>
    <w:multiLevelType w:val="hybridMultilevel"/>
    <w:tmpl w:val="3070BC1A"/>
    <w:lvl w:ilvl="0" w:tplc="EAF8C85C">
      <w:start w:val="1"/>
      <w:numFmt w:val="bullet"/>
      <w:pStyle w:val="Punklistafyrkant"/>
      <w:lvlText w:val=""/>
      <w:lvlJc w:val="left"/>
      <w:pPr>
        <w:ind w:left="1440" w:hanging="360"/>
      </w:pPr>
      <w:rPr>
        <w:rFonts w:ascii="Symbol" w:hAnsi="Symbol" w:hint="default"/>
        <w:b/>
        <w:i w:val="0"/>
        <w:caps w:val="0"/>
        <w:strike w:val="0"/>
        <w:dstrike w:val="0"/>
        <w:color w:val="auto"/>
        <w:sz w:val="32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  <w14:textFill>
          <w14:noFill/>
        </w14:textFill>
      </w:rPr>
    </w:lvl>
    <w:lvl w:ilvl="1" w:tplc="041D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5D653B4"/>
    <w:multiLevelType w:val="singleLevel"/>
    <w:tmpl w:val="FFFFFFFF"/>
    <w:lvl w:ilvl="0">
      <w:start w:val="1"/>
      <w:numFmt w:val="bullet"/>
      <w:lvlText w:val=""/>
      <w:legacy w:legacy="1" w:legacySpace="0" w:legacyIndent="360"/>
      <w:lvlJc w:val="left"/>
      <w:pPr>
        <w:ind w:left="1069" w:hanging="360"/>
      </w:pPr>
      <w:rPr>
        <w:rFonts w:ascii="Symbol" w:hAnsi="Symbol" w:hint="default"/>
      </w:rPr>
    </w:lvl>
  </w:abstractNum>
  <w:abstractNum w:abstractNumId="11" w15:restartNumberingAfterBreak="0">
    <w:nsid w:val="4EE85505"/>
    <w:multiLevelType w:val="hybridMultilevel"/>
    <w:tmpl w:val="C1381268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5A5A0207"/>
    <w:multiLevelType w:val="hybridMultilevel"/>
    <w:tmpl w:val="92C2ACAA"/>
    <w:lvl w:ilvl="0" w:tplc="CA50E270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3" w15:restartNumberingAfterBreak="0">
    <w:nsid w:val="60403D8B"/>
    <w:multiLevelType w:val="hybridMultilevel"/>
    <w:tmpl w:val="17B2552E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4" w15:restartNumberingAfterBreak="0">
    <w:nsid w:val="64BB38D3"/>
    <w:multiLevelType w:val="hybridMultilevel"/>
    <w:tmpl w:val="7D8C0B12"/>
    <w:lvl w:ilvl="0" w:tplc="041D0001">
      <w:start w:val="1"/>
      <w:numFmt w:val="bullet"/>
      <w:lvlText w:val=""/>
      <w:lvlJc w:val="left"/>
      <w:pPr>
        <w:ind w:left="202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4" w:hanging="360"/>
      </w:pPr>
      <w:rPr>
        <w:rFonts w:ascii="Wingdings" w:hAnsi="Wingdings" w:hint="default"/>
      </w:rPr>
    </w:lvl>
  </w:abstractNum>
  <w:abstractNum w:abstractNumId="15" w15:restartNumberingAfterBreak="0">
    <w:nsid w:val="6A17354A"/>
    <w:multiLevelType w:val="hybridMultilevel"/>
    <w:tmpl w:val="65083E42"/>
    <w:lvl w:ilvl="0" w:tplc="D4E888F0">
      <w:start w:val="1"/>
      <w:numFmt w:val="bullet"/>
      <w:pStyle w:val="NormalPunktlista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B4E5DC0"/>
    <w:multiLevelType w:val="hybridMultilevel"/>
    <w:tmpl w:val="F0988AFA"/>
    <w:lvl w:ilvl="0" w:tplc="03DA3EC2">
      <w:start w:val="1"/>
      <w:numFmt w:val="decimal"/>
      <w:lvlText w:val="%1."/>
      <w:lvlJc w:val="left"/>
      <w:pPr>
        <w:ind w:left="2384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3104" w:hanging="360"/>
      </w:pPr>
    </w:lvl>
    <w:lvl w:ilvl="2" w:tplc="041D001B" w:tentative="1">
      <w:start w:val="1"/>
      <w:numFmt w:val="lowerRoman"/>
      <w:lvlText w:val="%3."/>
      <w:lvlJc w:val="right"/>
      <w:pPr>
        <w:ind w:left="3824" w:hanging="180"/>
      </w:pPr>
    </w:lvl>
    <w:lvl w:ilvl="3" w:tplc="041D000F" w:tentative="1">
      <w:start w:val="1"/>
      <w:numFmt w:val="decimal"/>
      <w:lvlText w:val="%4."/>
      <w:lvlJc w:val="left"/>
      <w:pPr>
        <w:ind w:left="4544" w:hanging="360"/>
      </w:pPr>
    </w:lvl>
    <w:lvl w:ilvl="4" w:tplc="041D0019" w:tentative="1">
      <w:start w:val="1"/>
      <w:numFmt w:val="lowerLetter"/>
      <w:lvlText w:val="%5."/>
      <w:lvlJc w:val="left"/>
      <w:pPr>
        <w:ind w:left="5264" w:hanging="360"/>
      </w:pPr>
    </w:lvl>
    <w:lvl w:ilvl="5" w:tplc="041D001B" w:tentative="1">
      <w:start w:val="1"/>
      <w:numFmt w:val="lowerRoman"/>
      <w:lvlText w:val="%6."/>
      <w:lvlJc w:val="right"/>
      <w:pPr>
        <w:ind w:left="5984" w:hanging="180"/>
      </w:pPr>
    </w:lvl>
    <w:lvl w:ilvl="6" w:tplc="041D000F" w:tentative="1">
      <w:start w:val="1"/>
      <w:numFmt w:val="decimal"/>
      <w:lvlText w:val="%7."/>
      <w:lvlJc w:val="left"/>
      <w:pPr>
        <w:ind w:left="6704" w:hanging="360"/>
      </w:pPr>
    </w:lvl>
    <w:lvl w:ilvl="7" w:tplc="041D0019" w:tentative="1">
      <w:start w:val="1"/>
      <w:numFmt w:val="lowerLetter"/>
      <w:lvlText w:val="%8."/>
      <w:lvlJc w:val="left"/>
      <w:pPr>
        <w:ind w:left="7424" w:hanging="360"/>
      </w:pPr>
    </w:lvl>
    <w:lvl w:ilvl="8" w:tplc="041D001B" w:tentative="1">
      <w:start w:val="1"/>
      <w:numFmt w:val="lowerRoman"/>
      <w:lvlText w:val="%9."/>
      <w:lvlJc w:val="right"/>
      <w:pPr>
        <w:ind w:left="8144" w:hanging="180"/>
      </w:pPr>
    </w:lvl>
  </w:abstractNum>
  <w:abstractNum w:abstractNumId="17" w15:restartNumberingAfterBreak="0">
    <w:nsid w:val="747A3C74"/>
    <w:multiLevelType w:val="hybridMultilevel"/>
    <w:tmpl w:val="DE0027D2"/>
    <w:lvl w:ilvl="0" w:tplc="041D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790E5739"/>
    <w:multiLevelType w:val="hybridMultilevel"/>
    <w:tmpl w:val="7E480958"/>
    <w:lvl w:ilvl="0" w:tplc="041D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9" w15:restartNumberingAfterBreak="0">
    <w:nsid w:val="79B55533"/>
    <w:multiLevelType w:val="hybridMultilevel"/>
    <w:tmpl w:val="9A0C30BA"/>
    <w:lvl w:ilvl="0" w:tplc="041D0001">
      <w:start w:val="1"/>
      <w:numFmt w:val="bullet"/>
      <w:lvlText w:val=""/>
      <w:lvlJc w:val="left"/>
      <w:pPr>
        <w:ind w:left="2744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3464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4184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904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5624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6344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7064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784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8504" w:hanging="360"/>
      </w:pPr>
      <w:rPr>
        <w:rFonts w:ascii="Wingdings" w:hAnsi="Wingdings" w:hint="default"/>
      </w:rPr>
    </w:lvl>
  </w:abstractNum>
  <w:abstractNum w:abstractNumId="20" w15:restartNumberingAfterBreak="0">
    <w:nsid w:val="7FFD6CA4"/>
    <w:multiLevelType w:val="hybridMultilevel"/>
    <w:tmpl w:val="55F62F68"/>
    <w:lvl w:ilvl="0" w:tplc="041D0001">
      <w:start w:val="1"/>
      <w:numFmt w:val="bullet"/>
      <w:lvlText w:val=""/>
      <w:lvlJc w:val="left"/>
      <w:pPr>
        <w:ind w:left="2022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2742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3462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4182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4902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5622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6342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7062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7782" w:hanging="360"/>
      </w:pPr>
      <w:rPr>
        <w:rFonts w:ascii="Wingdings" w:hAnsi="Wingdings" w:hint="default"/>
      </w:rPr>
    </w:lvl>
  </w:abstractNum>
  <w:num w:numId="1" w16cid:durableId="82858">
    <w:abstractNumId w:val="3"/>
  </w:num>
  <w:num w:numId="2" w16cid:durableId="492183242">
    <w:abstractNumId w:val="4"/>
  </w:num>
  <w:num w:numId="3" w16cid:durableId="703605276">
    <w:abstractNumId w:val="8"/>
  </w:num>
  <w:num w:numId="4" w16cid:durableId="342362452">
    <w:abstractNumId w:val="6"/>
  </w:num>
  <w:num w:numId="5" w16cid:durableId="288097064">
    <w:abstractNumId w:val="18"/>
  </w:num>
  <w:num w:numId="6" w16cid:durableId="364407959">
    <w:abstractNumId w:val="5"/>
  </w:num>
  <w:num w:numId="7" w16cid:durableId="1923757888">
    <w:abstractNumId w:val="9"/>
  </w:num>
  <w:num w:numId="8" w16cid:durableId="1973974466">
    <w:abstractNumId w:val="15"/>
  </w:num>
  <w:num w:numId="9" w16cid:durableId="1547981703">
    <w:abstractNumId w:val="7"/>
  </w:num>
  <w:num w:numId="10" w16cid:durableId="1115978833">
    <w:abstractNumId w:val="17"/>
  </w:num>
  <w:num w:numId="11" w16cid:durableId="56900466">
    <w:abstractNumId w:val="9"/>
  </w:num>
  <w:num w:numId="12" w16cid:durableId="1928417117">
    <w:abstractNumId w:val="9"/>
  </w:num>
  <w:num w:numId="13" w16cid:durableId="625507281">
    <w:abstractNumId w:val="9"/>
  </w:num>
  <w:num w:numId="14" w16cid:durableId="1598246528">
    <w:abstractNumId w:val="9"/>
  </w:num>
  <w:num w:numId="15" w16cid:durableId="393554889">
    <w:abstractNumId w:val="9"/>
  </w:num>
  <w:num w:numId="16" w16cid:durableId="1528443314">
    <w:abstractNumId w:val="9"/>
  </w:num>
  <w:num w:numId="17" w16cid:durableId="698362213">
    <w:abstractNumId w:val="9"/>
  </w:num>
  <w:num w:numId="18" w16cid:durableId="1541556429">
    <w:abstractNumId w:val="3"/>
  </w:num>
  <w:num w:numId="19" w16cid:durableId="1176962060">
    <w:abstractNumId w:val="3"/>
  </w:num>
  <w:num w:numId="20" w16cid:durableId="802384349">
    <w:abstractNumId w:val="3"/>
  </w:num>
  <w:num w:numId="21" w16cid:durableId="394663912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69" w:hanging="360"/>
        </w:pPr>
        <w:rPr>
          <w:rFonts w:ascii="Symbol" w:hAnsi="Symbol" w:hint="default"/>
        </w:rPr>
      </w:lvl>
    </w:lvlOverride>
  </w:num>
  <w:num w:numId="22" w16cid:durableId="564413690">
    <w:abstractNumId w:val="10"/>
  </w:num>
  <w:num w:numId="23" w16cid:durableId="617877884">
    <w:abstractNumId w:val="9"/>
  </w:num>
  <w:num w:numId="24" w16cid:durableId="472210500">
    <w:abstractNumId w:val="9"/>
  </w:num>
  <w:num w:numId="25" w16cid:durableId="1576165284">
    <w:abstractNumId w:val="3"/>
  </w:num>
  <w:num w:numId="26" w16cid:durableId="326982845">
    <w:abstractNumId w:val="11"/>
  </w:num>
  <w:num w:numId="27" w16cid:durableId="2129280387">
    <w:abstractNumId w:val="9"/>
  </w:num>
  <w:num w:numId="28" w16cid:durableId="1626696570">
    <w:abstractNumId w:val="3"/>
  </w:num>
  <w:num w:numId="29" w16cid:durableId="970355594">
    <w:abstractNumId w:val="3"/>
  </w:num>
  <w:num w:numId="30" w16cid:durableId="993606693">
    <w:abstractNumId w:val="9"/>
  </w:num>
  <w:num w:numId="31" w16cid:durableId="1548564416">
    <w:abstractNumId w:val="9"/>
  </w:num>
  <w:num w:numId="32" w16cid:durableId="1951235547">
    <w:abstractNumId w:val="9"/>
  </w:num>
  <w:num w:numId="33" w16cid:durableId="1388603311">
    <w:abstractNumId w:val="9"/>
  </w:num>
  <w:num w:numId="34" w16cid:durableId="35273682">
    <w:abstractNumId w:val="13"/>
  </w:num>
  <w:num w:numId="35" w16cid:durableId="238179560">
    <w:abstractNumId w:val="3"/>
  </w:num>
  <w:num w:numId="36" w16cid:durableId="1962491081">
    <w:abstractNumId w:val="3"/>
  </w:num>
  <w:num w:numId="37" w16cid:durableId="425081771">
    <w:abstractNumId w:val="3"/>
  </w:num>
  <w:num w:numId="38" w16cid:durableId="721948447">
    <w:abstractNumId w:val="3"/>
  </w:num>
  <w:num w:numId="39" w16cid:durableId="1826816242">
    <w:abstractNumId w:val="1"/>
  </w:num>
  <w:num w:numId="40" w16cid:durableId="499153130">
    <w:abstractNumId w:val="20"/>
  </w:num>
  <w:num w:numId="41" w16cid:durableId="1846362769">
    <w:abstractNumId w:val="19"/>
  </w:num>
  <w:num w:numId="42" w16cid:durableId="105084911">
    <w:abstractNumId w:val="14"/>
  </w:num>
  <w:num w:numId="43" w16cid:durableId="77755593">
    <w:abstractNumId w:val="2"/>
  </w:num>
  <w:num w:numId="44" w16cid:durableId="2131704335">
    <w:abstractNumId w:val="16"/>
  </w:num>
  <w:num w:numId="45" w16cid:durableId="697241763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1304"/>
  <w:hyphenationZone w:val="425"/>
  <w:evenAndOddHeaders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2MTA1sTA1MrS0NDVW0lEKTi0uzszPAykwqgUAVXf0PiwAAAA="/>
  </w:docVars>
  <w:rsids>
    <w:rsidRoot w:val="00CA4C86"/>
    <w:rsid w:val="000045C1"/>
    <w:rsid w:val="0001141C"/>
    <w:rsid w:val="00012EE2"/>
    <w:rsid w:val="00014A82"/>
    <w:rsid w:val="0002018D"/>
    <w:rsid w:val="00024A1C"/>
    <w:rsid w:val="00030776"/>
    <w:rsid w:val="0003379E"/>
    <w:rsid w:val="00043599"/>
    <w:rsid w:val="00043FC7"/>
    <w:rsid w:val="000456FF"/>
    <w:rsid w:val="00046F92"/>
    <w:rsid w:val="0005034E"/>
    <w:rsid w:val="00053E97"/>
    <w:rsid w:val="000573B5"/>
    <w:rsid w:val="00057493"/>
    <w:rsid w:val="00061478"/>
    <w:rsid w:val="00064D2F"/>
    <w:rsid w:val="000659B4"/>
    <w:rsid w:val="000671E6"/>
    <w:rsid w:val="00073986"/>
    <w:rsid w:val="000754D5"/>
    <w:rsid w:val="000762D8"/>
    <w:rsid w:val="000763C2"/>
    <w:rsid w:val="00077539"/>
    <w:rsid w:val="000777E2"/>
    <w:rsid w:val="00084CF3"/>
    <w:rsid w:val="00085285"/>
    <w:rsid w:val="000858FE"/>
    <w:rsid w:val="00085C00"/>
    <w:rsid w:val="00086C4E"/>
    <w:rsid w:val="00087112"/>
    <w:rsid w:val="00092138"/>
    <w:rsid w:val="0009244F"/>
    <w:rsid w:val="00094BA1"/>
    <w:rsid w:val="00097E52"/>
    <w:rsid w:val="000A13C8"/>
    <w:rsid w:val="000A1833"/>
    <w:rsid w:val="000A1FF8"/>
    <w:rsid w:val="000A4D17"/>
    <w:rsid w:val="000A622D"/>
    <w:rsid w:val="000B04C7"/>
    <w:rsid w:val="000B0794"/>
    <w:rsid w:val="000B2CCA"/>
    <w:rsid w:val="000B4D7B"/>
    <w:rsid w:val="000B74E2"/>
    <w:rsid w:val="000B7D9D"/>
    <w:rsid w:val="000C26F5"/>
    <w:rsid w:val="000C3543"/>
    <w:rsid w:val="000C60EE"/>
    <w:rsid w:val="000C66D1"/>
    <w:rsid w:val="000D01F4"/>
    <w:rsid w:val="000D03DD"/>
    <w:rsid w:val="000D34BC"/>
    <w:rsid w:val="000D3E94"/>
    <w:rsid w:val="000D5BF3"/>
    <w:rsid w:val="000D721E"/>
    <w:rsid w:val="000E0C4A"/>
    <w:rsid w:val="000E15BF"/>
    <w:rsid w:val="000E1C65"/>
    <w:rsid w:val="000E3360"/>
    <w:rsid w:val="000E35BE"/>
    <w:rsid w:val="000E40E8"/>
    <w:rsid w:val="000E5084"/>
    <w:rsid w:val="000E692D"/>
    <w:rsid w:val="000F01FC"/>
    <w:rsid w:val="000F2611"/>
    <w:rsid w:val="001019FA"/>
    <w:rsid w:val="001072CC"/>
    <w:rsid w:val="00113742"/>
    <w:rsid w:val="00114FF4"/>
    <w:rsid w:val="001151E8"/>
    <w:rsid w:val="00115543"/>
    <w:rsid w:val="00115692"/>
    <w:rsid w:val="00117B8F"/>
    <w:rsid w:val="00122649"/>
    <w:rsid w:val="001251F7"/>
    <w:rsid w:val="001317B9"/>
    <w:rsid w:val="00141BC6"/>
    <w:rsid w:val="00143287"/>
    <w:rsid w:val="001445B7"/>
    <w:rsid w:val="00146EF8"/>
    <w:rsid w:val="00147B91"/>
    <w:rsid w:val="00151785"/>
    <w:rsid w:val="00156A2B"/>
    <w:rsid w:val="00157035"/>
    <w:rsid w:val="001602CE"/>
    <w:rsid w:val="00160723"/>
    <w:rsid w:val="00161A3B"/>
    <w:rsid w:val="00163FD1"/>
    <w:rsid w:val="00164A14"/>
    <w:rsid w:val="0017030D"/>
    <w:rsid w:val="00170436"/>
    <w:rsid w:val="00170497"/>
    <w:rsid w:val="00170A7C"/>
    <w:rsid w:val="00171441"/>
    <w:rsid w:val="00173E14"/>
    <w:rsid w:val="0017481F"/>
    <w:rsid w:val="00175207"/>
    <w:rsid w:val="0017580C"/>
    <w:rsid w:val="001765A0"/>
    <w:rsid w:val="00177C48"/>
    <w:rsid w:val="00181B16"/>
    <w:rsid w:val="001872AB"/>
    <w:rsid w:val="00187FE0"/>
    <w:rsid w:val="00190520"/>
    <w:rsid w:val="0019351E"/>
    <w:rsid w:val="00196C04"/>
    <w:rsid w:val="001A25A1"/>
    <w:rsid w:val="001A6951"/>
    <w:rsid w:val="001A737B"/>
    <w:rsid w:val="001A7453"/>
    <w:rsid w:val="001B0636"/>
    <w:rsid w:val="001B08EA"/>
    <w:rsid w:val="001B51E7"/>
    <w:rsid w:val="001C0646"/>
    <w:rsid w:val="001C23A5"/>
    <w:rsid w:val="001C3BF4"/>
    <w:rsid w:val="001C5C53"/>
    <w:rsid w:val="001C6439"/>
    <w:rsid w:val="001D26DF"/>
    <w:rsid w:val="001D2782"/>
    <w:rsid w:val="001D4753"/>
    <w:rsid w:val="001D5D1F"/>
    <w:rsid w:val="001D60A4"/>
    <w:rsid w:val="001D670E"/>
    <w:rsid w:val="001E289F"/>
    <w:rsid w:val="001E41C1"/>
    <w:rsid w:val="001E6680"/>
    <w:rsid w:val="001F0040"/>
    <w:rsid w:val="001F0350"/>
    <w:rsid w:val="001F12E2"/>
    <w:rsid w:val="001F14D8"/>
    <w:rsid w:val="001F21CF"/>
    <w:rsid w:val="001F53D5"/>
    <w:rsid w:val="00202427"/>
    <w:rsid w:val="00214759"/>
    <w:rsid w:val="00217002"/>
    <w:rsid w:val="00220DFE"/>
    <w:rsid w:val="00220F15"/>
    <w:rsid w:val="002254F6"/>
    <w:rsid w:val="00225CA5"/>
    <w:rsid w:val="00226996"/>
    <w:rsid w:val="00230F2E"/>
    <w:rsid w:val="00231532"/>
    <w:rsid w:val="002317E9"/>
    <w:rsid w:val="00231F6F"/>
    <w:rsid w:val="00231F98"/>
    <w:rsid w:val="00232EE9"/>
    <w:rsid w:val="00233530"/>
    <w:rsid w:val="00237DD1"/>
    <w:rsid w:val="0024578C"/>
    <w:rsid w:val="0025043B"/>
    <w:rsid w:val="00255993"/>
    <w:rsid w:val="00255DF3"/>
    <w:rsid w:val="002567CE"/>
    <w:rsid w:val="00261611"/>
    <w:rsid w:val="00262C70"/>
    <w:rsid w:val="00263789"/>
    <w:rsid w:val="00264C8E"/>
    <w:rsid w:val="00264ECC"/>
    <w:rsid w:val="0026661A"/>
    <w:rsid w:val="00270A3F"/>
    <w:rsid w:val="002719BD"/>
    <w:rsid w:val="00275474"/>
    <w:rsid w:val="0028013F"/>
    <w:rsid w:val="00283027"/>
    <w:rsid w:val="00283EE5"/>
    <w:rsid w:val="00286F55"/>
    <w:rsid w:val="002875ED"/>
    <w:rsid w:val="00291865"/>
    <w:rsid w:val="002929F0"/>
    <w:rsid w:val="00292E36"/>
    <w:rsid w:val="002A1F09"/>
    <w:rsid w:val="002B0C88"/>
    <w:rsid w:val="002B259A"/>
    <w:rsid w:val="002B2DC3"/>
    <w:rsid w:val="002B2DDD"/>
    <w:rsid w:val="002B330D"/>
    <w:rsid w:val="002C32DF"/>
    <w:rsid w:val="002C3B37"/>
    <w:rsid w:val="002C7E06"/>
    <w:rsid w:val="002D1C02"/>
    <w:rsid w:val="002D2AA9"/>
    <w:rsid w:val="002D5581"/>
    <w:rsid w:val="002D798C"/>
    <w:rsid w:val="002D7EC8"/>
    <w:rsid w:val="002E0F76"/>
    <w:rsid w:val="002E1305"/>
    <w:rsid w:val="002E3968"/>
    <w:rsid w:val="002E5BD0"/>
    <w:rsid w:val="002E5DA3"/>
    <w:rsid w:val="002E608F"/>
    <w:rsid w:val="002E68F4"/>
    <w:rsid w:val="002F1061"/>
    <w:rsid w:val="002F4AD1"/>
    <w:rsid w:val="002F5854"/>
    <w:rsid w:val="002F5FA2"/>
    <w:rsid w:val="002F7953"/>
    <w:rsid w:val="00301DFF"/>
    <w:rsid w:val="0030277D"/>
    <w:rsid w:val="003066B6"/>
    <w:rsid w:val="00306C14"/>
    <w:rsid w:val="0030756F"/>
    <w:rsid w:val="00310CEA"/>
    <w:rsid w:val="00313118"/>
    <w:rsid w:val="0031581C"/>
    <w:rsid w:val="00317220"/>
    <w:rsid w:val="00317359"/>
    <w:rsid w:val="00317737"/>
    <w:rsid w:val="003216F6"/>
    <w:rsid w:val="003222E3"/>
    <w:rsid w:val="003234C8"/>
    <w:rsid w:val="0032757E"/>
    <w:rsid w:val="00331622"/>
    <w:rsid w:val="0033278A"/>
    <w:rsid w:val="00333C59"/>
    <w:rsid w:val="00334078"/>
    <w:rsid w:val="0033441C"/>
    <w:rsid w:val="003352EA"/>
    <w:rsid w:val="00341410"/>
    <w:rsid w:val="0034786E"/>
    <w:rsid w:val="003478F4"/>
    <w:rsid w:val="00350C70"/>
    <w:rsid w:val="00350DA5"/>
    <w:rsid w:val="00350F3A"/>
    <w:rsid w:val="003519BD"/>
    <w:rsid w:val="0035238E"/>
    <w:rsid w:val="0035498D"/>
    <w:rsid w:val="003553C5"/>
    <w:rsid w:val="003558D9"/>
    <w:rsid w:val="00356AF3"/>
    <w:rsid w:val="00357B9F"/>
    <w:rsid w:val="003609CF"/>
    <w:rsid w:val="00365009"/>
    <w:rsid w:val="00366B9E"/>
    <w:rsid w:val="00367138"/>
    <w:rsid w:val="0037548E"/>
    <w:rsid w:val="003775CB"/>
    <w:rsid w:val="00377E7E"/>
    <w:rsid w:val="003805EF"/>
    <w:rsid w:val="00384F69"/>
    <w:rsid w:val="0038765A"/>
    <w:rsid w:val="00387BDD"/>
    <w:rsid w:val="00390430"/>
    <w:rsid w:val="003910E0"/>
    <w:rsid w:val="003911F2"/>
    <w:rsid w:val="00393D22"/>
    <w:rsid w:val="003A08F4"/>
    <w:rsid w:val="003A0DC6"/>
    <w:rsid w:val="003A1CEF"/>
    <w:rsid w:val="003A5732"/>
    <w:rsid w:val="003B0D01"/>
    <w:rsid w:val="003B1163"/>
    <w:rsid w:val="003B35D3"/>
    <w:rsid w:val="003B3828"/>
    <w:rsid w:val="003C0BDD"/>
    <w:rsid w:val="003C2BCB"/>
    <w:rsid w:val="003C6975"/>
    <w:rsid w:val="003D4823"/>
    <w:rsid w:val="003D5B91"/>
    <w:rsid w:val="003D747F"/>
    <w:rsid w:val="003E1891"/>
    <w:rsid w:val="003F35EB"/>
    <w:rsid w:val="003F4A1F"/>
    <w:rsid w:val="003F50A1"/>
    <w:rsid w:val="003F57CF"/>
    <w:rsid w:val="00401F8C"/>
    <w:rsid w:val="00403A9B"/>
    <w:rsid w:val="0040477E"/>
    <w:rsid w:val="004055A2"/>
    <w:rsid w:val="004121CE"/>
    <w:rsid w:val="00412C14"/>
    <w:rsid w:val="00413A0B"/>
    <w:rsid w:val="00413DC0"/>
    <w:rsid w:val="00415DDE"/>
    <w:rsid w:val="0041647D"/>
    <w:rsid w:val="004179F2"/>
    <w:rsid w:val="00421404"/>
    <w:rsid w:val="0042242C"/>
    <w:rsid w:val="004248EC"/>
    <w:rsid w:val="00425876"/>
    <w:rsid w:val="00426AD2"/>
    <w:rsid w:val="00426B9D"/>
    <w:rsid w:val="00426BC2"/>
    <w:rsid w:val="00426CF6"/>
    <w:rsid w:val="00427D6F"/>
    <w:rsid w:val="00435A48"/>
    <w:rsid w:val="00436429"/>
    <w:rsid w:val="00437A6E"/>
    <w:rsid w:val="00440C02"/>
    <w:rsid w:val="004459E0"/>
    <w:rsid w:val="00446897"/>
    <w:rsid w:val="00446F67"/>
    <w:rsid w:val="00447C16"/>
    <w:rsid w:val="0045745D"/>
    <w:rsid w:val="00461EE9"/>
    <w:rsid w:val="00465EBB"/>
    <w:rsid w:val="00466274"/>
    <w:rsid w:val="00474C21"/>
    <w:rsid w:val="0047758E"/>
    <w:rsid w:val="00480F4B"/>
    <w:rsid w:val="00480F9A"/>
    <w:rsid w:val="004811B6"/>
    <w:rsid w:val="0048264A"/>
    <w:rsid w:val="00482B6D"/>
    <w:rsid w:val="00482E66"/>
    <w:rsid w:val="00483433"/>
    <w:rsid w:val="00484A2C"/>
    <w:rsid w:val="004875BE"/>
    <w:rsid w:val="00487C47"/>
    <w:rsid w:val="00491C6D"/>
    <w:rsid w:val="00493A53"/>
    <w:rsid w:val="00494598"/>
    <w:rsid w:val="004962AB"/>
    <w:rsid w:val="004977CB"/>
    <w:rsid w:val="004A130C"/>
    <w:rsid w:val="004A1525"/>
    <w:rsid w:val="004A243A"/>
    <w:rsid w:val="004A5135"/>
    <w:rsid w:val="004A61B7"/>
    <w:rsid w:val="004A74F2"/>
    <w:rsid w:val="004A7B5E"/>
    <w:rsid w:val="004B3677"/>
    <w:rsid w:val="004B629A"/>
    <w:rsid w:val="004B79C0"/>
    <w:rsid w:val="004B7AF3"/>
    <w:rsid w:val="004C0ACB"/>
    <w:rsid w:val="004C16B4"/>
    <w:rsid w:val="004C544B"/>
    <w:rsid w:val="004C585F"/>
    <w:rsid w:val="004C63D2"/>
    <w:rsid w:val="004D2801"/>
    <w:rsid w:val="004D49E7"/>
    <w:rsid w:val="004D545B"/>
    <w:rsid w:val="004D7A3D"/>
    <w:rsid w:val="004E03E8"/>
    <w:rsid w:val="004E04C2"/>
    <w:rsid w:val="004E1879"/>
    <w:rsid w:val="004E1D6D"/>
    <w:rsid w:val="004E1F7A"/>
    <w:rsid w:val="004E4450"/>
    <w:rsid w:val="004E567A"/>
    <w:rsid w:val="004E61B8"/>
    <w:rsid w:val="004E6C95"/>
    <w:rsid w:val="004F3314"/>
    <w:rsid w:val="004F3D7C"/>
    <w:rsid w:val="004F5199"/>
    <w:rsid w:val="00501306"/>
    <w:rsid w:val="00502575"/>
    <w:rsid w:val="0050405F"/>
    <w:rsid w:val="005045E2"/>
    <w:rsid w:val="00504EC0"/>
    <w:rsid w:val="005054E7"/>
    <w:rsid w:val="005071EF"/>
    <w:rsid w:val="00507412"/>
    <w:rsid w:val="005105F1"/>
    <w:rsid w:val="0052123D"/>
    <w:rsid w:val="00526EED"/>
    <w:rsid w:val="00527D2E"/>
    <w:rsid w:val="00530DF2"/>
    <w:rsid w:val="005316D4"/>
    <w:rsid w:val="005400E8"/>
    <w:rsid w:val="00540FC0"/>
    <w:rsid w:val="00543EFA"/>
    <w:rsid w:val="005448B4"/>
    <w:rsid w:val="00545AE0"/>
    <w:rsid w:val="005466A6"/>
    <w:rsid w:val="005478E6"/>
    <w:rsid w:val="00547C46"/>
    <w:rsid w:val="00547FC8"/>
    <w:rsid w:val="005512F9"/>
    <w:rsid w:val="0055237A"/>
    <w:rsid w:val="00562243"/>
    <w:rsid w:val="0056313A"/>
    <w:rsid w:val="00575057"/>
    <w:rsid w:val="00584F51"/>
    <w:rsid w:val="005873B4"/>
    <w:rsid w:val="005877AC"/>
    <w:rsid w:val="00590E8C"/>
    <w:rsid w:val="00593658"/>
    <w:rsid w:val="00597695"/>
    <w:rsid w:val="005A1F6F"/>
    <w:rsid w:val="005A3304"/>
    <w:rsid w:val="005A4DBB"/>
    <w:rsid w:val="005A6C99"/>
    <w:rsid w:val="005B3723"/>
    <w:rsid w:val="005B3C81"/>
    <w:rsid w:val="005B6187"/>
    <w:rsid w:val="005B7873"/>
    <w:rsid w:val="005C2AAD"/>
    <w:rsid w:val="005C47D4"/>
    <w:rsid w:val="005C56E5"/>
    <w:rsid w:val="005D03A5"/>
    <w:rsid w:val="005D1ACB"/>
    <w:rsid w:val="005D2CF7"/>
    <w:rsid w:val="005D330F"/>
    <w:rsid w:val="005D3721"/>
    <w:rsid w:val="005D42E0"/>
    <w:rsid w:val="005D551B"/>
    <w:rsid w:val="005E0576"/>
    <w:rsid w:val="005E2BEC"/>
    <w:rsid w:val="005E34D5"/>
    <w:rsid w:val="005E434B"/>
    <w:rsid w:val="005E5956"/>
    <w:rsid w:val="005E5A33"/>
    <w:rsid w:val="005E774A"/>
    <w:rsid w:val="005F096F"/>
    <w:rsid w:val="005F4063"/>
    <w:rsid w:val="005F4DBF"/>
    <w:rsid w:val="00600B15"/>
    <w:rsid w:val="006012D5"/>
    <w:rsid w:val="0060240E"/>
    <w:rsid w:val="0060370D"/>
    <w:rsid w:val="00603DAB"/>
    <w:rsid w:val="0060453A"/>
    <w:rsid w:val="00604C45"/>
    <w:rsid w:val="00605504"/>
    <w:rsid w:val="0061466F"/>
    <w:rsid w:val="00614E50"/>
    <w:rsid w:val="00614FF2"/>
    <w:rsid w:val="006169BD"/>
    <w:rsid w:val="00622019"/>
    <w:rsid w:val="00625836"/>
    <w:rsid w:val="006342EC"/>
    <w:rsid w:val="00635564"/>
    <w:rsid w:val="006373A6"/>
    <w:rsid w:val="0064214A"/>
    <w:rsid w:val="00650D98"/>
    <w:rsid w:val="006518C7"/>
    <w:rsid w:val="006533EE"/>
    <w:rsid w:val="0065351F"/>
    <w:rsid w:val="00653BBC"/>
    <w:rsid w:val="006565C9"/>
    <w:rsid w:val="00660573"/>
    <w:rsid w:val="00662BEF"/>
    <w:rsid w:val="00663431"/>
    <w:rsid w:val="00666620"/>
    <w:rsid w:val="00666A5F"/>
    <w:rsid w:val="006702DF"/>
    <w:rsid w:val="0067132E"/>
    <w:rsid w:val="006718E9"/>
    <w:rsid w:val="0067328E"/>
    <w:rsid w:val="006750CD"/>
    <w:rsid w:val="00683AA4"/>
    <w:rsid w:val="00684806"/>
    <w:rsid w:val="00687E22"/>
    <w:rsid w:val="00695D2E"/>
    <w:rsid w:val="006A17E8"/>
    <w:rsid w:val="006A226A"/>
    <w:rsid w:val="006A3B22"/>
    <w:rsid w:val="006B216F"/>
    <w:rsid w:val="006B23B3"/>
    <w:rsid w:val="006B2C18"/>
    <w:rsid w:val="006B3D49"/>
    <w:rsid w:val="006B554F"/>
    <w:rsid w:val="006C45AD"/>
    <w:rsid w:val="006C4857"/>
    <w:rsid w:val="006C5DB1"/>
    <w:rsid w:val="006C60E6"/>
    <w:rsid w:val="006E31AB"/>
    <w:rsid w:val="006E480F"/>
    <w:rsid w:val="006F039C"/>
    <w:rsid w:val="006F15A5"/>
    <w:rsid w:val="006F2F5E"/>
    <w:rsid w:val="006F330B"/>
    <w:rsid w:val="006F3BC6"/>
    <w:rsid w:val="006F4936"/>
    <w:rsid w:val="006F532C"/>
    <w:rsid w:val="006F7788"/>
    <w:rsid w:val="00702ED8"/>
    <w:rsid w:val="007069DB"/>
    <w:rsid w:val="00713490"/>
    <w:rsid w:val="00715FFC"/>
    <w:rsid w:val="007205C0"/>
    <w:rsid w:val="00722100"/>
    <w:rsid w:val="00724030"/>
    <w:rsid w:val="00725F49"/>
    <w:rsid w:val="00727D7A"/>
    <w:rsid w:val="007328DD"/>
    <w:rsid w:val="00732B56"/>
    <w:rsid w:val="00734764"/>
    <w:rsid w:val="00741926"/>
    <w:rsid w:val="007423AB"/>
    <w:rsid w:val="00744A15"/>
    <w:rsid w:val="00744C93"/>
    <w:rsid w:val="00751ECA"/>
    <w:rsid w:val="00753C06"/>
    <w:rsid w:val="00755151"/>
    <w:rsid w:val="0075567A"/>
    <w:rsid w:val="00756E58"/>
    <w:rsid w:val="007575E9"/>
    <w:rsid w:val="00761883"/>
    <w:rsid w:val="00762E24"/>
    <w:rsid w:val="0076388A"/>
    <w:rsid w:val="0076564B"/>
    <w:rsid w:val="007679A6"/>
    <w:rsid w:val="00770DB7"/>
    <w:rsid w:val="00772236"/>
    <w:rsid w:val="00774656"/>
    <w:rsid w:val="00774893"/>
    <w:rsid w:val="007771EE"/>
    <w:rsid w:val="00777E69"/>
    <w:rsid w:val="00777F83"/>
    <w:rsid w:val="00780F7F"/>
    <w:rsid w:val="00784A2C"/>
    <w:rsid w:val="00787E59"/>
    <w:rsid w:val="007919E7"/>
    <w:rsid w:val="00793A5C"/>
    <w:rsid w:val="00793A7A"/>
    <w:rsid w:val="00793E25"/>
    <w:rsid w:val="00795B21"/>
    <w:rsid w:val="007969D2"/>
    <w:rsid w:val="007979F4"/>
    <w:rsid w:val="007A33A5"/>
    <w:rsid w:val="007A4E3B"/>
    <w:rsid w:val="007A5D53"/>
    <w:rsid w:val="007A657A"/>
    <w:rsid w:val="007A7C0D"/>
    <w:rsid w:val="007B75A0"/>
    <w:rsid w:val="007C09A6"/>
    <w:rsid w:val="007C212C"/>
    <w:rsid w:val="007C7552"/>
    <w:rsid w:val="007C7B1C"/>
    <w:rsid w:val="007D17FD"/>
    <w:rsid w:val="007D1F35"/>
    <w:rsid w:val="007D49C2"/>
    <w:rsid w:val="007D5202"/>
    <w:rsid w:val="007D5A5A"/>
    <w:rsid w:val="007D7B3C"/>
    <w:rsid w:val="007E18CA"/>
    <w:rsid w:val="007E4DB2"/>
    <w:rsid w:val="007F053B"/>
    <w:rsid w:val="007F1084"/>
    <w:rsid w:val="007F1A2A"/>
    <w:rsid w:val="007F2801"/>
    <w:rsid w:val="007F5BF6"/>
    <w:rsid w:val="007F69F6"/>
    <w:rsid w:val="008028B7"/>
    <w:rsid w:val="00802906"/>
    <w:rsid w:val="008067E1"/>
    <w:rsid w:val="00806A57"/>
    <w:rsid w:val="00807BDE"/>
    <w:rsid w:val="00810AB1"/>
    <w:rsid w:val="00815A8D"/>
    <w:rsid w:val="00817FCF"/>
    <w:rsid w:val="00821C87"/>
    <w:rsid w:val="00821EA8"/>
    <w:rsid w:val="00821FE8"/>
    <w:rsid w:val="00830822"/>
    <w:rsid w:val="0083108F"/>
    <w:rsid w:val="00832A41"/>
    <w:rsid w:val="00840B64"/>
    <w:rsid w:val="008420C7"/>
    <w:rsid w:val="00845033"/>
    <w:rsid w:val="00845485"/>
    <w:rsid w:val="00847215"/>
    <w:rsid w:val="008513CA"/>
    <w:rsid w:val="00853B1C"/>
    <w:rsid w:val="00855064"/>
    <w:rsid w:val="00855131"/>
    <w:rsid w:val="00857B0D"/>
    <w:rsid w:val="0086054B"/>
    <w:rsid w:val="00861C07"/>
    <w:rsid w:val="00863692"/>
    <w:rsid w:val="00870679"/>
    <w:rsid w:val="00870CAB"/>
    <w:rsid w:val="00872D19"/>
    <w:rsid w:val="008732C0"/>
    <w:rsid w:val="008746AB"/>
    <w:rsid w:val="00875929"/>
    <w:rsid w:val="008767FD"/>
    <w:rsid w:val="00877779"/>
    <w:rsid w:val="0088114A"/>
    <w:rsid w:val="008845CF"/>
    <w:rsid w:val="008848F8"/>
    <w:rsid w:val="00884C4D"/>
    <w:rsid w:val="0088791B"/>
    <w:rsid w:val="00892909"/>
    <w:rsid w:val="0089399F"/>
    <w:rsid w:val="0089790E"/>
    <w:rsid w:val="008A1BBA"/>
    <w:rsid w:val="008A446F"/>
    <w:rsid w:val="008A76AA"/>
    <w:rsid w:val="008B0964"/>
    <w:rsid w:val="008B09E1"/>
    <w:rsid w:val="008B0B1C"/>
    <w:rsid w:val="008B51B9"/>
    <w:rsid w:val="008B73B2"/>
    <w:rsid w:val="008C0196"/>
    <w:rsid w:val="008C4A1A"/>
    <w:rsid w:val="008C555E"/>
    <w:rsid w:val="008C7649"/>
    <w:rsid w:val="008D09D4"/>
    <w:rsid w:val="008D1E00"/>
    <w:rsid w:val="008D24FD"/>
    <w:rsid w:val="008D3C41"/>
    <w:rsid w:val="008D6690"/>
    <w:rsid w:val="008D70BB"/>
    <w:rsid w:val="008E4B3A"/>
    <w:rsid w:val="008E575E"/>
    <w:rsid w:val="008F10B3"/>
    <w:rsid w:val="008F11A6"/>
    <w:rsid w:val="008F2EDB"/>
    <w:rsid w:val="008F587F"/>
    <w:rsid w:val="008F5C11"/>
    <w:rsid w:val="008F5E2C"/>
    <w:rsid w:val="00901DEC"/>
    <w:rsid w:val="009030DA"/>
    <w:rsid w:val="00906DDA"/>
    <w:rsid w:val="00911A71"/>
    <w:rsid w:val="00912922"/>
    <w:rsid w:val="00913E4B"/>
    <w:rsid w:val="00914721"/>
    <w:rsid w:val="00914B51"/>
    <w:rsid w:val="00921DAD"/>
    <w:rsid w:val="00922987"/>
    <w:rsid w:val="00923E24"/>
    <w:rsid w:val="00925308"/>
    <w:rsid w:val="00927C08"/>
    <w:rsid w:val="00927FA7"/>
    <w:rsid w:val="00934AF1"/>
    <w:rsid w:val="00935A48"/>
    <w:rsid w:val="0093758C"/>
    <w:rsid w:val="00941750"/>
    <w:rsid w:val="00941FC3"/>
    <w:rsid w:val="00943FCB"/>
    <w:rsid w:val="00944358"/>
    <w:rsid w:val="00947956"/>
    <w:rsid w:val="00954655"/>
    <w:rsid w:val="009561FD"/>
    <w:rsid w:val="00962032"/>
    <w:rsid w:val="00963460"/>
    <w:rsid w:val="009643BA"/>
    <w:rsid w:val="00965B80"/>
    <w:rsid w:val="00971731"/>
    <w:rsid w:val="00973A05"/>
    <w:rsid w:val="00973B0C"/>
    <w:rsid w:val="00974FF9"/>
    <w:rsid w:val="00981F16"/>
    <w:rsid w:val="00981F77"/>
    <w:rsid w:val="00983225"/>
    <w:rsid w:val="009835C2"/>
    <w:rsid w:val="00987465"/>
    <w:rsid w:val="0099258C"/>
    <w:rsid w:val="00992A15"/>
    <w:rsid w:val="00992F1F"/>
    <w:rsid w:val="009946B4"/>
    <w:rsid w:val="00996FD4"/>
    <w:rsid w:val="009A0F21"/>
    <w:rsid w:val="009A114A"/>
    <w:rsid w:val="009A177F"/>
    <w:rsid w:val="009A19A2"/>
    <w:rsid w:val="009B0BF0"/>
    <w:rsid w:val="009B1B78"/>
    <w:rsid w:val="009B52EE"/>
    <w:rsid w:val="009B5690"/>
    <w:rsid w:val="009B5B24"/>
    <w:rsid w:val="009B6A00"/>
    <w:rsid w:val="009C1CDD"/>
    <w:rsid w:val="009C1D2A"/>
    <w:rsid w:val="009C308A"/>
    <w:rsid w:val="009C61F1"/>
    <w:rsid w:val="009D4C0A"/>
    <w:rsid w:val="009D5CDC"/>
    <w:rsid w:val="009D67C2"/>
    <w:rsid w:val="009E10DA"/>
    <w:rsid w:val="009E1A06"/>
    <w:rsid w:val="009E3131"/>
    <w:rsid w:val="009E56D4"/>
    <w:rsid w:val="009F15C5"/>
    <w:rsid w:val="009F21AA"/>
    <w:rsid w:val="009F23E2"/>
    <w:rsid w:val="009F2E39"/>
    <w:rsid w:val="009F39C2"/>
    <w:rsid w:val="009F5E90"/>
    <w:rsid w:val="009F7AAF"/>
    <w:rsid w:val="00A01032"/>
    <w:rsid w:val="00A057B5"/>
    <w:rsid w:val="00A05B3F"/>
    <w:rsid w:val="00A111AA"/>
    <w:rsid w:val="00A114DD"/>
    <w:rsid w:val="00A16CF5"/>
    <w:rsid w:val="00A23224"/>
    <w:rsid w:val="00A256D9"/>
    <w:rsid w:val="00A257B2"/>
    <w:rsid w:val="00A306D5"/>
    <w:rsid w:val="00A339ED"/>
    <w:rsid w:val="00A34131"/>
    <w:rsid w:val="00A34233"/>
    <w:rsid w:val="00A37E9D"/>
    <w:rsid w:val="00A400C8"/>
    <w:rsid w:val="00A44F57"/>
    <w:rsid w:val="00A520FC"/>
    <w:rsid w:val="00A5321B"/>
    <w:rsid w:val="00A53259"/>
    <w:rsid w:val="00A53F12"/>
    <w:rsid w:val="00A541A6"/>
    <w:rsid w:val="00A55BA6"/>
    <w:rsid w:val="00A647F4"/>
    <w:rsid w:val="00A655F3"/>
    <w:rsid w:val="00A71F5C"/>
    <w:rsid w:val="00A72915"/>
    <w:rsid w:val="00A72C9E"/>
    <w:rsid w:val="00A80719"/>
    <w:rsid w:val="00A82BDE"/>
    <w:rsid w:val="00A83E66"/>
    <w:rsid w:val="00A93B9C"/>
    <w:rsid w:val="00A94466"/>
    <w:rsid w:val="00A94A68"/>
    <w:rsid w:val="00A95F83"/>
    <w:rsid w:val="00A9733B"/>
    <w:rsid w:val="00A97399"/>
    <w:rsid w:val="00AA15F5"/>
    <w:rsid w:val="00AA1BD9"/>
    <w:rsid w:val="00AA3D99"/>
    <w:rsid w:val="00AA4600"/>
    <w:rsid w:val="00AA4A1E"/>
    <w:rsid w:val="00AA4C40"/>
    <w:rsid w:val="00AB0452"/>
    <w:rsid w:val="00AB0FAC"/>
    <w:rsid w:val="00AB2585"/>
    <w:rsid w:val="00AB27AC"/>
    <w:rsid w:val="00AB2F8C"/>
    <w:rsid w:val="00AC139B"/>
    <w:rsid w:val="00AC179D"/>
    <w:rsid w:val="00AC1ABB"/>
    <w:rsid w:val="00AC24B1"/>
    <w:rsid w:val="00AD026D"/>
    <w:rsid w:val="00AD3A92"/>
    <w:rsid w:val="00AD484E"/>
    <w:rsid w:val="00AD58A9"/>
    <w:rsid w:val="00AD7C0C"/>
    <w:rsid w:val="00AD7FFD"/>
    <w:rsid w:val="00AE15CB"/>
    <w:rsid w:val="00AE20D1"/>
    <w:rsid w:val="00AF1459"/>
    <w:rsid w:val="00AF1749"/>
    <w:rsid w:val="00AF20A8"/>
    <w:rsid w:val="00AF6270"/>
    <w:rsid w:val="00AF6E4F"/>
    <w:rsid w:val="00B02E53"/>
    <w:rsid w:val="00B144E5"/>
    <w:rsid w:val="00B15502"/>
    <w:rsid w:val="00B20929"/>
    <w:rsid w:val="00B33D7D"/>
    <w:rsid w:val="00B3487D"/>
    <w:rsid w:val="00B34906"/>
    <w:rsid w:val="00B355BB"/>
    <w:rsid w:val="00B36399"/>
    <w:rsid w:val="00B36AB8"/>
    <w:rsid w:val="00B376EE"/>
    <w:rsid w:val="00B40C60"/>
    <w:rsid w:val="00B4414E"/>
    <w:rsid w:val="00B50828"/>
    <w:rsid w:val="00B52AAB"/>
    <w:rsid w:val="00B57AA0"/>
    <w:rsid w:val="00B61211"/>
    <w:rsid w:val="00B6177F"/>
    <w:rsid w:val="00B67865"/>
    <w:rsid w:val="00B71A97"/>
    <w:rsid w:val="00B71D36"/>
    <w:rsid w:val="00B73D2A"/>
    <w:rsid w:val="00B73D8C"/>
    <w:rsid w:val="00B74A2F"/>
    <w:rsid w:val="00B76236"/>
    <w:rsid w:val="00B7730B"/>
    <w:rsid w:val="00B84D1F"/>
    <w:rsid w:val="00B85E48"/>
    <w:rsid w:val="00B9024F"/>
    <w:rsid w:val="00B91C35"/>
    <w:rsid w:val="00B91CF7"/>
    <w:rsid w:val="00BA3C4B"/>
    <w:rsid w:val="00BA6100"/>
    <w:rsid w:val="00BA65A8"/>
    <w:rsid w:val="00BA792D"/>
    <w:rsid w:val="00BB018D"/>
    <w:rsid w:val="00BB0B35"/>
    <w:rsid w:val="00BB2CBD"/>
    <w:rsid w:val="00BB399A"/>
    <w:rsid w:val="00BB42DB"/>
    <w:rsid w:val="00BB7195"/>
    <w:rsid w:val="00BB770B"/>
    <w:rsid w:val="00BC1B7E"/>
    <w:rsid w:val="00BC3B10"/>
    <w:rsid w:val="00BC3D43"/>
    <w:rsid w:val="00BC3DFA"/>
    <w:rsid w:val="00BC4EBB"/>
    <w:rsid w:val="00BC63B2"/>
    <w:rsid w:val="00BD14C3"/>
    <w:rsid w:val="00BD1F2E"/>
    <w:rsid w:val="00BD5BC4"/>
    <w:rsid w:val="00BD6ACE"/>
    <w:rsid w:val="00BE7AFF"/>
    <w:rsid w:val="00BF047D"/>
    <w:rsid w:val="00BF0AF3"/>
    <w:rsid w:val="00BF4477"/>
    <w:rsid w:val="00BF49FD"/>
    <w:rsid w:val="00C008DB"/>
    <w:rsid w:val="00C06A66"/>
    <w:rsid w:val="00C13614"/>
    <w:rsid w:val="00C15F01"/>
    <w:rsid w:val="00C22B04"/>
    <w:rsid w:val="00C23DDE"/>
    <w:rsid w:val="00C24F19"/>
    <w:rsid w:val="00C27FF0"/>
    <w:rsid w:val="00C3030E"/>
    <w:rsid w:val="00C30652"/>
    <w:rsid w:val="00C34451"/>
    <w:rsid w:val="00C3602C"/>
    <w:rsid w:val="00C3660F"/>
    <w:rsid w:val="00C37B30"/>
    <w:rsid w:val="00C400AF"/>
    <w:rsid w:val="00C4210A"/>
    <w:rsid w:val="00C427B7"/>
    <w:rsid w:val="00C43E42"/>
    <w:rsid w:val="00C4750E"/>
    <w:rsid w:val="00C50F60"/>
    <w:rsid w:val="00C514EA"/>
    <w:rsid w:val="00C52272"/>
    <w:rsid w:val="00C522C6"/>
    <w:rsid w:val="00C52E3C"/>
    <w:rsid w:val="00C542A1"/>
    <w:rsid w:val="00C5440C"/>
    <w:rsid w:val="00C550A9"/>
    <w:rsid w:val="00C55CF5"/>
    <w:rsid w:val="00C64014"/>
    <w:rsid w:val="00C640D9"/>
    <w:rsid w:val="00C65B90"/>
    <w:rsid w:val="00C7275F"/>
    <w:rsid w:val="00C72C47"/>
    <w:rsid w:val="00C72CCA"/>
    <w:rsid w:val="00C734AA"/>
    <w:rsid w:val="00C748BB"/>
    <w:rsid w:val="00C75AEE"/>
    <w:rsid w:val="00C764E9"/>
    <w:rsid w:val="00C77212"/>
    <w:rsid w:val="00C83023"/>
    <w:rsid w:val="00C87A82"/>
    <w:rsid w:val="00C90703"/>
    <w:rsid w:val="00C915FB"/>
    <w:rsid w:val="00C941BA"/>
    <w:rsid w:val="00C94BEC"/>
    <w:rsid w:val="00C9699D"/>
    <w:rsid w:val="00C9770F"/>
    <w:rsid w:val="00CA07B9"/>
    <w:rsid w:val="00CA0AD1"/>
    <w:rsid w:val="00CA3A8F"/>
    <w:rsid w:val="00CA4C86"/>
    <w:rsid w:val="00CB22E9"/>
    <w:rsid w:val="00CB4A18"/>
    <w:rsid w:val="00CC1FE0"/>
    <w:rsid w:val="00CC2A30"/>
    <w:rsid w:val="00CC7614"/>
    <w:rsid w:val="00CC7D83"/>
    <w:rsid w:val="00CD45CD"/>
    <w:rsid w:val="00CD5863"/>
    <w:rsid w:val="00CD7E77"/>
    <w:rsid w:val="00CE139A"/>
    <w:rsid w:val="00CE2C31"/>
    <w:rsid w:val="00CE400A"/>
    <w:rsid w:val="00CE450D"/>
    <w:rsid w:val="00CE45A0"/>
    <w:rsid w:val="00CE7D5D"/>
    <w:rsid w:val="00CF432C"/>
    <w:rsid w:val="00CF4E58"/>
    <w:rsid w:val="00CF5AA7"/>
    <w:rsid w:val="00CF7E89"/>
    <w:rsid w:val="00D00523"/>
    <w:rsid w:val="00D02491"/>
    <w:rsid w:val="00D03218"/>
    <w:rsid w:val="00D0419C"/>
    <w:rsid w:val="00D06198"/>
    <w:rsid w:val="00D06FD1"/>
    <w:rsid w:val="00D12741"/>
    <w:rsid w:val="00D15176"/>
    <w:rsid w:val="00D15E68"/>
    <w:rsid w:val="00D1738A"/>
    <w:rsid w:val="00D23631"/>
    <w:rsid w:val="00D23CDF"/>
    <w:rsid w:val="00D23EB7"/>
    <w:rsid w:val="00D271CF"/>
    <w:rsid w:val="00D30517"/>
    <w:rsid w:val="00D3062C"/>
    <w:rsid w:val="00D31332"/>
    <w:rsid w:val="00D35331"/>
    <w:rsid w:val="00D367E7"/>
    <w:rsid w:val="00D3771C"/>
    <w:rsid w:val="00D424E4"/>
    <w:rsid w:val="00D4568A"/>
    <w:rsid w:val="00D470AD"/>
    <w:rsid w:val="00D5567C"/>
    <w:rsid w:val="00D56C1C"/>
    <w:rsid w:val="00D60A41"/>
    <w:rsid w:val="00D668A6"/>
    <w:rsid w:val="00D70B9C"/>
    <w:rsid w:val="00D72893"/>
    <w:rsid w:val="00D755CA"/>
    <w:rsid w:val="00D8056F"/>
    <w:rsid w:val="00D809F6"/>
    <w:rsid w:val="00D82862"/>
    <w:rsid w:val="00D8369C"/>
    <w:rsid w:val="00D836B5"/>
    <w:rsid w:val="00D83C93"/>
    <w:rsid w:val="00D83FAD"/>
    <w:rsid w:val="00D8439E"/>
    <w:rsid w:val="00D86265"/>
    <w:rsid w:val="00D90E09"/>
    <w:rsid w:val="00D9126E"/>
    <w:rsid w:val="00DA20BF"/>
    <w:rsid w:val="00DA4E25"/>
    <w:rsid w:val="00DB13E2"/>
    <w:rsid w:val="00DB155A"/>
    <w:rsid w:val="00DB244F"/>
    <w:rsid w:val="00DB2966"/>
    <w:rsid w:val="00DB3D56"/>
    <w:rsid w:val="00DB3D8D"/>
    <w:rsid w:val="00DB6AB7"/>
    <w:rsid w:val="00DC0CA6"/>
    <w:rsid w:val="00DC1D9A"/>
    <w:rsid w:val="00DC686F"/>
    <w:rsid w:val="00DD0162"/>
    <w:rsid w:val="00DD11E0"/>
    <w:rsid w:val="00DD2992"/>
    <w:rsid w:val="00DD2A28"/>
    <w:rsid w:val="00DD2F6C"/>
    <w:rsid w:val="00DD3EB6"/>
    <w:rsid w:val="00DD43DD"/>
    <w:rsid w:val="00DD4BB0"/>
    <w:rsid w:val="00DD4BDC"/>
    <w:rsid w:val="00DD6E5F"/>
    <w:rsid w:val="00DD70BB"/>
    <w:rsid w:val="00DE237E"/>
    <w:rsid w:val="00DE23BF"/>
    <w:rsid w:val="00DF2FC9"/>
    <w:rsid w:val="00DF4F92"/>
    <w:rsid w:val="00E00654"/>
    <w:rsid w:val="00E0186A"/>
    <w:rsid w:val="00E01A6F"/>
    <w:rsid w:val="00E04C4B"/>
    <w:rsid w:val="00E073E8"/>
    <w:rsid w:val="00E1104A"/>
    <w:rsid w:val="00E1205B"/>
    <w:rsid w:val="00E13C08"/>
    <w:rsid w:val="00E14782"/>
    <w:rsid w:val="00E17AC0"/>
    <w:rsid w:val="00E230DB"/>
    <w:rsid w:val="00E233BD"/>
    <w:rsid w:val="00E33E48"/>
    <w:rsid w:val="00E375B6"/>
    <w:rsid w:val="00E4013C"/>
    <w:rsid w:val="00E4273E"/>
    <w:rsid w:val="00E50D15"/>
    <w:rsid w:val="00E5138C"/>
    <w:rsid w:val="00E526A0"/>
    <w:rsid w:val="00E545E0"/>
    <w:rsid w:val="00E57DB3"/>
    <w:rsid w:val="00E61372"/>
    <w:rsid w:val="00E616B4"/>
    <w:rsid w:val="00E617EC"/>
    <w:rsid w:val="00E64251"/>
    <w:rsid w:val="00E646F1"/>
    <w:rsid w:val="00E64828"/>
    <w:rsid w:val="00E66291"/>
    <w:rsid w:val="00E7057F"/>
    <w:rsid w:val="00E709D8"/>
    <w:rsid w:val="00E70BF7"/>
    <w:rsid w:val="00E71802"/>
    <w:rsid w:val="00E71A4B"/>
    <w:rsid w:val="00E72782"/>
    <w:rsid w:val="00E7637B"/>
    <w:rsid w:val="00E811A4"/>
    <w:rsid w:val="00E8128C"/>
    <w:rsid w:val="00E81761"/>
    <w:rsid w:val="00E8245A"/>
    <w:rsid w:val="00E90711"/>
    <w:rsid w:val="00E90DB8"/>
    <w:rsid w:val="00E91567"/>
    <w:rsid w:val="00E92757"/>
    <w:rsid w:val="00E92E63"/>
    <w:rsid w:val="00E95FE8"/>
    <w:rsid w:val="00EA0445"/>
    <w:rsid w:val="00EA07A6"/>
    <w:rsid w:val="00EA397E"/>
    <w:rsid w:val="00EA4808"/>
    <w:rsid w:val="00EA5537"/>
    <w:rsid w:val="00EA6039"/>
    <w:rsid w:val="00EA61F7"/>
    <w:rsid w:val="00EA623F"/>
    <w:rsid w:val="00EA71B9"/>
    <w:rsid w:val="00EB0152"/>
    <w:rsid w:val="00EB3F33"/>
    <w:rsid w:val="00EB42C9"/>
    <w:rsid w:val="00EB5547"/>
    <w:rsid w:val="00EB5E84"/>
    <w:rsid w:val="00EB649C"/>
    <w:rsid w:val="00EB7854"/>
    <w:rsid w:val="00EC07A1"/>
    <w:rsid w:val="00EC0D8D"/>
    <w:rsid w:val="00EC2DBE"/>
    <w:rsid w:val="00EC6B06"/>
    <w:rsid w:val="00ED13D8"/>
    <w:rsid w:val="00ED2AAB"/>
    <w:rsid w:val="00ED37C0"/>
    <w:rsid w:val="00ED4781"/>
    <w:rsid w:val="00ED5C37"/>
    <w:rsid w:val="00ED7807"/>
    <w:rsid w:val="00EE0D42"/>
    <w:rsid w:val="00EF0C81"/>
    <w:rsid w:val="00EF4141"/>
    <w:rsid w:val="00EF5ED7"/>
    <w:rsid w:val="00EF6EF0"/>
    <w:rsid w:val="00EF7FBB"/>
    <w:rsid w:val="00F01304"/>
    <w:rsid w:val="00F030AF"/>
    <w:rsid w:val="00F13024"/>
    <w:rsid w:val="00F14785"/>
    <w:rsid w:val="00F14A7B"/>
    <w:rsid w:val="00F14D2A"/>
    <w:rsid w:val="00F1640B"/>
    <w:rsid w:val="00F16C37"/>
    <w:rsid w:val="00F225DD"/>
    <w:rsid w:val="00F251E9"/>
    <w:rsid w:val="00F258B6"/>
    <w:rsid w:val="00F25A42"/>
    <w:rsid w:val="00F27D6D"/>
    <w:rsid w:val="00F34841"/>
    <w:rsid w:val="00F365BB"/>
    <w:rsid w:val="00F4082B"/>
    <w:rsid w:val="00F462B7"/>
    <w:rsid w:val="00F4687D"/>
    <w:rsid w:val="00F5497E"/>
    <w:rsid w:val="00F60875"/>
    <w:rsid w:val="00F657C2"/>
    <w:rsid w:val="00F672A8"/>
    <w:rsid w:val="00F67AEA"/>
    <w:rsid w:val="00F67ED9"/>
    <w:rsid w:val="00F723B9"/>
    <w:rsid w:val="00F726C7"/>
    <w:rsid w:val="00F73437"/>
    <w:rsid w:val="00F80880"/>
    <w:rsid w:val="00F84492"/>
    <w:rsid w:val="00F84625"/>
    <w:rsid w:val="00F8485F"/>
    <w:rsid w:val="00F86C73"/>
    <w:rsid w:val="00F911EC"/>
    <w:rsid w:val="00F93675"/>
    <w:rsid w:val="00F94351"/>
    <w:rsid w:val="00F95206"/>
    <w:rsid w:val="00F95C78"/>
    <w:rsid w:val="00F9697C"/>
    <w:rsid w:val="00F9736F"/>
    <w:rsid w:val="00FA2B5E"/>
    <w:rsid w:val="00FA3B19"/>
    <w:rsid w:val="00FA3F28"/>
    <w:rsid w:val="00FA6510"/>
    <w:rsid w:val="00FA6909"/>
    <w:rsid w:val="00FB1E69"/>
    <w:rsid w:val="00FC21B1"/>
    <w:rsid w:val="00FC2D2C"/>
    <w:rsid w:val="00FC5CF2"/>
    <w:rsid w:val="00FC72C2"/>
    <w:rsid w:val="00FC775F"/>
    <w:rsid w:val="00FD00E4"/>
    <w:rsid w:val="00FD0338"/>
    <w:rsid w:val="00FD2508"/>
    <w:rsid w:val="00FD2651"/>
    <w:rsid w:val="00FD27E9"/>
    <w:rsid w:val="00FD3B70"/>
    <w:rsid w:val="00FD4866"/>
    <w:rsid w:val="00FD5E4F"/>
    <w:rsid w:val="00FD642A"/>
    <w:rsid w:val="00FE00DC"/>
    <w:rsid w:val="00FE159C"/>
    <w:rsid w:val="00FE27ED"/>
    <w:rsid w:val="00FE3B65"/>
    <w:rsid w:val="00FE55FF"/>
    <w:rsid w:val="00FE5C48"/>
    <w:rsid w:val="00FE68F5"/>
    <w:rsid w:val="00FF0DAD"/>
    <w:rsid w:val="00FF1B1B"/>
    <w:rsid w:val="00FF2A8E"/>
    <w:rsid w:val="00FF799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BBF0E6"/>
  <w15:docId w15:val="{BFCD6178-30EA-4244-B6A2-B7366A16D8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="Times New Roman" w:hAnsiTheme="minorHAnsi" w:cstheme="minorBidi"/>
        <w:sz w:val="22"/>
        <w:szCs w:val="22"/>
        <w:lang w:val="sv-S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FF8"/>
    <w:pPr>
      <w:spacing w:after="0" w:line="240" w:lineRule="auto"/>
      <w:ind w:left="1304"/>
    </w:pPr>
    <w:rPr>
      <w:rFonts w:cs="Times New Roman"/>
      <w:sz w:val="24"/>
      <w:szCs w:val="24"/>
      <w:lang w:eastAsia="sv-SE"/>
    </w:rPr>
  </w:style>
  <w:style w:type="paragraph" w:styleId="Rubrik1">
    <w:name w:val="heading 1"/>
    <w:basedOn w:val="Normal"/>
    <w:next w:val="Normal"/>
    <w:link w:val="Rubrik1Char"/>
    <w:qFormat/>
    <w:rsid w:val="00FD3B70"/>
    <w:pPr>
      <w:keepNext/>
      <w:numPr>
        <w:numId w:val="1"/>
      </w:numPr>
      <w:spacing w:before="240" w:after="60"/>
      <w:outlineLvl w:val="0"/>
    </w:pPr>
    <w:rPr>
      <w:rFonts w:cs="Arial"/>
      <w:b/>
      <w:bCs/>
      <w:smallCaps/>
      <w:color w:val="76923C" w:themeColor="accent3" w:themeShade="BF"/>
      <w:kern w:val="32"/>
      <w:sz w:val="32"/>
      <w:szCs w:val="32"/>
      <w:lang w:val="en-US"/>
    </w:rPr>
  </w:style>
  <w:style w:type="paragraph" w:styleId="Rubrik2">
    <w:name w:val="heading 2"/>
    <w:basedOn w:val="Normal"/>
    <w:next w:val="Normal"/>
    <w:link w:val="Rubrik2Char"/>
    <w:qFormat/>
    <w:rsid w:val="008C4A1A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Cs/>
      <w:color w:val="31849B" w:themeColor="accent5" w:themeShade="BF"/>
      <w:sz w:val="28"/>
      <w:szCs w:val="28"/>
    </w:rPr>
  </w:style>
  <w:style w:type="paragraph" w:styleId="Rubrik3">
    <w:name w:val="heading 3"/>
    <w:aliases w:val="Heading 3 Char"/>
    <w:basedOn w:val="Normal"/>
    <w:next w:val="Normal"/>
    <w:link w:val="Rubrik3Char"/>
    <w:autoRedefine/>
    <w:qFormat/>
    <w:rsid w:val="008D09D4"/>
    <w:pPr>
      <w:keepNext/>
      <w:numPr>
        <w:ilvl w:val="2"/>
        <w:numId w:val="1"/>
      </w:numPr>
      <w:tabs>
        <w:tab w:val="left" w:pos="993"/>
      </w:tabs>
      <w:spacing w:before="240" w:after="60"/>
      <w:outlineLvl w:val="2"/>
    </w:pPr>
    <w:rPr>
      <w:rFonts w:ascii="Arial" w:eastAsiaTheme="minorHAnsi" w:hAnsi="Arial" w:cs="Arial"/>
      <w:b/>
      <w:bCs/>
      <w:i/>
      <w:color w:val="365F91" w:themeColor="accent1" w:themeShade="BF"/>
      <w:sz w:val="26"/>
      <w:szCs w:val="26"/>
      <w:lang w:eastAsia="en-US"/>
    </w:rPr>
  </w:style>
  <w:style w:type="paragraph" w:styleId="Rubrik4">
    <w:name w:val="heading 4"/>
    <w:basedOn w:val="Normal"/>
    <w:next w:val="Normal"/>
    <w:link w:val="Rubrik4Char"/>
    <w:autoRedefine/>
    <w:qFormat/>
    <w:rsid w:val="004055A2"/>
    <w:pPr>
      <w:keepNext/>
      <w:numPr>
        <w:ilvl w:val="3"/>
        <w:numId w:val="1"/>
      </w:numPr>
      <w:tabs>
        <w:tab w:val="left" w:pos="993"/>
      </w:tabs>
      <w:spacing w:before="240" w:after="60"/>
      <w:outlineLvl w:val="3"/>
    </w:pPr>
    <w:rPr>
      <w:rFonts w:ascii="Arial" w:hAnsi="Arial" w:cs="Arial"/>
      <w:iCs/>
      <w:color w:val="365F91" w:themeColor="accent1" w:themeShade="BF"/>
      <w:sz w:val="26"/>
      <w:szCs w:val="26"/>
    </w:rPr>
  </w:style>
  <w:style w:type="paragraph" w:styleId="Rubrik5">
    <w:name w:val="heading 5"/>
    <w:basedOn w:val="Normal"/>
    <w:next w:val="Normal"/>
    <w:link w:val="Rubrik5Char"/>
    <w:qFormat/>
    <w:rsid w:val="00635564"/>
    <w:pPr>
      <w:numPr>
        <w:ilvl w:val="4"/>
        <w:numId w:val="1"/>
      </w:numPr>
      <w:spacing w:before="240" w:after="60"/>
      <w:outlineLvl w:val="4"/>
    </w:pPr>
    <w:rPr>
      <w:b/>
      <w:bCs/>
      <w:i/>
      <w:iCs/>
      <w:color w:val="365F91" w:themeColor="accent1" w:themeShade="BF"/>
      <w:sz w:val="26"/>
      <w:szCs w:val="26"/>
    </w:rPr>
  </w:style>
  <w:style w:type="paragraph" w:styleId="Rubrik6">
    <w:name w:val="heading 6"/>
    <w:basedOn w:val="Normal"/>
    <w:next w:val="Normal"/>
    <w:link w:val="Rubrik6Char"/>
    <w:uiPriority w:val="9"/>
    <w:unhideWhenUsed/>
    <w:qFormat/>
    <w:rsid w:val="00B50828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Rubrik">
    <w:name w:val="Title"/>
    <w:basedOn w:val="Rubrik1"/>
    <w:next w:val="Normal"/>
    <w:link w:val="RubrikChar"/>
    <w:rsid w:val="005045E2"/>
    <w:pPr>
      <w:suppressAutoHyphens/>
      <w:spacing w:before="360" w:after="240"/>
    </w:pPr>
    <w:rPr>
      <w:color w:val="9BBB59" w:themeColor="accent3"/>
    </w:rPr>
  </w:style>
  <w:style w:type="character" w:customStyle="1" w:styleId="RubrikChar">
    <w:name w:val="Rubrik Char"/>
    <w:basedOn w:val="Standardstycketeckensnitt"/>
    <w:link w:val="Rubrik"/>
    <w:rsid w:val="005045E2"/>
    <w:rPr>
      <w:rFonts w:asciiTheme="majorHAnsi" w:hAnsiTheme="majorHAnsi" w:cs="Arial"/>
      <w:b/>
      <w:bCs/>
      <w:color w:val="9BBB59" w:themeColor="accent3"/>
      <w:kern w:val="32"/>
      <w:sz w:val="32"/>
      <w:szCs w:val="32"/>
      <w:lang w:val="en-US" w:eastAsia="sv-SE"/>
    </w:rPr>
  </w:style>
  <w:style w:type="character" w:customStyle="1" w:styleId="Rubrik1Char">
    <w:name w:val="Rubrik 1 Char"/>
    <w:basedOn w:val="Standardstycketeckensnitt"/>
    <w:link w:val="Rubrik1"/>
    <w:rsid w:val="00FD3B70"/>
    <w:rPr>
      <w:rFonts w:cs="Arial"/>
      <w:b/>
      <w:bCs/>
      <w:smallCaps/>
      <w:color w:val="76923C" w:themeColor="accent3" w:themeShade="BF"/>
      <w:kern w:val="32"/>
      <w:sz w:val="32"/>
      <w:szCs w:val="32"/>
      <w:lang w:val="en-US" w:eastAsia="sv-SE"/>
    </w:rPr>
  </w:style>
  <w:style w:type="character" w:customStyle="1" w:styleId="Rubrik2Char">
    <w:name w:val="Rubrik 2 Char"/>
    <w:basedOn w:val="Standardstycketeckensnitt"/>
    <w:link w:val="Rubrik2"/>
    <w:rsid w:val="008C4A1A"/>
    <w:rPr>
      <w:rFonts w:cs="Arial"/>
      <w:b/>
      <w:bCs/>
      <w:iCs/>
      <w:color w:val="31849B" w:themeColor="accent5" w:themeShade="BF"/>
      <w:sz w:val="28"/>
      <w:szCs w:val="28"/>
      <w:lang w:eastAsia="sv-SE"/>
    </w:rPr>
  </w:style>
  <w:style w:type="character" w:customStyle="1" w:styleId="Rubrik4Char">
    <w:name w:val="Rubrik 4 Char"/>
    <w:basedOn w:val="Standardstycketeckensnitt"/>
    <w:link w:val="Rubrik4"/>
    <w:rsid w:val="004055A2"/>
    <w:rPr>
      <w:rFonts w:ascii="Arial" w:hAnsi="Arial" w:cs="Arial"/>
      <w:iCs/>
      <w:color w:val="365F91" w:themeColor="accent1" w:themeShade="BF"/>
      <w:sz w:val="26"/>
      <w:szCs w:val="26"/>
      <w:lang w:eastAsia="sv-SE"/>
    </w:rPr>
  </w:style>
  <w:style w:type="character" w:customStyle="1" w:styleId="Rubrik5Char">
    <w:name w:val="Rubrik 5 Char"/>
    <w:basedOn w:val="Standardstycketeckensnitt"/>
    <w:link w:val="Rubrik5"/>
    <w:rsid w:val="00635564"/>
    <w:rPr>
      <w:rFonts w:cs="Times New Roman"/>
      <w:b/>
      <w:bCs/>
      <w:i/>
      <w:iCs/>
      <w:color w:val="365F91" w:themeColor="accent1" w:themeShade="BF"/>
      <w:sz w:val="26"/>
      <w:szCs w:val="26"/>
      <w:lang w:eastAsia="sv-SE"/>
    </w:rPr>
  </w:style>
  <w:style w:type="character" w:customStyle="1" w:styleId="Rubrik3Char">
    <w:name w:val="Rubrik 3 Char"/>
    <w:aliases w:val="Heading 3 Char Char"/>
    <w:basedOn w:val="Standardstycketeckensnitt"/>
    <w:link w:val="Rubrik3"/>
    <w:rsid w:val="008D09D4"/>
    <w:rPr>
      <w:rFonts w:ascii="Arial" w:eastAsiaTheme="minorHAnsi" w:hAnsi="Arial" w:cs="Arial"/>
      <w:b/>
      <w:bCs/>
      <w:i/>
      <w:color w:val="365F91" w:themeColor="accent1" w:themeShade="BF"/>
      <w:sz w:val="26"/>
      <w:szCs w:val="26"/>
    </w:rPr>
  </w:style>
  <w:style w:type="paragraph" w:styleId="Ballongtext">
    <w:name w:val="Balloon Text"/>
    <w:basedOn w:val="Normal"/>
    <w:link w:val="BallongtextChar"/>
    <w:uiPriority w:val="99"/>
    <w:semiHidden/>
    <w:unhideWhenUsed/>
    <w:rsid w:val="002E0F76"/>
    <w:rPr>
      <w:rFonts w:ascii="Tahoma" w:hAnsi="Tahoma" w:cs="Tahoma"/>
      <w:sz w:val="16"/>
      <w:szCs w:val="16"/>
    </w:rPr>
  </w:style>
  <w:style w:type="character" w:customStyle="1" w:styleId="BallongtextChar">
    <w:name w:val="Ballongtext Char"/>
    <w:basedOn w:val="Standardstycketeckensnitt"/>
    <w:link w:val="Ballongtext"/>
    <w:uiPriority w:val="99"/>
    <w:semiHidden/>
    <w:rsid w:val="002E0F76"/>
    <w:rPr>
      <w:rFonts w:ascii="Tahoma" w:hAnsi="Tahoma" w:cs="Tahoma"/>
      <w:sz w:val="16"/>
      <w:szCs w:val="16"/>
      <w:lang w:eastAsia="sv-SE"/>
    </w:rPr>
  </w:style>
  <w:style w:type="paragraph" w:styleId="Liststycke">
    <w:name w:val="List Paragraph"/>
    <w:basedOn w:val="Normal"/>
    <w:link w:val="ListstyckeChar"/>
    <w:uiPriority w:val="34"/>
    <w:qFormat/>
    <w:rsid w:val="00CA0AD1"/>
    <w:pPr>
      <w:ind w:left="720"/>
      <w:contextualSpacing/>
    </w:pPr>
  </w:style>
  <w:style w:type="table" w:styleId="Tabellrutnt">
    <w:name w:val="Table Grid"/>
    <w:basedOn w:val="Normaltabell"/>
    <w:uiPriority w:val="59"/>
    <w:rsid w:val="00A94A68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idhuvud">
    <w:name w:val="header"/>
    <w:basedOn w:val="Normal"/>
    <w:link w:val="Sidhuvud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paragraph" w:styleId="Sidfot">
    <w:name w:val="footer"/>
    <w:basedOn w:val="Normal"/>
    <w:link w:val="SidfotChar"/>
    <w:uiPriority w:val="99"/>
    <w:unhideWhenUsed/>
    <w:rsid w:val="007969D2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7969D2"/>
    <w:rPr>
      <w:rFonts w:ascii="Times New Roman" w:hAnsi="Times New Roman" w:cs="Times New Roman"/>
      <w:sz w:val="24"/>
      <w:szCs w:val="24"/>
      <w:lang w:eastAsia="sv-SE"/>
    </w:rPr>
  </w:style>
  <w:style w:type="character" w:styleId="Sidnummer">
    <w:name w:val="page number"/>
    <w:basedOn w:val="Standardstycketeckensnitt"/>
    <w:uiPriority w:val="99"/>
    <w:unhideWhenUsed/>
    <w:rsid w:val="0042242C"/>
    <w:rPr>
      <w:rFonts w:eastAsiaTheme="minorEastAsia" w:cstheme="minorBidi"/>
      <w:bCs w:val="0"/>
      <w:iCs w:val="0"/>
      <w:szCs w:val="22"/>
      <w:lang w:val="sv-SE"/>
    </w:rPr>
  </w:style>
  <w:style w:type="paragraph" w:styleId="Ingetavstnd">
    <w:name w:val="No Spacing"/>
    <w:link w:val="IngetavstndChar"/>
    <w:uiPriority w:val="1"/>
    <w:qFormat/>
    <w:rsid w:val="000D01F4"/>
    <w:pPr>
      <w:spacing w:after="0" w:line="240" w:lineRule="auto"/>
    </w:pPr>
    <w:rPr>
      <w:rFonts w:eastAsiaTheme="minorEastAsia"/>
    </w:rPr>
  </w:style>
  <w:style w:type="character" w:customStyle="1" w:styleId="IngetavstndChar">
    <w:name w:val="Inget avstånd Char"/>
    <w:basedOn w:val="Standardstycketeckensnitt"/>
    <w:link w:val="Ingetavstnd"/>
    <w:uiPriority w:val="1"/>
    <w:rsid w:val="000D01F4"/>
    <w:rPr>
      <w:rFonts w:eastAsiaTheme="minorEastAsia"/>
    </w:rPr>
  </w:style>
  <w:style w:type="character" w:customStyle="1" w:styleId="Rubrik6Char">
    <w:name w:val="Rubrik 6 Char"/>
    <w:basedOn w:val="Standardstycketeckensnitt"/>
    <w:link w:val="Rubrik6"/>
    <w:uiPriority w:val="9"/>
    <w:rsid w:val="00B50828"/>
    <w:rPr>
      <w:rFonts w:asciiTheme="majorHAnsi" w:eastAsiaTheme="majorEastAsia" w:hAnsiTheme="majorHAnsi" w:cstheme="majorBidi"/>
      <w:i/>
      <w:iCs/>
      <w:color w:val="243F60" w:themeColor="accent1" w:themeShade="7F"/>
      <w:sz w:val="24"/>
      <w:szCs w:val="24"/>
      <w:lang w:eastAsia="sv-SE"/>
    </w:rPr>
  </w:style>
  <w:style w:type="character" w:styleId="Hyperlnk">
    <w:name w:val="Hyperlink"/>
    <w:basedOn w:val="Standardstycketeckensnitt"/>
    <w:uiPriority w:val="99"/>
    <w:rsid w:val="004C63D2"/>
    <w:rPr>
      <w:color w:val="0000FF"/>
      <w:u w:val="single"/>
    </w:rPr>
  </w:style>
  <w:style w:type="paragraph" w:styleId="Innehllsfrteckningsrubrik">
    <w:name w:val="TOC Heading"/>
    <w:basedOn w:val="Rubrik1"/>
    <w:next w:val="Normal"/>
    <w:uiPriority w:val="39"/>
    <w:unhideWhenUsed/>
    <w:qFormat/>
    <w:rsid w:val="004C63D2"/>
    <w:pPr>
      <w:keepLines/>
      <w:numPr>
        <w:numId w:val="0"/>
      </w:numPr>
      <w:spacing w:before="480" w:after="0" w:line="276" w:lineRule="auto"/>
      <w:outlineLvl w:val="9"/>
    </w:pPr>
    <w:rPr>
      <w:rFonts w:eastAsiaTheme="majorEastAsia" w:cstheme="majorBidi"/>
      <w:color w:val="C00000"/>
      <w:kern w:val="0"/>
      <w:sz w:val="28"/>
      <w:szCs w:val="28"/>
      <w:lang w:eastAsia="en-US"/>
    </w:rPr>
  </w:style>
  <w:style w:type="paragraph" w:styleId="Innehll1">
    <w:name w:val="toc 1"/>
    <w:basedOn w:val="Normal"/>
    <w:next w:val="Normal"/>
    <w:autoRedefine/>
    <w:uiPriority w:val="39"/>
    <w:unhideWhenUsed/>
    <w:rsid w:val="000C66D1"/>
    <w:pPr>
      <w:tabs>
        <w:tab w:val="left" w:pos="567"/>
        <w:tab w:val="right" w:leader="dot" w:pos="9061"/>
      </w:tabs>
      <w:spacing w:after="100"/>
      <w:ind w:left="0"/>
    </w:pPr>
    <w:rPr>
      <w:sz w:val="28"/>
    </w:rPr>
  </w:style>
  <w:style w:type="paragraph" w:styleId="Innehll2">
    <w:name w:val="toc 2"/>
    <w:basedOn w:val="Normal"/>
    <w:next w:val="Normal"/>
    <w:autoRedefine/>
    <w:uiPriority w:val="39"/>
    <w:unhideWhenUsed/>
    <w:rsid w:val="000C66D1"/>
    <w:pPr>
      <w:tabs>
        <w:tab w:val="left" w:pos="567"/>
        <w:tab w:val="left" w:pos="1418"/>
        <w:tab w:val="right" w:leader="dot" w:pos="9015"/>
      </w:tabs>
      <w:spacing w:after="100"/>
      <w:ind w:left="680"/>
    </w:pPr>
    <w:rPr>
      <w:i/>
    </w:rPr>
  </w:style>
  <w:style w:type="paragraph" w:styleId="Innehll3">
    <w:name w:val="toc 3"/>
    <w:basedOn w:val="Normal"/>
    <w:next w:val="Normal"/>
    <w:autoRedefine/>
    <w:uiPriority w:val="39"/>
    <w:unhideWhenUsed/>
    <w:rsid w:val="004C63D2"/>
    <w:pPr>
      <w:spacing w:after="100"/>
      <w:ind w:left="480"/>
    </w:pPr>
  </w:style>
  <w:style w:type="paragraph" w:styleId="Dokumentversikt">
    <w:name w:val="Document Map"/>
    <w:basedOn w:val="Normal"/>
    <w:link w:val="DokumentversiktChar"/>
    <w:uiPriority w:val="99"/>
    <w:semiHidden/>
    <w:unhideWhenUsed/>
    <w:rsid w:val="006518C7"/>
    <w:rPr>
      <w:rFonts w:ascii="Tahoma" w:hAnsi="Tahoma" w:cs="Tahoma"/>
      <w:sz w:val="16"/>
      <w:szCs w:val="16"/>
    </w:rPr>
  </w:style>
  <w:style w:type="character" w:customStyle="1" w:styleId="DokumentversiktChar">
    <w:name w:val="Dokumentöversikt Char"/>
    <w:basedOn w:val="Standardstycketeckensnitt"/>
    <w:link w:val="Dokumentversikt"/>
    <w:uiPriority w:val="99"/>
    <w:semiHidden/>
    <w:rsid w:val="006518C7"/>
    <w:rPr>
      <w:rFonts w:ascii="Tahoma" w:hAnsi="Tahoma" w:cs="Tahoma"/>
      <w:sz w:val="16"/>
      <w:szCs w:val="16"/>
      <w:lang w:eastAsia="sv-SE"/>
    </w:rPr>
  </w:style>
  <w:style w:type="paragraph" w:customStyle="1" w:styleId="Body1CharChar">
    <w:name w:val="Body1 Char Char"/>
    <w:basedOn w:val="Normal"/>
    <w:link w:val="Body1CharCharChar"/>
    <w:rsid w:val="00171441"/>
    <w:pPr>
      <w:ind w:left="1985"/>
    </w:pPr>
    <w:rPr>
      <w:rFonts w:ascii="Akzidenz Grotesk BE" w:hAnsi="Akzidenz Grotesk BE"/>
      <w:sz w:val="20"/>
      <w:szCs w:val="20"/>
    </w:rPr>
  </w:style>
  <w:style w:type="paragraph" w:customStyle="1" w:styleId="NoteBody">
    <w:name w:val="Note Body"/>
    <w:basedOn w:val="Normal"/>
    <w:rsid w:val="00171441"/>
    <w:pPr>
      <w:tabs>
        <w:tab w:val="left" w:pos="1440"/>
      </w:tabs>
    </w:pPr>
    <w:rPr>
      <w:rFonts w:ascii="Akzidenz Grotesk BE" w:hAnsi="Akzidenz Grotesk BE"/>
      <w:i/>
      <w:sz w:val="20"/>
      <w:szCs w:val="20"/>
    </w:rPr>
  </w:style>
  <w:style w:type="character" w:customStyle="1" w:styleId="Body1CharCharChar">
    <w:name w:val="Body1 Char Char Char"/>
    <w:basedOn w:val="Standardstycketeckensnitt"/>
    <w:link w:val="Body1CharChar"/>
    <w:rsid w:val="00171441"/>
    <w:rPr>
      <w:rFonts w:ascii="Akzidenz Grotesk BE" w:hAnsi="Akzidenz Grotesk BE" w:cs="Times New Roman"/>
      <w:sz w:val="20"/>
      <w:szCs w:val="20"/>
      <w:lang w:eastAsia="sv-SE"/>
    </w:rPr>
  </w:style>
  <w:style w:type="paragraph" w:customStyle="1" w:styleId="Punktlista1">
    <w:name w:val="Punktlista 1"/>
    <w:basedOn w:val="Liststycke"/>
    <w:link w:val="Punktlista1Char"/>
    <w:qFormat/>
    <w:rsid w:val="000A1FF8"/>
    <w:pPr>
      <w:numPr>
        <w:numId w:val="3"/>
      </w:numPr>
      <w:ind w:left="1664"/>
    </w:pPr>
  </w:style>
  <w:style w:type="paragraph" w:customStyle="1" w:styleId="Adress-insida">
    <w:name w:val="Adress - insida"/>
    <w:basedOn w:val="Normal"/>
    <w:rsid w:val="008028B7"/>
    <w:pPr>
      <w:ind w:left="0"/>
    </w:pPr>
    <w:rPr>
      <w:szCs w:val="20"/>
      <w:lang w:val="en-US"/>
    </w:rPr>
  </w:style>
  <w:style w:type="character" w:customStyle="1" w:styleId="ListstyckeChar">
    <w:name w:val="Liststycke Char"/>
    <w:basedOn w:val="Standardstycketeckensnitt"/>
    <w:link w:val="Liststycke"/>
    <w:uiPriority w:val="34"/>
    <w:rsid w:val="00AD7FFD"/>
    <w:rPr>
      <w:rFonts w:cs="Times New Roman"/>
      <w:sz w:val="24"/>
      <w:szCs w:val="24"/>
      <w:lang w:eastAsia="sv-SE"/>
    </w:rPr>
  </w:style>
  <w:style w:type="character" w:customStyle="1" w:styleId="Punktlista1Char">
    <w:name w:val="Punktlista 1 Char"/>
    <w:basedOn w:val="ListstyckeChar"/>
    <w:link w:val="Punktlista1"/>
    <w:rsid w:val="00AD7FFD"/>
    <w:rPr>
      <w:rFonts w:cs="Times New Roman"/>
      <w:sz w:val="24"/>
      <w:szCs w:val="24"/>
      <w:lang w:eastAsia="sv-SE"/>
    </w:rPr>
  </w:style>
  <w:style w:type="character" w:customStyle="1" w:styleId="shorttext">
    <w:name w:val="short_text"/>
    <w:basedOn w:val="Standardstycketeckensnitt"/>
    <w:rsid w:val="008028B7"/>
  </w:style>
  <w:style w:type="paragraph" w:customStyle="1" w:styleId="AE4003AC79AF474EA51B62DF46818028">
    <w:name w:val="AE4003AC79AF474EA51B62DF46818028"/>
    <w:rsid w:val="00927FA7"/>
    <w:rPr>
      <w:rFonts w:eastAsiaTheme="minorEastAsia"/>
      <w:lang w:val="en-US"/>
    </w:rPr>
  </w:style>
  <w:style w:type="paragraph" w:styleId="Brdtextmedindrag">
    <w:name w:val="Body Text Indent"/>
    <w:basedOn w:val="Normal"/>
    <w:link w:val="BrdtextmedindragChar"/>
    <w:rsid w:val="004A61B7"/>
    <w:pPr>
      <w:ind w:left="708"/>
    </w:pPr>
    <w:rPr>
      <w:rFonts w:ascii="Arial" w:hAnsi="Arial"/>
      <w:szCs w:val="20"/>
      <w:lang w:eastAsia="en-US"/>
    </w:rPr>
  </w:style>
  <w:style w:type="character" w:customStyle="1" w:styleId="BrdtextmedindragChar">
    <w:name w:val="Brödtext med indrag Char"/>
    <w:basedOn w:val="Standardstycketeckensnitt"/>
    <w:link w:val="Brdtextmedindrag"/>
    <w:rsid w:val="004A61B7"/>
    <w:rPr>
      <w:rFonts w:ascii="Arial" w:hAnsi="Arial" w:cs="Times New Roman"/>
      <w:sz w:val="24"/>
      <w:szCs w:val="20"/>
    </w:rPr>
  </w:style>
  <w:style w:type="paragraph" w:customStyle="1" w:styleId="Malltext1">
    <w:name w:val="Malltext 1"/>
    <w:basedOn w:val="Normal"/>
    <w:link w:val="Malltext1Char"/>
    <w:qFormat/>
    <w:rsid w:val="00FD3B70"/>
    <w:pPr>
      <w:shd w:val="clear" w:color="auto" w:fill="76923C" w:themeFill="accent3" w:themeFillShade="BF"/>
    </w:pPr>
    <w:rPr>
      <w:b/>
      <w:color w:val="FFFFFF" w:themeColor="background1"/>
      <w:sz w:val="28"/>
    </w:rPr>
  </w:style>
  <w:style w:type="paragraph" w:customStyle="1" w:styleId="Fettext">
    <w:name w:val="Fet text"/>
    <w:basedOn w:val="Normal"/>
    <w:link w:val="FettextChar"/>
    <w:qFormat/>
    <w:rsid w:val="008C4A1A"/>
    <w:pPr>
      <w:tabs>
        <w:tab w:val="left" w:pos="-720"/>
      </w:tabs>
      <w:suppressAutoHyphens/>
      <w:ind w:left="1440" w:hanging="720"/>
    </w:pPr>
    <w:rPr>
      <w:b/>
      <w:color w:val="31849B" w:themeColor="accent5" w:themeShade="BF"/>
      <w:sz w:val="28"/>
      <w:lang w:val="en-US"/>
    </w:rPr>
  </w:style>
  <w:style w:type="character" w:customStyle="1" w:styleId="Malltext1Char">
    <w:name w:val="Malltext 1 Char"/>
    <w:basedOn w:val="Standardstycketeckensnitt"/>
    <w:link w:val="Malltext1"/>
    <w:rsid w:val="00FD3B70"/>
    <w:rPr>
      <w:rFonts w:cs="Times New Roman"/>
      <w:b/>
      <w:color w:val="FFFFFF" w:themeColor="background1"/>
      <w:sz w:val="28"/>
      <w:szCs w:val="24"/>
      <w:shd w:val="clear" w:color="auto" w:fill="76923C" w:themeFill="accent3" w:themeFillShade="BF"/>
      <w:lang w:eastAsia="sv-SE"/>
    </w:rPr>
  </w:style>
  <w:style w:type="paragraph" w:styleId="Brdtext3">
    <w:name w:val="Body Text 3"/>
    <w:basedOn w:val="Normal"/>
    <w:link w:val="Brdtext3Char"/>
    <w:uiPriority w:val="99"/>
    <w:unhideWhenUsed/>
    <w:rsid w:val="00286F55"/>
    <w:pPr>
      <w:spacing w:after="120"/>
    </w:pPr>
    <w:rPr>
      <w:sz w:val="16"/>
      <w:szCs w:val="16"/>
    </w:rPr>
  </w:style>
  <w:style w:type="character" w:customStyle="1" w:styleId="FettextChar">
    <w:name w:val="Fet text Char"/>
    <w:basedOn w:val="Standardstycketeckensnitt"/>
    <w:link w:val="Fettext"/>
    <w:rsid w:val="008C4A1A"/>
    <w:rPr>
      <w:rFonts w:cs="Times New Roman"/>
      <w:b/>
      <w:color w:val="31849B" w:themeColor="accent5" w:themeShade="BF"/>
      <w:sz w:val="28"/>
      <w:szCs w:val="24"/>
      <w:lang w:val="en-US" w:eastAsia="sv-SE"/>
    </w:rPr>
  </w:style>
  <w:style w:type="character" w:customStyle="1" w:styleId="Brdtext3Char">
    <w:name w:val="Brödtext 3 Char"/>
    <w:basedOn w:val="Standardstycketeckensnitt"/>
    <w:link w:val="Brdtext3"/>
    <w:uiPriority w:val="99"/>
    <w:rsid w:val="00286F55"/>
    <w:rPr>
      <w:rFonts w:cs="Times New Roman"/>
      <w:sz w:val="16"/>
      <w:szCs w:val="16"/>
      <w:lang w:eastAsia="sv-SE"/>
    </w:rPr>
  </w:style>
  <w:style w:type="character" w:customStyle="1" w:styleId="hps">
    <w:name w:val="hps"/>
    <w:basedOn w:val="Standardstycketeckensnitt"/>
    <w:rsid w:val="007205C0"/>
  </w:style>
  <w:style w:type="character" w:customStyle="1" w:styleId="longtext">
    <w:name w:val="long_text"/>
    <w:basedOn w:val="Standardstycketeckensnitt"/>
    <w:rsid w:val="007205C0"/>
  </w:style>
  <w:style w:type="paragraph" w:customStyle="1" w:styleId="NormalPunktlista">
    <w:name w:val="Normal Punktlista"/>
    <w:basedOn w:val="Normal"/>
    <w:link w:val="NormalPunktlistaChar"/>
    <w:qFormat/>
    <w:rsid w:val="0076564B"/>
    <w:pPr>
      <w:numPr>
        <w:numId w:val="8"/>
      </w:numPr>
      <w:tabs>
        <w:tab w:val="clear" w:pos="720"/>
        <w:tab w:val="num" w:pos="1440"/>
      </w:tabs>
      <w:ind w:left="1440"/>
    </w:pPr>
    <w:rPr>
      <w:b/>
      <w:lang w:val="en-US"/>
    </w:rPr>
  </w:style>
  <w:style w:type="paragraph" w:customStyle="1" w:styleId="Punklistafyrkant">
    <w:name w:val="Punklista fyrkant"/>
    <w:basedOn w:val="Normal"/>
    <w:link w:val="PunklistafyrkantChar"/>
    <w:qFormat/>
    <w:rsid w:val="0076564B"/>
    <w:pPr>
      <w:numPr>
        <w:numId w:val="7"/>
      </w:numPr>
    </w:pPr>
    <w:rPr>
      <w:b/>
      <w:lang w:val="en-GB"/>
    </w:rPr>
  </w:style>
  <w:style w:type="character" w:customStyle="1" w:styleId="NormalPunktlistaChar">
    <w:name w:val="Normal Punktlista Char"/>
    <w:basedOn w:val="Standardstycketeckensnitt"/>
    <w:link w:val="NormalPunktlista"/>
    <w:rsid w:val="0076564B"/>
    <w:rPr>
      <w:rFonts w:cs="Times New Roman"/>
      <w:b/>
      <w:sz w:val="24"/>
      <w:szCs w:val="24"/>
      <w:lang w:val="en-US" w:eastAsia="sv-SE"/>
    </w:rPr>
  </w:style>
  <w:style w:type="character" w:customStyle="1" w:styleId="PunklistafyrkantChar">
    <w:name w:val="Punklista fyrkant Char"/>
    <w:basedOn w:val="Standardstycketeckensnitt"/>
    <w:link w:val="Punklistafyrkant"/>
    <w:rsid w:val="0076564B"/>
    <w:rPr>
      <w:rFonts w:cs="Times New Roman"/>
      <w:b/>
      <w:sz w:val="24"/>
      <w:szCs w:val="24"/>
      <w:lang w:val="en-GB" w:eastAsia="sv-SE"/>
    </w:rPr>
  </w:style>
  <w:style w:type="paragraph" w:customStyle="1" w:styleId="Station">
    <w:name w:val="Station"/>
    <w:basedOn w:val="Normal"/>
    <w:link w:val="StationChar"/>
    <w:qFormat/>
    <w:rsid w:val="00DD11E0"/>
    <w:pPr>
      <w:shd w:val="clear" w:color="auto" w:fill="9BBB59" w:themeFill="accent3"/>
    </w:pPr>
    <w:rPr>
      <w:b/>
      <w:color w:val="FFFFFF" w:themeColor="background1"/>
      <w:lang w:val="en-US"/>
    </w:rPr>
  </w:style>
  <w:style w:type="character" w:customStyle="1" w:styleId="StationChar">
    <w:name w:val="Station Char"/>
    <w:basedOn w:val="Standardstycketeckensnitt"/>
    <w:link w:val="Station"/>
    <w:rsid w:val="00DD11E0"/>
    <w:rPr>
      <w:rFonts w:cs="Times New Roman"/>
      <w:b/>
      <w:color w:val="FFFFFF" w:themeColor="background1"/>
      <w:sz w:val="24"/>
      <w:szCs w:val="24"/>
      <w:shd w:val="clear" w:color="auto" w:fill="9BBB59" w:themeFill="accent3"/>
      <w:lang w:val="en-US" w:eastAsia="sv-SE"/>
    </w:rPr>
  </w:style>
  <w:style w:type="character" w:styleId="Starkbetoning">
    <w:name w:val="Intense Emphasis"/>
    <w:aliases w:val="Punkt"/>
    <w:uiPriority w:val="21"/>
    <w:qFormat/>
    <w:rsid w:val="004A7B5E"/>
  </w:style>
  <w:style w:type="paragraph" w:customStyle="1" w:styleId="NormaltextiTabell">
    <w:name w:val="Normaltext i Tabell"/>
    <w:basedOn w:val="Normal"/>
    <w:next w:val="Normal"/>
    <w:link w:val="NormaltextiTabellChar"/>
    <w:qFormat/>
    <w:rsid w:val="0060240E"/>
    <w:pPr>
      <w:framePr w:hSpace="141" w:wrap="around" w:vAnchor="text" w:hAnchor="margin" w:xAlign="right" w:y="169"/>
      <w:ind w:left="0"/>
    </w:pPr>
    <w:rPr>
      <w:rFonts w:ascii="Calibri" w:hAnsi="Calibri"/>
      <w:sz w:val="22"/>
      <w:szCs w:val="22"/>
    </w:rPr>
  </w:style>
  <w:style w:type="character" w:customStyle="1" w:styleId="NormaltextiTabellChar">
    <w:name w:val="Normaltext i Tabell Char"/>
    <w:basedOn w:val="Standardstycketeckensnitt"/>
    <w:link w:val="NormaltextiTabell"/>
    <w:rsid w:val="0060240E"/>
    <w:rPr>
      <w:rFonts w:ascii="Calibri" w:hAnsi="Calibri" w:cs="Times New Roman"/>
      <w:lang w:eastAsia="sv-S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406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35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33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958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2717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5276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483929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7608511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304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35605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510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63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1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7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237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4287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593285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522047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241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770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image" Target="media/image4.gif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header" Target="header2.xml"/><Relationship Id="rId10" Type="http://schemas.openxmlformats.org/officeDocument/2006/relationships/image" Target="media/image2.gif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09-12-01T00:00:00</PublishDate>
  <Abstract/>
  <CompanyAddress>Gravörgatan 24
253 60 Ramlösa</CompanyAddress>
  <CompanyPhone>042-49 97 900</CompanyPhone>
  <CompanyFax>042-49 97 999</CompanyFax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DAC158E-893E-4982-8C87-4507D51676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7</TotalTime>
  <Pages>10</Pages>
  <Words>1239</Words>
  <Characters>6570</Characters>
  <Application>Microsoft Office Word</Application>
  <DocSecurity>0</DocSecurity>
  <Lines>54</Lines>
  <Paragraphs>15</Paragraphs>
  <ScaleCrop>false</ScaleCrop>
  <HeadingPairs>
    <vt:vector size="2" baseType="variant">
      <vt:variant>
        <vt:lpstr>Rubrik</vt:lpstr>
      </vt:variant>
      <vt:variant>
        <vt:i4>1</vt:i4>
      </vt:variant>
    </vt:vector>
  </HeadingPairs>
  <TitlesOfParts>
    <vt:vector size="1" baseType="lpstr">
      <vt:lpstr>Inspektionsprotokoll 12 månader</vt:lpstr>
    </vt:vector>
  </TitlesOfParts>
  <Company>AutomationsPartner</Company>
  <LinksUpToDate>false</LinksUpToDate>
  <CharactersWithSpaces>77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pektionsprotokoll 6 månader</dc:title>
  <dc:subject>Operatörmanual</dc:subject>
  <dc:creator>JPN</dc:creator>
  <cp:lastModifiedBy>Björn Lindstrand</cp:lastModifiedBy>
  <cp:revision>35</cp:revision>
  <cp:lastPrinted>2025-06-12T13:33:00Z</cp:lastPrinted>
  <dcterms:created xsi:type="dcterms:W3CDTF">2023-08-09T08:56:00Z</dcterms:created>
  <dcterms:modified xsi:type="dcterms:W3CDTF">2025-06-12T13:33:00Z</dcterms:modified>
</cp:coreProperties>
</file>